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391FD226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0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3B2857A1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CD5DFB">
        <w:rPr>
          <w:rFonts w:ascii="Arial" w:eastAsia="Arial" w:hAnsi="Arial" w:cs="Arial"/>
          <w:sz w:val="24"/>
          <w:szCs w:val="24"/>
        </w:rPr>
        <w:t>4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5E29DD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FFD833F" w:rsidR="0057779B" w:rsidRPr="00CD5DFB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D5DFB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5E29DD">
        <w:rPr>
          <w:rFonts w:ascii="Arial" w:eastAsia="Arial" w:hAnsi="Arial" w:cs="Arial"/>
          <w:b/>
          <w:color w:val="0070C0"/>
          <w:sz w:val="24"/>
          <w:szCs w:val="24"/>
        </w:rPr>
        <w:t>0</w:t>
      </w:r>
      <w:r w:rsidR="005E29DD" w:rsidRPr="005E29DD">
        <w:rPr>
          <w:rFonts w:ascii="Arial" w:eastAsia="Arial" w:hAnsi="Arial" w:cs="Arial"/>
          <w:b/>
          <w:color w:val="0070C0"/>
          <w:sz w:val="24"/>
          <w:szCs w:val="24"/>
        </w:rPr>
        <w:t>4</w:t>
      </w:r>
      <w:r w:rsidR="000E2147" w:rsidRPr="005E29D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5E29DD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0E2147" w:rsidRPr="005E29D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5E29DD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0E2147" w:rsidRPr="005E29D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5E29DD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CD5DFB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Depart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Heal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(DOH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h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recor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B75FFF">
        <w:rPr>
          <w:rFonts w:ascii="Arial" w:eastAsia="Arial" w:hAnsi="Arial" w:cs="Arial"/>
          <w:b/>
          <w:color w:val="0070C0"/>
          <w:sz w:val="24"/>
          <w:szCs w:val="24"/>
        </w:rPr>
        <w:t>38</w:t>
      </w:r>
      <w:r w:rsidR="00B75FFF" w:rsidRPr="00B75FFF">
        <w:rPr>
          <w:rFonts w:ascii="Arial" w:eastAsia="Arial" w:hAnsi="Arial" w:cs="Arial"/>
          <w:b/>
          <w:color w:val="0070C0"/>
          <w:sz w:val="24"/>
          <w:szCs w:val="24"/>
        </w:rPr>
        <w:t>8</w:t>
      </w:r>
      <w:r w:rsidR="00A05403" w:rsidRPr="00B75FFF">
        <w:rPr>
          <w:rFonts w:ascii="Arial" w:eastAsia="Arial" w:hAnsi="Arial" w:cs="Arial"/>
          <w:b/>
          <w:color w:val="0070C0"/>
          <w:sz w:val="24"/>
          <w:szCs w:val="24"/>
        </w:rPr>
        <w:t>,1</w:t>
      </w:r>
      <w:r w:rsidR="00B75FFF" w:rsidRPr="00B75FFF">
        <w:rPr>
          <w:rFonts w:ascii="Arial" w:eastAsia="Arial" w:hAnsi="Arial" w:cs="Arial"/>
          <w:b/>
          <w:color w:val="0070C0"/>
          <w:sz w:val="24"/>
          <w:szCs w:val="24"/>
        </w:rPr>
        <w:t>37</w:t>
      </w:r>
      <w:r w:rsidR="000E2147" w:rsidRPr="00B75FF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B75FFF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B75FFF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0E2147" w:rsidRPr="00B75FF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B75FFF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CD5DFB">
        <w:rPr>
          <w:rFonts w:ascii="Arial" w:eastAsia="Arial" w:hAnsi="Arial" w:cs="Arial"/>
          <w:sz w:val="24"/>
          <w:szCs w:val="24"/>
        </w:rPr>
        <w:t>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B75FFF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B75FFF" w:rsidRPr="00B75FFF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A05403" w:rsidRPr="00B75FFF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B75FFF" w:rsidRPr="00B75FFF">
        <w:rPr>
          <w:rFonts w:ascii="Arial" w:eastAsia="Arial" w:hAnsi="Arial" w:cs="Arial"/>
          <w:b/>
          <w:color w:val="0070C0"/>
          <w:sz w:val="24"/>
          <w:szCs w:val="24"/>
        </w:rPr>
        <w:t>679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a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B75FFF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CD5DFB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B75FFF">
        <w:rPr>
          <w:rFonts w:ascii="Arial" w:eastAsia="Arial" w:hAnsi="Arial" w:cs="Arial"/>
          <w:b/>
          <w:color w:val="0070C0"/>
          <w:sz w:val="24"/>
          <w:szCs w:val="24"/>
        </w:rPr>
        <w:t>34</w:t>
      </w:r>
      <w:r w:rsidR="00B75FFF" w:rsidRPr="00B75FFF">
        <w:rPr>
          <w:rFonts w:ascii="Arial" w:eastAsia="Arial" w:hAnsi="Arial" w:cs="Arial"/>
          <w:b/>
          <w:color w:val="0070C0"/>
          <w:sz w:val="24"/>
          <w:szCs w:val="24"/>
        </w:rPr>
        <w:t>9</w:t>
      </w:r>
      <w:r w:rsidR="00A05403" w:rsidRPr="00B75FFF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B75FFF" w:rsidRPr="00B75FFF">
        <w:rPr>
          <w:rFonts w:ascii="Arial" w:eastAsia="Arial" w:hAnsi="Arial" w:cs="Arial"/>
          <w:b/>
          <w:color w:val="0070C0"/>
          <w:sz w:val="24"/>
          <w:szCs w:val="24"/>
        </w:rPr>
        <w:t>091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B75FFF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E3656C" w:rsidRPr="00B75FFF">
        <w:rPr>
          <w:rFonts w:ascii="Arial" w:eastAsia="Arial" w:hAnsi="Arial" w:cs="Arial"/>
          <w:b/>
          <w:color w:val="0070C0"/>
          <w:sz w:val="24"/>
          <w:szCs w:val="24"/>
        </w:rPr>
        <w:t>7</w:t>
      </w:r>
      <w:r w:rsidR="00A05403" w:rsidRPr="00B75FFF">
        <w:rPr>
          <w:rFonts w:ascii="Arial" w:eastAsia="Arial" w:hAnsi="Arial" w:cs="Arial"/>
          <w:b/>
          <w:color w:val="0070C0"/>
          <w:sz w:val="24"/>
          <w:szCs w:val="24"/>
        </w:rPr>
        <w:t>,3</w:t>
      </w:r>
      <w:r w:rsidR="00B75FFF" w:rsidRPr="00B75FFF">
        <w:rPr>
          <w:rFonts w:ascii="Arial" w:eastAsia="Arial" w:hAnsi="Arial" w:cs="Arial"/>
          <w:b/>
          <w:color w:val="0070C0"/>
          <w:sz w:val="24"/>
          <w:szCs w:val="24"/>
        </w:rPr>
        <w:t>67</w:t>
      </w:r>
      <w:r w:rsidR="000E2147" w:rsidRPr="00B75FF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B75FFF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B75FFF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2A345790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B75FFF">
        <w:rPr>
          <w:rFonts w:ascii="Arial" w:eastAsia="Arial" w:hAnsi="Arial" w:cs="Arial"/>
          <w:i/>
          <w:color w:val="0070C0"/>
          <w:sz w:val="16"/>
          <w:szCs w:val="16"/>
        </w:rPr>
        <w:t>5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2E6A7D73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B74E7" w:rsidRPr="00FB74E7">
        <w:rPr>
          <w:rFonts w:ascii="Arial" w:eastAsia="Arial" w:hAnsi="Arial" w:cs="Arial"/>
          <w:b/>
          <w:color w:val="0070C0"/>
          <w:sz w:val="24"/>
          <w:szCs w:val="24"/>
        </w:rPr>
        <w:t>1,663,546,881.76</w:t>
      </w:r>
      <w:r w:rsidR="0049319A" w:rsidRPr="004931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strande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B74E7" w:rsidRPr="00FB74E7">
        <w:rPr>
          <w:rFonts w:ascii="Arial" w:eastAsia="Arial" w:hAnsi="Arial" w:cs="Arial"/>
          <w:b/>
          <w:bCs/>
          <w:color w:val="0070C0"/>
          <w:sz w:val="24"/>
          <w:szCs w:val="24"/>
        </w:rPr>
        <w:t>1,152,762,693.67</w:t>
      </w:r>
      <w:r w:rsidR="0049319A" w:rsidRPr="004931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88"/>
        <w:gridCol w:w="2264"/>
        <w:gridCol w:w="1890"/>
        <w:gridCol w:w="1715"/>
        <w:gridCol w:w="1598"/>
        <w:gridCol w:w="1888"/>
      </w:tblGrid>
      <w:tr w:rsidR="0049319A" w:rsidRPr="0049319A" w14:paraId="0DA1567D" w14:textId="77777777" w:rsidTr="00D36D13">
        <w:trPr>
          <w:trHeight w:val="20"/>
          <w:tblHeader/>
        </w:trPr>
        <w:tc>
          <w:tcPr>
            <w:tcW w:w="136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808080"/>
            <w:vAlign w:val="center"/>
            <w:hideMark/>
          </w:tcPr>
          <w:p w14:paraId="46288F2C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REGION / PROVINCE / MUNICIPALITY </w:t>
            </w:r>
          </w:p>
        </w:tc>
        <w:tc>
          <w:tcPr>
            <w:tcW w:w="363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096CD8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COST OF ASSISTANCE </w:t>
            </w:r>
          </w:p>
        </w:tc>
      </w:tr>
      <w:tr w:rsidR="0049319A" w:rsidRPr="0049319A" w14:paraId="2B3A6E30" w14:textId="77777777" w:rsidTr="00D36D13">
        <w:trPr>
          <w:trHeight w:val="20"/>
          <w:tblHeader/>
        </w:trPr>
        <w:tc>
          <w:tcPr>
            <w:tcW w:w="136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6CB3AC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EF36B3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DSWD 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124193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NGOs </w:t>
            </w: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6A885C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OTHERS </w:t>
            </w:r>
          </w:p>
        </w:tc>
        <w:tc>
          <w:tcPr>
            <w:tcW w:w="96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0FFDF0BD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GRAND TOTAL </w:t>
            </w:r>
          </w:p>
        </w:tc>
      </w:tr>
      <w:tr w:rsidR="0049319A" w:rsidRPr="0049319A" w14:paraId="1DAAB37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808080"/>
            <w:vAlign w:val="center"/>
            <w:hideMark/>
          </w:tcPr>
          <w:p w14:paraId="7BA1E420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GRAND TOTAL</w:t>
            </w:r>
          </w:p>
        </w:tc>
        <w:tc>
          <w:tcPr>
            <w:tcW w:w="97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0CB9A4C7" w14:textId="491FA383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</w:t>
            </w:r>
            <w:bookmarkStart w:id="1" w:name="_Hlk55347905"/>
            <w:r w:rsidR="00FB74E7" w:rsidRPr="00FB74E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</w:t>
            </w:r>
            <w:bookmarkStart w:id="2" w:name="_Hlk55400894"/>
            <w:r w:rsidR="00FB74E7" w:rsidRPr="00FB74E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1,152,762,693.67</w:t>
            </w:r>
            <w:bookmarkEnd w:id="2"/>
            <w:r w:rsidR="00FB74E7" w:rsidRPr="00FB74E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</w:t>
            </w:r>
            <w:bookmarkEnd w:id="1"/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48F311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478,940,778.5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2FE8BA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31,843,409.56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0E5A1204" w14:textId="07E68BD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</w:t>
            </w:r>
            <w:r w:rsidR="00FB74E7" w:rsidRPr="00FB74E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1,663,546,881.76 </w:t>
            </w: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49319A" w:rsidRPr="0049319A" w14:paraId="723A25B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B3B1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C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09C0AE0" w14:textId="284BC920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</w:t>
            </w:r>
            <w:r w:rsidR="00FB74E7" w:rsidRPr="00FB74E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199,408,194.05 </w:t>
            </w: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D5A14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365,41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3CADC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874D3AB" w14:textId="47348353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</w:t>
            </w:r>
            <w:r w:rsidR="00FB74E7" w:rsidRPr="00FB74E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564,818,194.05 </w:t>
            </w: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49319A" w:rsidRPr="0049319A" w14:paraId="77F9812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648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tro Mani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7BB55" w14:textId="6F5383F4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</w:t>
            </w:r>
            <w:r w:rsidR="00FB74E7" w:rsidRPr="00FB74E7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44,057,466.89 </w:t>
            </w: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77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6D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C3503" w14:textId="5BF1E3A5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</w:t>
            </w:r>
            <w:r w:rsidR="00FB74E7" w:rsidRPr="00FB74E7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44,057,466.89 </w:t>
            </w: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49319A" w:rsidRPr="0049319A" w14:paraId="1468922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D7B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ooc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BA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14,736,729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22E7" w14:textId="729D90DD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42,100,000.00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4DF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545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56,836,729.36 </w:t>
            </w:r>
          </w:p>
        </w:tc>
      </w:tr>
      <w:tr w:rsidR="0049319A" w:rsidRPr="0049319A" w14:paraId="3A95036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BF9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s Pin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34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3,007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EA6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14,62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FE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23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7,632,450.00 </w:t>
            </w:r>
          </w:p>
        </w:tc>
      </w:tr>
      <w:tr w:rsidR="0049319A" w:rsidRPr="0049319A" w14:paraId="7154D4B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076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kati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C6F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7,542,77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94A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6,2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57F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8F0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3,792,778.00 </w:t>
            </w:r>
          </w:p>
        </w:tc>
      </w:tr>
      <w:tr w:rsidR="0049319A" w:rsidRPr="0049319A" w14:paraId="69B1830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0B8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bo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A99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7,671,879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0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36,507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F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9EF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44,179,379.10 </w:t>
            </w:r>
          </w:p>
        </w:tc>
      </w:tr>
      <w:tr w:rsidR="0049319A" w:rsidRPr="0049319A" w14:paraId="54B6FF5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CA8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daluyon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00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6,62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D5C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28,39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C2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B28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35,017,500.00 </w:t>
            </w:r>
          </w:p>
        </w:tc>
      </w:tr>
      <w:tr w:rsidR="0049319A" w:rsidRPr="0049319A" w14:paraId="50E6B32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DC1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il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A937" w14:textId="17C43858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</w:t>
            </w:r>
            <w:r w:rsidR="00FB74E7" w:rsidRPr="00FB74E7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19,486,538.00 </w:t>
            </w: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869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37,44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4F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35B50" w14:textId="7D70B3DE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</w:t>
            </w:r>
            <w:r w:rsidR="00FB74E7" w:rsidRPr="00FB74E7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56,929,038.00 </w:t>
            </w: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49319A" w:rsidRPr="0049319A" w14:paraId="18DAB1A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3DE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kin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EB1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9,842,6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900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23F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8A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842,660.00 </w:t>
            </w:r>
          </w:p>
        </w:tc>
      </w:tr>
      <w:tr w:rsidR="0049319A" w:rsidRPr="0049319A" w14:paraId="3C6BF9D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DC0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ntinlup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C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73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12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18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20F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39,000.00 </w:t>
            </w:r>
          </w:p>
        </w:tc>
      </w:tr>
      <w:tr w:rsidR="0049319A" w:rsidRPr="0049319A" w14:paraId="6D8E28B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BE7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vot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29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659,3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5C7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11,91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D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5C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6,574,300.00 </w:t>
            </w:r>
          </w:p>
        </w:tc>
      </w:tr>
      <w:tr w:rsidR="0049319A" w:rsidRPr="0049319A" w14:paraId="2D8DB5AE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17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naqu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F9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11,105,3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1D1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E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AA3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1,105,370.00 </w:t>
            </w:r>
          </w:p>
        </w:tc>
      </w:tr>
      <w:tr w:rsidR="0049319A" w:rsidRPr="0049319A" w14:paraId="6DD17F6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FA2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48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762,83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4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20,72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BEA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64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25,485,334.00 </w:t>
            </w:r>
          </w:p>
        </w:tc>
      </w:tr>
      <w:tr w:rsidR="0049319A" w:rsidRPr="0049319A" w14:paraId="5005DAC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217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i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B41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6,782,5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C7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2E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F13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782,540.00 </w:t>
            </w:r>
          </w:p>
        </w:tc>
      </w:tr>
      <w:tr w:rsidR="0049319A" w:rsidRPr="0049319A" w14:paraId="7E4D5BC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15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Patero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B6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910,763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1F4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6,50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C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966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1,410,763.60 </w:t>
            </w:r>
          </w:p>
        </w:tc>
      </w:tr>
      <w:tr w:rsidR="0049319A" w:rsidRPr="0049319A" w14:paraId="2CA737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78A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ui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9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16,195,385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BDB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25,48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07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4A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41,680,385.80 </w:t>
            </w:r>
          </w:p>
        </w:tc>
      </w:tr>
      <w:tr w:rsidR="0049319A" w:rsidRPr="0049319A" w14:paraId="511B138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AD6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ezo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90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22,684,039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A74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58,8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AD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170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81,534,039.30 </w:t>
            </w:r>
          </w:p>
        </w:tc>
      </w:tr>
      <w:tr w:rsidR="0049319A" w:rsidRPr="0049319A" w14:paraId="7BAC2FC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96F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A17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2,603,6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4D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7,50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70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4D1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0,103,660.00 </w:t>
            </w:r>
          </w:p>
        </w:tc>
      </w:tr>
      <w:tr w:rsidR="0049319A" w:rsidRPr="0049319A" w14:paraId="2CC916D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286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enzuel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3D5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7,994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EC0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69,12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AF2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2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77,114,800.00 </w:t>
            </w:r>
          </w:p>
        </w:tc>
      </w:tr>
      <w:tr w:rsidR="0049319A" w:rsidRPr="0049319A" w14:paraId="3959F06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7E6A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1B88D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9,157,415.7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00656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3,724,418.0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2B7F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20,931,692.56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BDC2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3,813,526.36 </w:t>
            </w:r>
          </w:p>
        </w:tc>
      </w:tr>
      <w:tr w:rsidR="0049319A" w:rsidRPr="0049319A" w14:paraId="3E9C4FE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6998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locos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0D7A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418,905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2D5C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3,496,67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425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8258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915,583.38 </w:t>
            </w:r>
          </w:p>
        </w:tc>
      </w:tr>
      <w:tr w:rsidR="0049319A" w:rsidRPr="0049319A" w14:paraId="4356C0A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149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D2B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dam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17A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3,092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5FE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51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4D0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3,092.45 </w:t>
            </w:r>
          </w:p>
        </w:tc>
      </w:tr>
      <w:tr w:rsidR="0049319A" w:rsidRPr="0049319A" w14:paraId="699559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A75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2FD9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ar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46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86D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BA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E4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085598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A18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F0E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d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0B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29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19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2E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AE7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295.58 </w:t>
            </w:r>
          </w:p>
        </w:tc>
      </w:tr>
      <w:tr w:rsidR="0049319A" w:rsidRPr="0049319A" w14:paraId="3238553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726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2BF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BA6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6,29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35E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3C1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5D8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6,299.20 </w:t>
            </w:r>
          </w:p>
        </w:tc>
      </w:tr>
      <w:tr w:rsidR="0049319A" w:rsidRPr="0049319A" w14:paraId="4ED39B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A91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97B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na (Espiritu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C0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73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196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D36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7DBEBF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6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0FFA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BAT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D92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D0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150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4DA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65828A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60E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C62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52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662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625,23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CC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D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8,551.20 </w:t>
            </w:r>
          </w:p>
        </w:tc>
      </w:tr>
      <w:tr w:rsidR="0049319A" w:rsidRPr="0049319A" w14:paraId="703996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277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A32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as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932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3,092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47C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6B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8A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092.45 </w:t>
            </w:r>
          </w:p>
        </w:tc>
      </w:tr>
      <w:tr w:rsidR="0049319A" w:rsidRPr="0049319A" w14:paraId="5537A0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C30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18A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rrim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A2B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76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1C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83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3AFF13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F49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67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g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733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247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A7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3CE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227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247.70 </w:t>
            </w:r>
          </w:p>
        </w:tc>
      </w:tr>
      <w:tr w:rsidR="0049319A" w:rsidRPr="0049319A" w14:paraId="5793F6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EED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D66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lne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154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304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06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F6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629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304.70 </w:t>
            </w:r>
          </w:p>
        </w:tc>
      </w:tr>
      <w:tr w:rsidR="0049319A" w:rsidRPr="0049319A" w14:paraId="6FDF5A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6DA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62C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OA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5B5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6,280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18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98F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0D2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6,280.50 </w:t>
            </w:r>
          </w:p>
        </w:tc>
      </w:tr>
      <w:tr w:rsidR="0049319A" w:rsidRPr="0049319A" w14:paraId="3457DC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101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CB8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c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110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6,945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76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822,44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1F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2BE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29,385.70 </w:t>
            </w:r>
          </w:p>
        </w:tc>
      </w:tr>
      <w:tr w:rsidR="0049319A" w:rsidRPr="0049319A" w14:paraId="723AFD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45F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B89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eva 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60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6,33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A54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4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2C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4B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1,333.20 </w:t>
            </w:r>
          </w:p>
        </w:tc>
      </w:tr>
      <w:tr w:rsidR="0049319A" w:rsidRPr="0049319A" w14:paraId="646AD7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E84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674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udpu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66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1,187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E5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FC0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9BD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1,187.20 </w:t>
            </w:r>
          </w:p>
        </w:tc>
      </w:tr>
      <w:tr w:rsidR="0049319A" w:rsidRPr="0049319A" w14:paraId="56933E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7B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7E4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o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76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100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11F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2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6BF7D0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1CA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E28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uqu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57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ECE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56F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89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02D5A6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617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310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dd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E95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F55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930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B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54B4F41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7D0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50A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i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7B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A1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A81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6D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1FE7B6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9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433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Nicol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871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044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40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DCB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72D6AB9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AD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76F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r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B3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45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0AC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AE2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A5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453.20 </w:t>
            </w:r>
          </w:p>
        </w:tc>
      </w:tr>
      <w:tr w:rsidR="0049319A" w:rsidRPr="0049319A" w14:paraId="5899C3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88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110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ls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66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578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6F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38B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82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578.20 </w:t>
            </w:r>
          </w:p>
        </w:tc>
      </w:tr>
      <w:tr w:rsidR="0049319A" w:rsidRPr="0049319A" w14:paraId="26B4C32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CF6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72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nt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41C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05,009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55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01A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DAE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9.70 </w:t>
            </w:r>
          </w:p>
        </w:tc>
      </w:tr>
      <w:tr w:rsidR="0049319A" w:rsidRPr="0049319A" w14:paraId="22630ED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EDD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locos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68AB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510,561.3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49922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C2F7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A32F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510,561.33 </w:t>
            </w:r>
          </w:p>
        </w:tc>
      </w:tr>
      <w:tr w:rsidR="0049319A" w:rsidRPr="0049319A" w14:paraId="704F393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D42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53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le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59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574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FB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ABC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E1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574.25 </w:t>
            </w:r>
          </w:p>
        </w:tc>
      </w:tr>
      <w:tr w:rsidR="0049319A" w:rsidRPr="0049319A" w14:paraId="5C0973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2BB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E3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ayoy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C82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860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2D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70B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77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860.50 </w:t>
            </w:r>
          </w:p>
        </w:tc>
      </w:tr>
      <w:tr w:rsidR="0049319A" w:rsidRPr="0049319A" w14:paraId="3ACAE5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100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8B7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t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B6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E8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58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28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4C005D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7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E95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Burgo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141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28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E81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C3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0F5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285.00 </w:t>
            </w:r>
          </w:p>
        </w:tc>
      </w:tr>
      <w:tr w:rsidR="0049319A" w:rsidRPr="0049319A" w14:paraId="03E6C9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120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743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u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8B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620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438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97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8B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620.82 </w:t>
            </w:r>
          </w:p>
        </w:tc>
      </w:tr>
      <w:tr w:rsidR="0049319A" w:rsidRPr="0049319A" w14:paraId="7CD6CE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231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A71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ND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9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D44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0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9C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</w:tr>
      <w:tr w:rsidR="0049319A" w:rsidRPr="0049319A" w14:paraId="78EB6D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086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4F0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o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83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9A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893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53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</w:tr>
      <w:tr w:rsidR="0049319A" w:rsidRPr="0049319A" w14:paraId="392BC4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C2A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C94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ervant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1C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950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96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DA0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367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950.25 </w:t>
            </w:r>
          </w:p>
        </w:tc>
      </w:tr>
      <w:tr w:rsidR="0049319A" w:rsidRPr="0049319A" w14:paraId="08CA7F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925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FD3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limuy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2C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893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66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6F3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DE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893.25 </w:t>
            </w:r>
          </w:p>
        </w:tc>
      </w:tr>
      <w:tr w:rsidR="0049319A" w:rsidRPr="0049319A" w14:paraId="28766C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83F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4CA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regorio del Pilar (Concepci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F5C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2,015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9DA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DD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7E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2,015.75 </w:t>
            </w:r>
          </w:p>
        </w:tc>
      </w:tr>
      <w:tr w:rsidR="0049319A" w:rsidRPr="0049319A" w14:paraId="527BFE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FDC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677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dlid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1DE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07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75A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D4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15D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07.25 </w:t>
            </w:r>
          </w:p>
        </w:tc>
      </w:tr>
      <w:tr w:rsidR="0049319A" w:rsidRPr="0049319A" w14:paraId="75F182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93B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0C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ing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09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9,065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DBC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08A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6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9,065.92 </w:t>
            </w:r>
          </w:p>
        </w:tc>
      </w:tr>
      <w:tr w:rsidR="0049319A" w:rsidRPr="0049319A" w14:paraId="6BD292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4B1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39E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buk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74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3,161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6F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EA0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F5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3,161.78 </w:t>
            </w:r>
          </w:p>
        </w:tc>
      </w:tr>
      <w:tr w:rsidR="0049319A" w:rsidRPr="0049319A" w14:paraId="696598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C72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185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rv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24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779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72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362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DA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779.98 </w:t>
            </w:r>
          </w:p>
        </w:tc>
      </w:tr>
      <w:tr w:rsidR="0049319A" w:rsidRPr="0049319A" w14:paraId="334F97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43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7B1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irino (Angkaki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07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95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FDD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F5F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</w:tr>
      <w:tr w:rsidR="0049319A" w:rsidRPr="0049319A" w14:paraId="4992B0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758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9BF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cedo (Bauge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8E2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6E5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E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C31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</w:tr>
      <w:tr w:rsidR="0049319A" w:rsidRPr="0049319A" w14:paraId="3108CF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B2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5A4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mil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E17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99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CA7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275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7ED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99.25 </w:t>
            </w:r>
          </w:p>
        </w:tc>
      </w:tr>
      <w:tr w:rsidR="0049319A" w:rsidRPr="0049319A" w14:paraId="6C2F90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FED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CE5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ste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8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42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4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EE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0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42.03 </w:t>
            </w:r>
          </w:p>
        </w:tc>
      </w:tr>
      <w:tr w:rsidR="0049319A" w:rsidRPr="0049319A" w14:paraId="7D3F73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D78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DC0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 (Lapo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3B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5,895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20B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AF0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6E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5,895.34 </w:t>
            </w:r>
          </w:p>
        </w:tc>
      </w:tr>
      <w:tr w:rsidR="0049319A" w:rsidRPr="0049319A" w14:paraId="38F592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BB8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CC1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Vice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52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2,628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521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99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A8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2,628.40 </w:t>
            </w:r>
          </w:p>
        </w:tc>
      </w:tr>
      <w:tr w:rsidR="0049319A" w:rsidRPr="0049319A" w14:paraId="21C8CF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0DD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E38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350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281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2E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9B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515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281.75 </w:t>
            </w:r>
          </w:p>
        </w:tc>
      </w:tr>
      <w:tr w:rsidR="0049319A" w:rsidRPr="0049319A" w14:paraId="14CD2A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AD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D98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atal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E6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17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F5F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22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6E6E00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731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4BD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4F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381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BD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5B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E9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381.56 </w:t>
            </w:r>
          </w:p>
        </w:tc>
      </w:tr>
      <w:tr w:rsidR="0049319A" w:rsidRPr="0049319A" w14:paraId="4EED1C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1F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59A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F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C66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2B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46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21EA35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A03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F6B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ia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696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273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025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F15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42A7D2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0AA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68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Domin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D0D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788.8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86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D2B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76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788.89 </w:t>
            </w:r>
          </w:p>
        </w:tc>
      </w:tr>
      <w:tr w:rsidR="0049319A" w:rsidRPr="0049319A" w14:paraId="475614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1F6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85D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0EB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166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432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32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670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166.03 </w:t>
            </w:r>
          </w:p>
        </w:tc>
      </w:tr>
      <w:tr w:rsidR="0049319A" w:rsidRPr="0049319A" w14:paraId="2DADCF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3FD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CF3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a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AB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54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E59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2D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6B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54.28 </w:t>
            </w:r>
          </w:p>
        </w:tc>
      </w:tr>
      <w:tr w:rsidR="0049319A" w:rsidRPr="0049319A" w14:paraId="1CFDB4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6A4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F86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gp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1D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9,451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64B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C1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FA1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9,451.75 </w:t>
            </w:r>
          </w:p>
        </w:tc>
      </w:tr>
      <w:tr w:rsidR="0049319A" w:rsidRPr="0049319A" w14:paraId="27097B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8D5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7C4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ud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BC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8E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C6B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3F3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1E12D0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D78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3A0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VI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6F5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9,873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DD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68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B3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9,873.90 </w:t>
            </w:r>
          </w:p>
        </w:tc>
      </w:tr>
      <w:tr w:rsidR="0049319A" w:rsidRPr="0049319A" w14:paraId="558E263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162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a Un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87DA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73,281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C936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11,54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3144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905,771.64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1ECE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690,593.14 </w:t>
            </w:r>
          </w:p>
        </w:tc>
      </w:tr>
      <w:tr w:rsidR="0049319A" w:rsidRPr="0049319A" w14:paraId="2BCBDD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C17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EBF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o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D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830.5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B69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11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0B1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830.57 </w:t>
            </w:r>
          </w:p>
        </w:tc>
      </w:tr>
      <w:tr w:rsidR="0049319A" w:rsidRPr="0049319A" w14:paraId="610C40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E6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608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in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EFD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654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E29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C5C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FC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654.03 </w:t>
            </w:r>
          </w:p>
        </w:tc>
      </w:tr>
      <w:tr w:rsidR="0049319A" w:rsidRPr="0049319A" w14:paraId="0881E5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05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629E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no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7C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9,877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5F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F7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A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9,877.16 </w:t>
            </w:r>
          </w:p>
        </w:tc>
      </w:tr>
      <w:tr w:rsidR="0049319A" w:rsidRPr="0049319A" w14:paraId="1B3D9B3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808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380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ul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3C2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14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F0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E93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43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142.50 </w:t>
            </w:r>
          </w:p>
        </w:tc>
      </w:tr>
      <w:tr w:rsidR="0049319A" w:rsidRPr="0049319A" w14:paraId="7FF3DA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86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29B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9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128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8D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E91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7F2210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747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E34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76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8,11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6D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33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6B3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8,117.14 </w:t>
            </w:r>
          </w:p>
        </w:tc>
      </w:tr>
      <w:tr w:rsidR="0049319A" w:rsidRPr="0049319A" w14:paraId="000A78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28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FAE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3F4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73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75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007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E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737.75 </w:t>
            </w:r>
          </w:p>
        </w:tc>
      </w:tr>
      <w:tr w:rsidR="0049319A" w:rsidRPr="0049319A" w14:paraId="2B4E87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356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B80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56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7,2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81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320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8,135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0C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400.00 </w:t>
            </w:r>
          </w:p>
        </w:tc>
      </w:tr>
      <w:tr w:rsidR="0049319A" w:rsidRPr="0049319A" w14:paraId="437308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27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25C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A6D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6,798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F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9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F58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6,798.14 </w:t>
            </w:r>
          </w:p>
        </w:tc>
      </w:tr>
      <w:tr w:rsidR="0049319A" w:rsidRPr="0049319A" w14:paraId="5AAA41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D74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39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E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4,6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3C9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FB9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93F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4,640.00 </w:t>
            </w:r>
          </w:p>
        </w:tc>
      </w:tr>
      <w:tr w:rsidR="0049319A" w:rsidRPr="0049319A" w14:paraId="3B3CD3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E64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C76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uil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395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2,856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4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3A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47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2,856.98 </w:t>
            </w:r>
          </w:p>
        </w:tc>
      </w:tr>
      <w:tr w:rsidR="0049319A" w:rsidRPr="0049319A" w14:paraId="2DEF98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CA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8F3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23A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9,06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F2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6E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967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9,067.50 </w:t>
            </w:r>
          </w:p>
        </w:tc>
      </w:tr>
      <w:tr w:rsidR="0049319A" w:rsidRPr="0049319A" w14:paraId="162896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ACC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80C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9E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8,398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7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04,2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5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A3C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2,598.20 </w:t>
            </w:r>
          </w:p>
        </w:tc>
      </w:tr>
      <w:tr w:rsidR="0049319A" w:rsidRPr="0049319A" w14:paraId="17BF1C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F75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E53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552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9,142.4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48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6A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5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9,142.47 </w:t>
            </w:r>
          </w:p>
        </w:tc>
      </w:tr>
      <w:tr w:rsidR="0049319A" w:rsidRPr="0049319A" w14:paraId="2E3A05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515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574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Gabri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57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7,855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25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86E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BA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7,855.53 </w:t>
            </w:r>
          </w:p>
        </w:tc>
      </w:tr>
      <w:tr w:rsidR="0049319A" w:rsidRPr="0049319A" w14:paraId="60650EB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742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77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1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8,48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0A1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585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948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8,486.50 </w:t>
            </w:r>
          </w:p>
        </w:tc>
      </w:tr>
      <w:tr w:rsidR="0049319A" w:rsidRPr="0049319A" w14:paraId="769B64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2D3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419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4D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894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CEB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F78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827,636.64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0E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5,530.92 </w:t>
            </w:r>
          </w:p>
        </w:tc>
      </w:tr>
      <w:tr w:rsidR="0049319A" w:rsidRPr="0049319A" w14:paraId="35FE28C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C60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B281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BE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71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D8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003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C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713.75 </w:t>
            </w:r>
          </w:p>
        </w:tc>
      </w:tr>
      <w:tr w:rsidR="0049319A" w:rsidRPr="0049319A" w14:paraId="6F4BD4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EF5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DA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dip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5F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8,61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A76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DCE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7BF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8,611.25 </w:t>
            </w:r>
          </w:p>
        </w:tc>
      </w:tr>
      <w:tr w:rsidR="0049319A" w:rsidRPr="0049319A" w14:paraId="6B0B02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2A9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1C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9B6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9,052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DA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07,34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01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F4C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392.75 </w:t>
            </w:r>
          </w:p>
        </w:tc>
      </w:tr>
      <w:tr w:rsidR="0049319A" w:rsidRPr="0049319A" w14:paraId="7730B62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FC2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Pangasi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AFEB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5,654,66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EAB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16,200.0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105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20,025,920.92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C31F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5,696,788.51 </w:t>
            </w:r>
          </w:p>
        </w:tc>
      </w:tr>
      <w:tr w:rsidR="0049319A" w:rsidRPr="0049319A" w14:paraId="54900B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8ED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1BC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u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89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807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974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58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C3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807.94 </w:t>
            </w:r>
          </w:p>
        </w:tc>
      </w:tr>
      <w:tr w:rsidR="0049319A" w:rsidRPr="0049319A" w14:paraId="20BCB0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F07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7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ALAMIN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E6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3A4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1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AC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</w:tr>
      <w:tr w:rsidR="0049319A" w:rsidRPr="0049319A" w14:paraId="4185C0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ECF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88D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8B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E51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42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5C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546E70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AAA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6CE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i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AD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62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68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231,488.72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FF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8,628.72 </w:t>
            </w:r>
          </w:p>
        </w:tc>
      </w:tr>
      <w:tr w:rsidR="0049319A" w:rsidRPr="0049319A" w14:paraId="6481C4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0BF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F94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un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7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3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97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2F8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DE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392.00 </w:t>
            </w:r>
          </w:p>
        </w:tc>
      </w:tr>
      <w:tr w:rsidR="0049319A" w:rsidRPr="0049319A" w14:paraId="639812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3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0E4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895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928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7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D2E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0F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928.52 </w:t>
            </w:r>
          </w:p>
        </w:tc>
      </w:tr>
      <w:tr w:rsidR="0049319A" w:rsidRPr="0049319A" w14:paraId="28C59C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90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DE9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amb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D6E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13B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61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CD0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1D3CCCD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346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689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alo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4C5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157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79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8F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BF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157.12 </w:t>
            </w:r>
          </w:p>
        </w:tc>
      </w:tr>
      <w:tr w:rsidR="0049319A" w:rsidRPr="0049319A" w14:paraId="34F55E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B0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20D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mal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B8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DF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D8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2,412,8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EFA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12,800.00 </w:t>
            </w:r>
          </w:p>
        </w:tc>
      </w:tr>
      <w:tr w:rsidR="0049319A" w:rsidRPr="0049319A" w14:paraId="69B3E2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49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EAA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al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4EB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8,300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D21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0E9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216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BF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4,800.64 </w:t>
            </w:r>
          </w:p>
        </w:tc>
      </w:tr>
      <w:tr w:rsidR="0049319A" w:rsidRPr="0049319A" w14:paraId="158092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6D7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C63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5A6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AD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FE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194,84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497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4,840.00 </w:t>
            </w:r>
          </w:p>
        </w:tc>
      </w:tr>
      <w:tr w:rsidR="0049319A" w:rsidRPr="0049319A" w14:paraId="0EC3C9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3F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F29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s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48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4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CB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814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9,168,52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54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1,416,520.00 </w:t>
            </w:r>
          </w:p>
        </w:tc>
      </w:tr>
      <w:tr w:rsidR="0049319A" w:rsidRPr="0049319A" w14:paraId="0CB0B9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3B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7E8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gup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5AE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6,945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97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2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48C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6,945.64 </w:t>
            </w:r>
          </w:p>
        </w:tc>
      </w:tr>
      <w:tr w:rsidR="0049319A" w:rsidRPr="0049319A" w14:paraId="5558DC2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222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08A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s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641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193.3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AA7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57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A3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193.39 </w:t>
            </w:r>
          </w:p>
        </w:tc>
      </w:tr>
      <w:tr w:rsidR="0049319A" w:rsidRPr="0049319A" w14:paraId="67E3CA9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217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70C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fan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C8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58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2E5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5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A0D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588.75 </w:t>
            </w:r>
          </w:p>
        </w:tc>
      </w:tr>
      <w:tr w:rsidR="0049319A" w:rsidRPr="0049319A" w14:paraId="5980DB0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12A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6A9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rad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30E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696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E3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3B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A0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696.12 </w:t>
            </w:r>
          </w:p>
        </w:tc>
      </w:tr>
      <w:tr w:rsidR="0049319A" w:rsidRPr="0049319A" w14:paraId="4F65B5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042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B1F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o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46D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74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F82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190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61E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744.00 </w:t>
            </w:r>
          </w:p>
        </w:tc>
      </w:tr>
      <w:tr w:rsidR="0049319A" w:rsidRPr="0049319A" w14:paraId="6853AD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218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01C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NGAY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C7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2,612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2F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8C3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766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2,612.20 </w:t>
            </w:r>
          </w:p>
        </w:tc>
      </w:tr>
      <w:tr w:rsidR="0049319A" w:rsidRPr="0049319A" w14:paraId="2E84DD8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865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8EA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94F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44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306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571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A1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448.75 </w:t>
            </w:r>
          </w:p>
        </w:tc>
      </w:tr>
      <w:tr w:rsidR="0049319A" w:rsidRPr="0049319A" w14:paraId="4573DF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428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ABA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siq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8D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0B5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F3E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32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</w:tr>
      <w:tr w:rsidR="0049319A" w:rsidRPr="0049319A" w14:paraId="66C085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095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1A1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ao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81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115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7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4A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A58C7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58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355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gal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1A0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CC6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A11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3BF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AFC56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7DC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962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gatare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0A5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77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8D9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4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31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778.00 </w:t>
            </w:r>
          </w:p>
        </w:tc>
      </w:tr>
      <w:tr w:rsidR="0049319A" w:rsidRPr="0049319A" w14:paraId="471082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A15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3C0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pa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1A1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A04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A9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90D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72E320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DA8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02F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tiv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D1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0,042.3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80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F1C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EA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0,042.39 </w:t>
            </w:r>
          </w:p>
        </w:tc>
      </w:tr>
      <w:tr w:rsidR="0049319A" w:rsidRPr="0049319A" w14:paraId="0EA4DE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14E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380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zzorub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09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494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A77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CF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E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494.75 </w:t>
            </w:r>
          </w:p>
        </w:tc>
      </w:tr>
      <w:tr w:rsidR="0049319A" w:rsidRPr="0049319A" w14:paraId="76064F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10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EDA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FE1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3,644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2FD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3B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EA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3,644.32 </w:t>
            </w:r>
          </w:p>
        </w:tc>
      </w:tr>
      <w:tr w:rsidR="0049319A" w:rsidRPr="0049319A" w14:paraId="4C1F36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5D8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40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Carlo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0D5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677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DF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B9B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249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677.34 </w:t>
            </w:r>
          </w:p>
        </w:tc>
      </w:tr>
      <w:tr w:rsidR="0049319A" w:rsidRPr="0049319A" w14:paraId="4CB0CC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326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E5B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ab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490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707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56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6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77DD39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2A9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FE6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n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72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2,504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66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A23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861,675.2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09B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84,179.30 </w:t>
            </w:r>
          </w:p>
        </w:tc>
      </w:tr>
      <w:tr w:rsidR="0049319A" w:rsidRPr="0049319A" w14:paraId="3996F7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69E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BEE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San Nicola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27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4,366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AC7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F6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A17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4,366.25 </w:t>
            </w:r>
          </w:p>
        </w:tc>
      </w:tr>
      <w:tr w:rsidR="0049319A" w:rsidRPr="0049319A" w14:paraId="618B12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9D2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2A9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Quin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B6E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90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1AB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2E3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3F6B0F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F89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FC8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Barb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4D8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71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2A5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E9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000.00 </w:t>
            </w:r>
          </w:p>
        </w:tc>
      </w:tr>
      <w:tr w:rsidR="0049319A" w:rsidRPr="0049319A" w14:paraId="7E251A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911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742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Santa Maria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5C7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F05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1D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745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21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8,000.00 </w:t>
            </w:r>
          </w:p>
        </w:tc>
      </w:tr>
      <w:tr w:rsidR="0049319A" w:rsidRPr="0049319A" w14:paraId="472B90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1AD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9F7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Santo Toma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BD3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04B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B0D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F5A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59A0BE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C68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04F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E1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6,796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102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31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2E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6,796.75 </w:t>
            </w:r>
          </w:p>
        </w:tc>
      </w:tr>
      <w:tr w:rsidR="0049319A" w:rsidRPr="0049319A" w14:paraId="20C833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7A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708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90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3,63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4E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1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515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3,632.50 </w:t>
            </w:r>
          </w:p>
        </w:tc>
      </w:tr>
      <w:tr w:rsidR="0049319A" w:rsidRPr="0049319A" w14:paraId="2CE20F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44F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3ED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0B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3,24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63A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16,200.0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CCE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A4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9,447.17 </w:t>
            </w:r>
          </w:p>
        </w:tc>
      </w:tr>
      <w:tr w:rsidR="0049319A" w:rsidRPr="0049319A" w14:paraId="790F1F8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AA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82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mi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E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538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8A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A3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2,495,09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CD1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91,635.50 </w:t>
            </w:r>
          </w:p>
        </w:tc>
      </w:tr>
      <w:tr w:rsidR="0049319A" w:rsidRPr="0049319A" w14:paraId="6CD432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A53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317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rbizto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4BF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1,83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D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B6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51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1,833.75 </w:t>
            </w:r>
          </w:p>
        </w:tc>
      </w:tr>
      <w:tr w:rsidR="0049319A" w:rsidRPr="0049319A" w14:paraId="55B1D1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4D6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717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URDANE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A1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4,668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B97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C96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700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74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4,668.14 </w:t>
            </w:r>
          </w:p>
        </w:tc>
      </w:tr>
      <w:tr w:rsidR="0049319A" w:rsidRPr="0049319A" w14:paraId="0530CD3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DD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4F4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s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B79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818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21E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27C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DF9939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3D56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8191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4,454,049.8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6D997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49930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3E79F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4,454,049.83 </w:t>
            </w:r>
          </w:p>
        </w:tc>
      </w:tr>
      <w:tr w:rsidR="0049319A" w:rsidRPr="0049319A" w14:paraId="7322A0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F7B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t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5FCB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82,322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CFF0A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F37F0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12E0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82,322.08 </w:t>
            </w:r>
          </w:p>
        </w:tc>
      </w:tr>
      <w:tr w:rsidR="0049319A" w:rsidRPr="0049319A" w14:paraId="7AC180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CA4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5BD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Bat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472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949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5D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718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130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949.52 </w:t>
            </w:r>
          </w:p>
        </w:tc>
      </w:tr>
      <w:tr w:rsidR="0049319A" w:rsidRPr="0049319A" w14:paraId="217150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F3C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4BC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9E1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8,359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7C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F5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C5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8,359.04 </w:t>
            </w:r>
          </w:p>
        </w:tc>
      </w:tr>
      <w:tr w:rsidR="0049319A" w:rsidRPr="0049319A" w14:paraId="5E3810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B65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374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tbay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C53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E3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A7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16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1.00 </w:t>
            </w:r>
          </w:p>
        </w:tc>
      </w:tr>
      <w:tr w:rsidR="0049319A" w:rsidRPr="0049319A" w14:paraId="6F6DE92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A9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411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yu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6D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862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30E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DE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A9D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862.52 </w:t>
            </w:r>
          </w:p>
        </w:tc>
      </w:tr>
      <w:tr w:rsidR="0049319A" w:rsidRPr="0049319A" w14:paraId="0A4BDD4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5D3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g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CEBD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251,467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40AD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559D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8244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251,467.70 </w:t>
            </w:r>
          </w:p>
        </w:tc>
      </w:tr>
      <w:tr w:rsidR="0049319A" w:rsidRPr="0049319A" w14:paraId="4A87B8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3E9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9C4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g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63B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57,20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35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07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88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57,205.58 </w:t>
            </w:r>
          </w:p>
        </w:tc>
      </w:tr>
      <w:tr w:rsidR="0049319A" w:rsidRPr="0049319A" w14:paraId="7C87AF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468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093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ul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CFD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3F5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34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3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</w:tr>
      <w:tr w:rsidR="0049319A" w:rsidRPr="0049319A" w14:paraId="6AD070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E9F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29D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5F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27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EF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76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F55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279.32 </w:t>
            </w:r>
          </w:p>
        </w:tc>
      </w:tr>
      <w:tr w:rsidR="0049319A" w:rsidRPr="0049319A" w14:paraId="672B8F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87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A24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lacap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8B3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726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706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44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46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726.36 </w:t>
            </w:r>
          </w:p>
        </w:tc>
      </w:tr>
      <w:tr w:rsidR="0049319A" w:rsidRPr="0049319A" w14:paraId="3A45D6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CA5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95F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mulu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E7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ED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607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5F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</w:tr>
      <w:tr w:rsidR="0049319A" w:rsidRPr="0049319A" w14:paraId="6AEC56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4F2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D42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parr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A9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180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95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4C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92A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180.24 </w:t>
            </w:r>
          </w:p>
        </w:tc>
      </w:tr>
      <w:tr w:rsidR="0049319A" w:rsidRPr="0049319A" w14:paraId="76593FE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D3B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8AF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E6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844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55D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DD1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D3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844.02 </w:t>
            </w:r>
          </w:p>
        </w:tc>
      </w:tr>
      <w:tr w:rsidR="0049319A" w:rsidRPr="0049319A" w14:paraId="217D12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608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A29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lester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5F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62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72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53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F26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621.00 </w:t>
            </w:r>
          </w:p>
        </w:tc>
      </w:tr>
      <w:tr w:rsidR="0049319A" w:rsidRPr="0049319A" w14:paraId="5A5D52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C95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FD4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u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360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27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43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2B4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</w:tr>
      <w:tr w:rsidR="0049319A" w:rsidRPr="0049319A" w14:paraId="5E35B8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33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5500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9B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09,0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7B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9AD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26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09,095.00 </w:t>
            </w:r>
          </w:p>
        </w:tc>
      </w:tr>
      <w:tr w:rsidR="0049319A" w:rsidRPr="0049319A" w14:paraId="60EC458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94D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C94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alaniu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1C7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1,05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B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1A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C74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1,054.00 </w:t>
            </w:r>
          </w:p>
        </w:tc>
      </w:tr>
      <w:tr w:rsidR="0049319A" w:rsidRPr="0049319A" w14:paraId="0861C5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403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51B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nril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C5A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12,528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4C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38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657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12,528.32 </w:t>
            </w:r>
          </w:p>
        </w:tc>
      </w:tr>
      <w:tr w:rsidR="0049319A" w:rsidRPr="0049319A" w14:paraId="59D0BF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C0F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D3B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tta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2C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EFD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1B9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93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</w:tr>
      <w:tr w:rsidR="0049319A" w:rsidRPr="0049319A" w14:paraId="542CBC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248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1C8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onz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71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648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8C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213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54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648.86 </w:t>
            </w:r>
          </w:p>
        </w:tc>
      </w:tr>
      <w:tr w:rsidR="0049319A" w:rsidRPr="0049319A" w14:paraId="3FAB12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C44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D31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gu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39A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6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34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C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FD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6,200.00 </w:t>
            </w:r>
          </w:p>
        </w:tc>
      </w:tr>
      <w:tr w:rsidR="0049319A" w:rsidRPr="0049319A" w14:paraId="7DF6ABC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797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041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l-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C2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428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27A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04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65D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428.40 </w:t>
            </w:r>
          </w:p>
        </w:tc>
      </w:tr>
      <w:tr w:rsidR="0049319A" w:rsidRPr="0049319A" w14:paraId="0D738A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8D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F5C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sa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8D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795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1C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1FF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BF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795.70 </w:t>
            </w:r>
          </w:p>
        </w:tc>
      </w:tr>
      <w:tr w:rsidR="0049319A" w:rsidRPr="0049319A" w14:paraId="69B94E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9A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C8D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mpl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A6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7,885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65B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E14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B4A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7,885.68 </w:t>
            </w:r>
          </w:p>
        </w:tc>
      </w:tr>
      <w:tr w:rsidR="0049319A" w:rsidRPr="0049319A" w14:paraId="5D0247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16D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9B0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ñablan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64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DE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3A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6FC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</w:tr>
      <w:tr w:rsidR="0049319A" w:rsidRPr="0049319A" w14:paraId="7579F6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E2E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901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D62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BF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35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6BC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</w:tr>
      <w:tr w:rsidR="0049319A" w:rsidRPr="0049319A" w14:paraId="5FBEDE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732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BBE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02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146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8D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0E0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5F7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146.22 </w:t>
            </w:r>
          </w:p>
        </w:tc>
      </w:tr>
      <w:tr w:rsidR="0049319A" w:rsidRPr="0049319A" w14:paraId="1E3907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606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DF9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chez-Mi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9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152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EAF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2F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7.00 </w:t>
            </w:r>
          </w:p>
        </w:tc>
      </w:tr>
      <w:tr w:rsidR="0049319A" w:rsidRPr="0049319A" w14:paraId="3FFA02E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CD0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9A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60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470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E0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5E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440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470.88 </w:t>
            </w:r>
          </w:p>
        </w:tc>
      </w:tr>
      <w:tr w:rsidR="0049319A" w:rsidRPr="0049319A" w14:paraId="1998C1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D81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DA2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Praxed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7E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2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06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3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A3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220.00 </w:t>
            </w:r>
          </w:p>
        </w:tc>
      </w:tr>
      <w:tr w:rsidR="0049319A" w:rsidRPr="0049319A" w14:paraId="2A8616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56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13E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Teres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147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D88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793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1C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</w:tr>
      <w:tr w:rsidR="0049319A" w:rsidRPr="0049319A" w14:paraId="312133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86A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D8D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Niño (Faire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00A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5,558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F3C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58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8C1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5,558.53 </w:t>
            </w:r>
          </w:p>
        </w:tc>
      </w:tr>
      <w:tr w:rsidR="0049319A" w:rsidRPr="0049319A" w14:paraId="030CF0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86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43C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l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194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0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76F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28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19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0.64 </w:t>
            </w:r>
          </w:p>
        </w:tc>
      </w:tr>
      <w:tr w:rsidR="0049319A" w:rsidRPr="0049319A" w14:paraId="3528FD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14D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AE3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3B9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F24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8B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06D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</w:tr>
      <w:tr w:rsidR="0049319A" w:rsidRPr="0049319A" w14:paraId="095305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A04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B37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guegara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320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457,091.2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4F0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BFF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51D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457,091.23 </w:t>
            </w:r>
          </w:p>
        </w:tc>
      </w:tr>
      <w:tr w:rsidR="0049319A" w:rsidRPr="0049319A" w14:paraId="66BF24B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E57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4E2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400,978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508F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BA24A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02DA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400,978.95 </w:t>
            </w:r>
          </w:p>
        </w:tc>
      </w:tr>
      <w:tr w:rsidR="0049319A" w:rsidRPr="0049319A" w14:paraId="2685AD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F6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48B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F5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80,065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E36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01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53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80,065.48 </w:t>
            </w:r>
          </w:p>
        </w:tc>
      </w:tr>
      <w:tr w:rsidR="0049319A" w:rsidRPr="0049319A" w14:paraId="04ED2F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563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960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83F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88,568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7A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FF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080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88,568.95 </w:t>
            </w:r>
          </w:p>
        </w:tc>
      </w:tr>
      <w:tr w:rsidR="0049319A" w:rsidRPr="0049319A" w14:paraId="560DC4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5DB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6B9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ad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D58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348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CA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167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3C1D36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ECF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B0E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694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617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34B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27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2E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617.66 </w:t>
            </w:r>
          </w:p>
        </w:tc>
      </w:tr>
      <w:tr w:rsidR="0049319A" w:rsidRPr="0049319A" w14:paraId="11B564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B38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187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enito Soliv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ED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02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7C3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B31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B8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022.54 </w:t>
            </w:r>
          </w:p>
        </w:tc>
      </w:tr>
      <w:tr w:rsidR="0049319A" w:rsidRPr="0049319A" w14:paraId="081C65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C11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945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46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172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3D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7B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57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172.06 </w:t>
            </w:r>
          </w:p>
        </w:tc>
      </w:tr>
      <w:tr w:rsidR="0049319A" w:rsidRPr="0049319A" w14:paraId="486F36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94F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00B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5D6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9,412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257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86A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F2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9,412.66 </w:t>
            </w:r>
          </w:p>
        </w:tc>
      </w:tr>
      <w:tr w:rsidR="0049319A" w:rsidRPr="0049319A" w14:paraId="58314F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B5D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32C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t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22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077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1C3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E5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1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077.36 </w:t>
            </w:r>
          </w:p>
        </w:tc>
      </w:tr>
      <w:tr w:rsidR="0049319A" w:rsidRPr="0049319A" w14:paraId="4376FB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DCC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9E7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u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11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0,902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FD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FA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B4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0,902.96 </w:t>
            </w:r>
          </w:p>
        </w:tc>
      </w:tr>
      <w:tr w:rsidR="0049319A" w:rsidRPr="0049319A" w14:paraId="04CC4D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086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AC9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d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B9C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2,292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39A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964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269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2,292.66 </w:t>
            </w:r>
          </w:p>
        </w:tc>
      </w:tr>
      <w:tr w:rsidR="0049319A" w:rsidRPr="0049319A" w14:paraId="6893A89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4A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81E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elfin Albano (Magsaysay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DE6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821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28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CF4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4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821.06 </w:t>
            </w:r>
          </w:p>
        </w:tc>
      </w:tr>
      <w:tr w:rsidR="0049319A" w:rsidRPr="0049319A" w14:paraId="2B42F1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7E0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96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pig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7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7,448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C16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8EA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5E2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7,448.42 </w:t>
            </w:r>
          </w:p>
        </w:tc>
      </w:tr>
      <w:tr w:rsidR="0049319A" w:rsidRPr="0049319A" w14:paraId="46EFD7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C51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DB0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vi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6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26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C3E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4B4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E3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26.66 </w:t>
            </w:r>
          </w:p>
        </w:tc>
      </w:tr>
      <w:tr w:rsidR="0049319A" w:rsidRPr="0049319A" w14:paraId="5EAB38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62E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541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chag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4D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8,775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CE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94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83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8,775.86 </w:t>
            </w:r>
          </w:p>
        </w:tc>
      </w:tr>
      <w:tr w:rsidR="0049319A" w:rsidRPr="0049319A" w14:paraId="2BC44B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AB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A35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m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370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1,2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F9A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1E7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80F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1,260.66 </w:t>
            </w:r>
          </w:p>
        </w:tc>
      </w:tr>
      <w:tr w:rsidR="0049319A" w:rsidRPr="0049319A" w14:paraId="664B2F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30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706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111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56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39B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EE7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EB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562.54 </w:t>
            </w:r>
          </w:p>
        </w:tc>
      </w:tr>
      <w:tr w:rsidR="0049319A" w:rsidRPr="0049319A" w14:paraId="6BF26D9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395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90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609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305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26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25F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4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305.66 </w:t>
            </w:r>
          </w:p>
        </w:tc>
      </w:tr>
      <w:tr w:rsidR="0049319A" w:rsidRPr="0049319A" w14:paraId="1D573A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43A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208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7C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890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433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C3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</w:tr>
      <w:tr w:rsidR="0049319A" w:rsidRPr="0049319A" w14:paraId="6B0BA32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D9E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88D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onac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A5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5,337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E4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9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DB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5,337.88 </w:t>
            </w:r>
          </w:p>
        </w:tc>
      </w:tr>
      <w:tr w:rsidR="0049319A" w:rsidRPr="0049319A" w14:paraId="714C96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F26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899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8DB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0,87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749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03C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69C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0,877.56 </w:t>
            </w:r>
          </w:p>
        </w:tc>
      </w:tr>
      <w:tr w:rsidR="0049319A" w:rsidRPr="0049319A" w14:paraId="04E52C2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E1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B5C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uil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4C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1,401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C3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239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10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1,401.58 </w:t>
            </w:r>
          </w:p>
        </w:tc>
      </w:tr>
      <w:tr w:rsidR="0049319A" w:rsidRPr="0049319A" w14:paraId="2D1958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C32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20F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432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339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E08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216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260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339.30 </w:t>
            </w:r>
          </w:p>
        </w:tc>
      </w:tr>
      <w:tr w:rsidR="0049319A" w:rsidRPr="0049319A" w14:paraId="236ADF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09F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909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24D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4C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57C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C3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7E43B37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153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214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8B9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763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F3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83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4C2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763.16 </w:t>
            </w:r>
          </w:p>
        </w:tc>
      </w:tr>
      <w:tr w:rsidR="0049319A" w:rsidRPr="0049319A" w14:paraId="76CD7E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7D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04A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48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3,329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35E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F5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BA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3,329.86 </w:t>
            </w:r>
          </w:p>
        </w:tc>
      </w:tr>
      <w:tr w:rsidR="0049319A" w:rsidRPr="0049319A" w14:paraId="468712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64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63F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eina Merced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4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5D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C4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5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735EDB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54A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693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6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748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EF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0C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B0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748.38 </w:t>
            </w:r>
          </w:p>
        </w:tc>
      </w:tr>
      <w:tr w:rsidR="0049319A" w:rsidRPr="0049319A" w14:paraId="0D1F175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E3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09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gus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916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804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9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B5D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15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804.54 </w:t>
            </w:r>
          </w:p>
        </w:tc>
      </w:tr>
      <w:tr w:rsidR="0049319A" w:rsidRPr="0049319A" w14:paraId="452094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E7B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F7D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Guillerm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E1E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22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295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7F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57D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22.76 </w:t>
            </w:r>
          </w:p>
        </w:tc>
      </w:tr>
      <w:tr w:rsidR="0049319A" w:rsidRPr="0049319A" w14:paraId="5F727D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F23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226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AB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968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611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C38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905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968.70 </w:t>
            </w:r>
          </w:p>
        </w:tc>
      </w:tr>
      <w:tr w:rsidR="0049319A" w:rsidRPr="0049319A" w14:paraId="731825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FE9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1F4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n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0F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832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38D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32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0EB091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3F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8F63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ria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9D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4,473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07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C1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4F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4,473.66 </w:t>
            </w:r>
          </w:p>
        </w:tc>
      </w:tr>
      <w:tr w:rsidR="0049319A" w:rsidRPr="0049319A" w14:paraId="0F3AD3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B62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0F2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te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58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875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41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B4F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A6C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875.66 </w:t>
            </w:r>
          </w:p>
        </w:tc>
      </w:tr>
      <w:tr w:rsidR="0049319A" w:rsidRPr="0049319A" w14:paraId="1AC50B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9E1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8AE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b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1D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9,068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A33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29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2AD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9,068.54 </w:t>
            </w:r>
          </w:p>
        </w:tc>
      </w:tr>
      <w:tr w:rsidR="0049319A" w:rsidRPr="0049319A" w14:paraId="550AD0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C3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C28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F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50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22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94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</w:tr>
      <w:tr w:rsidR="0049319A" w:rsidRPr="0049319A" w14:paraId="766E1C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176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A24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tia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04E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7,147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207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86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F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7,147.52 </w:t>
            </w:r>
          </w:p>
        </w:tc>
      </w:tr>
      <w:tr w:rsidR="0049319A" w:rsidRPr="0049319A" w14:paraId="67344F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632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E56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E53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EAE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C63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33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7D4F55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905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21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mau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CB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5,480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8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1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CB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5,480.04 </w:t>
            </w:r>
          </w:p>
        </w:tc>
      </w:tr>
      <w:tr w:rsidR="0049319A" w:rsidRPr="0049319A" w14:paraId="49BCA16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90D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ueva Vizca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DC56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973,804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F78F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E371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5F21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973,804.26 </w:t>
            </w:r>
          </w:p>
        </w:tc>
      </w:tr>
      <w:tr w:rsidR="0049319A" w:rsidRPr="0049319A" w14:paraId="4DD83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90C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2EA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Nueva Vizca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4EE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054,846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89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AB8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79F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054,846.90 </w:t>
            </w:r>
          </w:p>
        </w:tc>
      </w:tr>
      <w:tr w:rsidR="0049319A" w:rsidRPr="0049319A" w14:paraId="693A7A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593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68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ab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4A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036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09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D1D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518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036.10 </w:t>
            </w:r>
          </w:p>
        </w:tc>
      </w:tr>
      <w:tr w:rsidR="0049319A" w:rsidRPr="0049319A" w14:paraId="3A4AA36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C5A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F7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omb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E0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107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F4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1E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3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107.48 </w:t>
            </w:r>
          </w:p>
        </w:tc>
      </w:tr>
      <w:tr w:rsidR="0049319A" w:rsidRPr="0049319A" w14:paraId="0B388E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B02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B8F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la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6A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2,813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B7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9D9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0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2,813.78 </w:t>
            </w:r>
          </w:p>
        </w:tc>
      </w:tr>
      <w:tr w:rsidR="0049319A" w:rsidRPr="0049319A" w14:paraId="23EB769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87A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3C14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645,476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E40D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E938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F2D96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645,476.84 </w:t>
            </w:r>
          </w:p>
        </w:tc>
      </w:tr>
      <w:tr w:rsidR="0049319A" w:rsidRPr="0049319A" w14:paraId="4E6A33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1F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ABD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6F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19,253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CF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72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FB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19,253.56 </w:t>
            </w:r>
          </w:p>
        </w:tc>
      </w:tr>
      <w:tr w:rsidR="0049319A" w:rsidRPr="0049319A" w14:paraId="189425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653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CF8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rrog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C2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82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39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BCB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5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823.00 </w:t>
            </w:r>
          </w:p>
        </w:tc>
      </w:tr>
      <w:tr w:rsidR="0049319A" w:rsidRPr="0049319A" w14:paraId="009A0B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F7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F33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ffu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F0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81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F5C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DAA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4A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817.00 </w:t>
            </w:r>
          </w:p>
        </w:tc>
      </w:tr>
      <w:tr w:rsidR="0049319A" w:rsidRPr="0049319A" w14:paraId="26BC2C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9DB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D20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dd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9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09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C14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FF5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E89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097.28 </w:t>
            </w:r>
          </w:p>
        </w:tc>
      </w:tr>
      <w:tr w:rsidR="0049319A" w:rsidRPr="0049319A" w14:paraId="705B82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190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F89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tipu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70F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3,48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CE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FC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47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3,486.00 </w:t>
            </w:r>
          </w:p>
        </w:tc>
      </w:tr>
      <w:tr w:rsidR="0049319A" w:rsidRPr="0049319A" w14:paraId="3255D77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B6BA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REGION I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0F90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863,623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220C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B99D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1E15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863,623.02 </w:t>
            </w:r>
          </w:p>
        </w:tc>
      </w:tr>
      <w:tr w:rsidR="0049319A" w:rsidRPr="0049319A" w14:paraId="5EA84DF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7A0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0ECE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503,6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0B19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EDBD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178EC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503,670.00 </w:t>
            </w:r>
          </w:p>
        </w:tc>
      </w:tr>
      <w:tr w:rsidR="0049319A" w:rsidRPr="0049319A" w14:paraId="10295E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41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20C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CA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59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C3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2AB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750.00 </w:t>
            </w:r>
          </w:p>
        </w:tc>
      </w:tr>
      <w:tr w:rsidR="0049319A" w:rsidRPr="0049319A" w14:paraId="22B2E3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A3C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2B4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ig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228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2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58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502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7F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265.00 </w:t>
            </w:r>
          </w:p>
        </w:tc>
      </w:tr>
      <w:tr w:rsidR="0049319A" w:rsidRPr="0049319A" w14:paraId="095EDA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D6B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797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las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734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3A9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7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9F4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</w:tr>
      <w:tr w:rsidR="0049319A" w:rsidRPr="0049319A" w14:paraId="232F12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8D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467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l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7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AA4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F2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EE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</w:tr>
      <w:tr w:rsidR="0049319A" w:rsidRPr="0049319A" w14:paraId="33FE82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42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4C1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g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15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B9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23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5AF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</w:tr>
      <w:tr w:rsidR="0049319A" w:rsidRPr="0049319A" w14:paraId="47A3EC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38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EAF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pacu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93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66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BB9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9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7A4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667.50 </w:t>
            </w:r>
          </w:p>
        </w:tc>
      </w:tr>
      <w:tr w:rsidR="0049319A" w:rsidRPr="0049319A" w14:paraId="256FB5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D10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BBB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a 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D0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61F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CD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253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</w:tr>
      <w:tr w:rsidR="0049319A" w:rsidRPr="0049319A" w14:paraId="65E0B1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69F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081D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250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CE2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34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7E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</w:tr>
      <w:tr w:rsidR="0049319A" w:rsidRPr="0049319A" w14:paraId="28575DB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F4C7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t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8E48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152,798.6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192C2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4F3C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DB62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152,798.69 </w:t>
            </w:r>
          </w:p>
        </w:tc>
      </w:tr>
      <w:tr w:rsidR="0049319A" w:rsidRPr="0049319A" w14:paraId="17838E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30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FB9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uc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E4D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50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B6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FA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7E5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504.00 </w:t>
            </w:r>
          </w:p>
        </w:tc>
      </w:tr>
      <w:tr w:rsidR="0049319A" w:rsidRPr="0049319A" w14:paraId="5D217A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B6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F66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C4F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4,56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D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8B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391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4,566.00 </w:t>
            </w:r>
          </w:p>
        </w:tc>
      </w:tr>
      <w:tr w:rsidR="0049319A" w:rsidRPr="0049319A" w14:paraId="4FF781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431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7ED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Bal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A79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91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363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60D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CBD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919.20 </w:t>
            </w:r>
          </w:p>
        </w:tc>
      </w:tr>
      <w:tr w:rsidR="0049319A" w:rsidRPr="0049319A" w14:paraId="32D600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79C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5B9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lupih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B12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76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55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E49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90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768.00 </w:t>
            </w:r>
          </w:p>
        </w:tc>
      </w:tr>
      <w:tr w:rsidR="0049319A" w:rsidRPr="0049319A" w14:paraId="5DFEBC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4B1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742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erm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27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5,47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9A6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81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47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5,471.25 </w:t>
            </w:r>
          </w:p>
        </w:tc>
      </w:tr>
      <w:tr w:rsidR="0049319A" w:rsidRPr="0049319A" w14:paraId="6BCAD2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9FD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66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m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7E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579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F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0D6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900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579.98 </w:t>
            </w:r>
          </w:p>
        </w:tc>
      </w:tr>
      <w:tr w:rsidR="0049319A" w:rsidRPr="0049319A" w14:paraId="0F8F57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F82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AEE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ve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A1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550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53F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11B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4,000.00 </w:t>
            </w:r>
          </w:p>
        </w:tc>
      </w:tr>
      <w:tr w:rsidR="0049319A" w:rsidRPr="0049319A" w14:paraId="6BAF71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20D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EDA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r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D3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3BA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53B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CB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500.00 </w:t>
            </w:r>
          </w:p>
        </w:tc>
      </w:tr>
      <w:tr w:rsidR="0049319A" w:rsidRPr="0049319A" w14:paraId="2EB93B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BE4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C4B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r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6F6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4,5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E2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62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CF8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4,590.00 </w:t>
            </w:r>
          </w:p>
        </w:tc>
      </w:tr>
      <w:tr w:rsidR="0049319A" w:rsidRPr="0049319A" w14:paraId="5765C8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92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903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r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C8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1,025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C2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EBD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D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1,025.76 </w:t>
            </w:r>
          </w:p>
        </w:tc>
      </w:tr>
      <w:tr w:rsidR="0049319A" w:rsidRPr="0049319A" w14:paraId="23437F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81F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05E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2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55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B99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A93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A6A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556.50 </w:t>
            </w:r>
          </w:p>
        </w:tc>
      </w:tr>
      <w:tr w:rsidR="0049319A" w:rsidRPr="0049319A" w14:paraId="0296CF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5F4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DE4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m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51E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31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FF8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CA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78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318.00 </w:t>
            </w:r>
          </w:p>
        </w:tc>
      </w:tr>
      <w:tr w:rsidR="0049319A" w:rsidRPr="0049319A" w14:paraId="3AF9A41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B284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u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93A8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586,704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8A4FC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65B2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701D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586,704.17 </w:t>
            </w:r>
          </w:p>
        </w:tc>
      </w:tr>
      <w:tr w:rsidR="0049319A" w:rsidRPr="0049319A" w14:paraId="5329928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180D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33B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Bu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97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23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AA3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C4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17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234,000.00 </w:t>
            </w:r>
          </w:p>
        </w:tc>
      </w:tr>
      <w:tr w:rsidR="0049319A" w:rsidRPr="0049319A" w14:paraId="11A027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67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0D9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13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B2C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D15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5F4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</w:tr>
      <w:tr w:rsidR="0049319A" w:rsidRPr="0049319A" w14:paraId="3CB394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4A3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E88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gtas (Biga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AA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249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8F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ABC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23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249.68 </w:t>
            </w:r>
          </w:p>
        </w:tc>
      </w:tr>
      <w:tr w:rsidR="0049319A" w:rsidRPr="0049319A" w14:paraId="2A10635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1B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AB1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u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A93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6,53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29C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B7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9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6,535.58 </w:t>
            </w:r>
          </w:p>
        </w:tc>
      </w:tr>
      <w:tr w:rsidR="0049319A" w:rsidRPr="0049319A" w14:paraId="3101F7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F2D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D43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ca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236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185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9BC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3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6C0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185.84 </w:t>
            </w:r>
          </w:p>
        </w:tc>
      </w:tr>
      <w:tr w:rsidR="0049319A" w:rsidRPr="0049319A" w14:paraId="67C861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12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566F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Bu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D0B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868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E0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7C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90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868.08 </w:t>
            </w:r>
          </w:p>
        </w:tc>
      </w:tr>
      <w:tr w:rsidR="0049319A" w:rsidRPr="0049319A" w14:paraId="05F299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97A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C0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st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FDE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5,144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C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049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7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5,144.53 </w:t>
            </w:r>
          </w:p>
        </w:tc>
      </w:tr>
      <w:tr w:rsidR="0049319A" w:rsidRPr="0049319A" w14:paraId="252682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101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8AE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ump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A0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8,666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30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EC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8D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8,666.92 </w:t>
            </w:r>
          </w:p>
        </w:tc>
      </w:tr>
      <w:tr w:rsidR="0049319A" w:rsidRPr="0049319A" w14:paraId="68E603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5AC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27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ña Remedios Trin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74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B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1A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58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200.00 </w:t>
            </w:r>
          </w:p>
        </w:tc>
      </w:tr>
      <w:tr w:rsidR="0049319A" w:rsidRPr="0049319A" w14:paraId="40FCC06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D31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969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guin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E4C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856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AA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0A7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FCF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856.08 </w:t>
            </w:r>
          </w:p>
        </w:tc>
      </w:tr>
      <w:tr w:rsidR="0049319A" w:rsidRPr="0049319A" w14:paraId="4B00EF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DF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B33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agon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B6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5,072.8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C82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0D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A8E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5,072.81 </w:t>
            </w:r>
          </w:p>
        </w:tc>
      </w:tr>
      <w:tr w:rsidR="0049319A" w:rsidRPr="0049319A" w14:paraId="31707C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708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BC2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lol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F0C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298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7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7F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F0B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298.85 </w:t>
            </w:r>
          </w:p>
        </w:tc>
      </w:tr>
      <w:tr w:rsidR="0049319A" w:rsidRPr="0049319A" w14:paraId="3464F6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765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7D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4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4,636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3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6D6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69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4,636.82 </w:t>
            </w:r>
          </w:p>
        </w:tc>
      </w:tr>
      <w:tr w:rsidR="0049319A" w:rsidRPr="0049319A" w14:paraId="14AD8F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FEE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331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eycau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2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1,013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25A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A8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2A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1,013.18 </w:t>
            </w:r>
          </w:p>
        </w:tc>
      </w:tr>
      <w:tr w:rsidR="0049319A" w:rsidRPr="0049319A" w14:paraId="2F422D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7BA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71D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orzagar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194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9,442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37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B03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7D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9,442.04 </w:t>
            </w:r>
          </w:p>
        </w:tc>
      </w:tr>
      <w:tr w:rsidR="0049319A" w:rsidRPr="0049319A" w14:paraId="2B426C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51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488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b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05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642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0E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3B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305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642.42 </w:t>
            </w:r>
          </w:p>
        </w:tc>
      </w:tr>
      <w:tr w:rsidR="0049319A" w:rsidRPr="0049319A" w14:paraId="0EE998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902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B21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d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0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7,254,859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486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EEE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BC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7,254,859.78 </w:t>
            </w:r>
          </w:p>
        </w:tc>
      </w:tr>
      <w:tr w:rsidR="0049319A" w:rsidRPr="0049319A" w14:paraId="0C1FD0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1F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98F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omb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808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518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D3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28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A0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518.74 </w:t>
            </w:r>
          </w:p>
        </w:tc>
      </w:tr>
      <w:tr w:rsidR="0049319A" w:rsidRPr="0049319A" w14:paraId="2FDFA1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8FC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0E1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arid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FB9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025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3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1D1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17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025.46 </w:t>
            </w:r>
          </w:p>
        </w:tc>
      </w:tr>
      <w:tr w:rsidR="0049319A" w:rsidRPr="0049319A" w14:paraId="2DC2EE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527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6BD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l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7DE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3,44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884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130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C36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3,445.58 </w:t>
            </w:r>
          </w:p>
        </w:tc>
      </w:tr>
      <w:tr w:rsidR="0049319A" w:rsidRPr="0049319A" w14:paraId="6BE8BB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C55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2B6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ldefon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ED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821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1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56D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47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821.56 </w:t>
            </w:r>
          </w:p>
        </w:tc>
      </w:tr>
      <w:tr w:rsidR="0049319A" w:rsidRPr="0049319A" w14:paraId="1E70CF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114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DE3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 Jose del Mo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8DB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24,469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61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7EB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30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24,469.92 </w:t>
            </w:r>
          </w:p>
        </w:tc>
      </w:tr>
      <w:tr w:rsidR="0049319A" w:rsidRPr="0049319A" w14:paraId="52AD87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8C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E55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94D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54,321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855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8DE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F0C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54,321.68 </w:t>
            </w:r>
          </w:p>
        </w:tc>
      </w:tr>
      <w:tr w:rsidR="0049319A" w:rsidRPr="0049319A" w14:paraId="515C6F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76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94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afa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D69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437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6A4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36D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62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437.06 </w:t>
            </w:r>
          </w:p>
        </w:tc>
      </w:tr>
      <w:tr w:rsidR="0049319A" w:rsidRPr="0049319A" w14:paraId="685BAA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28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876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C9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630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A7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19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8E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630.78 </w:t>
            </w:r>
          </w:p>
        </w:tc>
      </w:tr>
      <w:tr w:rsidR="0049319A" w:rsidRPr="0049319A" w14:paraId="31DB14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A6A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ueva Ecij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BB8F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901,360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78B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013C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887A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901,360.70 </w:t>
            </w:r>
          </w:p>
        </w:tc>
      </w:tr>
      <w:tr w:rsidR="0049319A" w:rsidRPr="0049319A" w14:paraId="1494261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037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Nueva Ecitj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54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1,461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08C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DD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17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1,461.78 </w:t>
            </w:r>
          </w:p>
        </w:tc>
      </w:tr>
      <w:tr w:rsidR="0049319A" w:rsidRPr="0049319A" w14:paraId="0BD96C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74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1253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DC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4FC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695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CD4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860.00 </w:t>
            </w:r>
          </w:p>
        </w:tc>
      </w:tr>
      <w:tr w:rsidR="0049319A" w:rsidRPr="0049319A" w14:paraId="55CC14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3E0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138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ga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FEC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6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0BF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B57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A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650.00 </w:t>
            </w:r>
          </w:p>
        </w:tc>
      </w:tr>
      <w:tr w:rsidR="0049319A" w:rsidRPr="0049319A" w14:paraId="270596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65D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3A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natu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F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5,838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B8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7DB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D01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5,838.92 </w:t>
            </w:r>
          </w:p>
        </w:tc>
      </w:tr>
      <w:tr w:rsidR="0049319A" w:rsidRPr="0049319A" w14:paraId="2DA29C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ACB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C0D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C83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20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677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1B8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BD8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207.50 </w:t>
            </w:r>
          </w:p>
        </w:tc>
      </w:tr>
      <w:tr w:rsidR="0049319A" w:rsidRPr="0049319A" w14:paraId="4A7902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33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606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rang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9E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406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54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F98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90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406.25 </w:t>
            </w:r>
          </w:p>
        </w:tc>
      </w:tr>
      <w:tr w:rsidR="0049319A" w:rsidRPr="0049319A" w14:paraId="13EA56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9F9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A07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yap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0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2,13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89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A3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A4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2,131.25 </w:t>
            </w:r>
          </w:p>
        </w:tc>
      </w:tr>
      <w:tr w:rsidR="0049319A" w:rsidRPr="0049319A" w14:paraId="143D21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8A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31F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Mamerto Nativ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5D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3,45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A96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806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CD0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3,457.50 </w:t>
            </w:r>
          </w:p>
        </w:tc>
      </w:tr>
      <w:tr w:rsidR="0049319A" w:rsidRPr="0049319A" w14:paraId="6751B3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699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BCD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Tinio (Papay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814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98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A43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B5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500.00 </w:t>
            </w:r>
          </w:p>
        </w:tc>
      </w:tr>
      <w:tr w:rsidR="0049319A" w:rsidRPr="0049319A" w14:paraId="2F8677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70C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7BD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17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92B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16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35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75.00 </w:t>
            </w:r>
          </w:p>
        </w:tc>
      </w:tr>
      <w:tr w:rsidR="0049319A" w:rsidRPr="0049319A" w14:paraId="035AE3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43D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64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529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0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B5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3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B9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062.50 </w:t>
            </w:r>
          </w:p>
        </w:tc>
      </w:tr>
      <w:tr w:rsidR="0049319A" w:rsidRPr="0049319A" w14:paraId="2EB27F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883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D26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20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D0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7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80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780.00 </w:t>
            </w:r>
          </w:p>
        </w:tc>
      </w:tr>
      <w:tr w:rsidR="0049319A" w:rsidRPr="0049319A" w14:paraId="1AAC04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DC0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95B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ca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941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435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3C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198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760.00 </w:t>
            </w:r>
          </w:p>
        </w:tc>
      </w:tr>
      <w:tr w:rsidR="0049319A" w:rsidRPr="0049319A" w14:paraId="24E4C4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EE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EBC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mpic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5BE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27A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EA4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816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</w:tr>
      <w:tr w:rsidR="0049319A" w:rsidRPr="0049319A" w14:paraId="567838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64E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F97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ay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A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E34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BE5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243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</w:tr>
      <w:tr w:rsidR="0049319A" w:rsidRPr="0049319A" w14:paraId="3ED308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3F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B05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tab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2B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E9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C18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CC4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</w:tr>
      <w:tr w:rsidR="0049319A" w:rsidRPr="0049319A" w14:paraId="3C7499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CF3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EDA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ñara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2C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C7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A33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38D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</w:tr>
      <w:tr w:rsidR="0049319A" w:rsidRPr="0049319A" w14:paraId="0AC7312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A09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BFB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A05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8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00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61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E7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862.50 </w:t>
            </w:r>
          </w:p>
        </w:tc>
      </w:tr>
      <w:tr w:rsidR="0049319A" w:rsidRPr="0049319A" w14:paraId="2657CC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559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622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84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51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55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311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</w:tr>
      <w:tr w:rsidR="0049319A" w:rsidRPr="0049319A" w14:paraId="6D70E9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D9B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55E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618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2,88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D0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7D1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B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2,887.50 </w:t>
            </w:r>
          </w:p>
        </w:tc>
      </w:tr>
      <w:tr w:rsidR="0049319A" w:rsidRPr="0049319A" w14:paraId="146036D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5C2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9B1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eonar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D06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70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2F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D62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</w:tr>
      <w:tr w:rsidR="0049319A" w:rsidRPr="0049319A" w14:paraId="6116DA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5CA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381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R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9C3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5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4D7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5F6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9DD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530.00 </w:t>
            </w:r>
          </w:p>
        </w:tc>
      </w:tr>
      <w:tr w:rsidR="0049319A" w:rsidRPr="0049319A" w14:paraId="7A1DF5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3BD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726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Domin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EEC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8,24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A1D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D8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87B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8,241.25 </w:t>
            </w:r>
          </w:p>
        </w:tc>
      </w:tr>
      <w:tr w:rsidR="0049319A" w:rsidRPr="0049319A" w14:paraId="738C30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648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16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cience City of Muño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FCF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59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80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5E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78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598.75 </w:t>
            </w:r>
          </w:p>
        </w:tc>
      </w:tr>
      <w:tr w:rsidR="0049319A" w:rsidRPr="0049319A" w14:paraId="6968BA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6B2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D66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av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77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0,2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8D4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B4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5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0,225.00 </w:t>
            </w:r>
          </w:p>
        </w:tc>
      </w:tr>
      <w:tr w:rsidR="0049319A" w:rsidRPr="0049319A" w14:paraId="0EA4F6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E9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4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ugt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7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8DE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94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E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</w:tr>
      <w:tr w:rsidR="0049319A" w:rsidRPr="0049319A" w14:paraId="601DE4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3D9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A2F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Zarago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C7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993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25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8D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</w:tr>
      <w:tr w:rsidR="0049319A" w:rsidRPr="0049319A" w14:paraId="0DEF17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829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Pamp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F997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7,078,343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40D7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A7A9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922A6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7,078,343.98 </w:t>
            </w:r>
          </w:p>
        </w:tc>
      </w:tr>
      <w:tr w:rsidR="0049319A" w:rsidRPr="0049319A" w14:paraId="3569730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2E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Pamp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51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7,3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1C3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C5D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648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7,340.00 </w:t>
            </w:r>
          </w:p>
        </w:tc>
      </w:tr>
      <w:tr w:rsidR="0049319A" w:rsidRPr="0049319A" w14:paraId="25C67C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E87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CFB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ele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52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4,521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E5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C1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ECF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4,521.12 </w:t>
            </w:r>
          </w:p>
        </w:tc>
      </w:tr>
      <w:tr w:rsidR="0049319A" w:rsidRPr="0049319A" w14:paraId="5CC828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83B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F3B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pal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BB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988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F89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89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F7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988.08 </w:t>
            </w:r>
          </w:p>
        </w:tc>
      </w:tr>
      <w:tr w:rsidR="0049319A" w:rsidRPr="0049319A" w14:paraId="6EC7E8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990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99A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ay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63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2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E58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35C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B4C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2.34 </w:t>
            </w:r>
          </w:p>
        </w:tc>
      </w:tr>
      <w:tr w:rsidR="0049319A" w:rsidRPr="0049319A" w14:paraId="47B307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27E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94E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l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802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4,439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AB0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C76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B3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4,439.60 </w:t>
            </w:r>
          </w:p>
        </w:tc>
      </w:tr>
      <w:tr w:rsidR="0049319A" w:rsidRPr="0049319A" w14:paraId="1B486C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A7C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673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a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BF3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4,549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3A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48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39E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4,549.68 </w:t>
            </w:r>
          </w:p>
        </w:tc>
      </w:tr>
      <w:tr w:rsidR="0049319A" w:rsidRPr="0049319A" w14:paraId="5082E2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EB9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FB0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loridablan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DE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9,185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3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0C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B65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9,185.44 </w:t>
            </w:r>
          </w:p>
        </w:tc>
      </w:tr>
      <w:tr w:rsidR="0049319A" w:rsidRPr="0049319A" w14:paraId="4751F3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D3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18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agu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9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F9E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4B5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AEC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</w:tr>
      <w:tr w:rsidR="0049319A" w:rsidRPr="0049319A" w14:paraId="3CE44A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7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F95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015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43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A18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7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D0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43.12 </w:t>
            </w:r>
          </w:p>
        </w:tc>
      </w:tr>
      <w:tr w:rsidR="0049319A" w:rsidRPr="0049319A" w14:paraId="02AC8E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26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0E9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alac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8F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6,052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DD6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53A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18B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6,052.30 </w:t>
            </w:r>
          </w:p>
        </w:tc>
      </w:tr>
      <w:tr w:rsidR="0049319A" w:rsidRPr="0049319A" w14:paraId="6E2567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335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333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abeb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60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4C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347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9E3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</w:tr>
      <w:tr w:rsidR="0049319A" w:rsidRPr="0049319A" w14:paraId="34DC15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FE2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41C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a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B12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690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99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D6D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8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690.14 </w:t>
            </w:r>
          </w:p>
        </w:tc>
      </w:tr>
      <w:tr w:rsidR="0049319A" w:rsidRPr="0049319A" w14:paraId="097458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38B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31D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sant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EE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10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CF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E3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7B3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108.00 </w:t>
            </w:r>
          </w:p>
        </w:tc>
      </w:tr>
      <w:tr w:rsidR="0049319A" w:rsidRPr="0049319A" w14:paraId="25BBD6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46A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685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xi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20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133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E22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96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F2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133.26 </w:t>
            </w:r>
          </w:p>
        </w:tc>
      </w:tr>
      <w:tr w:rsidR="0049319A" w:rsidRPr="0049319A" w14:paraId="04CDFD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EF8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E27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nal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360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726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10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8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4E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726.14 </w:t>
            </w:r>
          </w:p>
        </w:tc>
      </w:tr>
      <w:tr w:rsidR="0049319A" w:rsidRPr="0049319A" w14:paraId="577107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1BC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27F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r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4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5,519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C3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832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36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5,519.88 </w:t>
            </w:r>
          </w:p>
        </w:tc>
      </w:tr>
      <w:tr w:rsidR="0049319A" w:rsidRPr="0049319A" w14:paraId="4B8AB7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76B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DDB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36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3,087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0E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DA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FDC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3,087.60 </w:t>
            </w:r>
          </w:p>
        </w:tc>
      </w:tr>
      <w:tr w:rsidR="0049319A" w:rsidRPr="0049319A" w14:paraId="2CA040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E47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6FC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EC9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550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8E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A34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7E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550.98 </w:t>
            </w:r>
          </w:p>
        </w:tc>
      </w:tr>
      <w:tr w:rsidR="0049319A" w:rsidRPr="0049319A" w14:paraId="3521A6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47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15E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Si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B7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4,283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740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AEF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3B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4,283.02 </w:t>
            </w:r>
          </w:p>
        </w:tc>
      </w:tr>
      <w:tr w:rsidR="0049319A" w:rsidRPr="0049319A" w14:paraId="2E8DB2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CA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BC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E7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628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7D7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8B9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10D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628.90 </w:t>
            </w:r>
          </w:p>
        </w:tc>
      </w:tr>
      <w:tr w:rsidR="0049319A" w:rsidRPr="0049319A" w14:paraId="15596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5C5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003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R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DEF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7D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5CD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1A4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</w:tr>
      <w:tr w:rsidR="0049319A" w:rsidRPr="0049319A" w14:paraId="525AD7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D73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89F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9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2,881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624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F84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1B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2,881.12 </w:t>
            </w:r>
          </w:p>
        </w:tc>
      </w:tr>
      <w:tr w:rsidR="0049319A" w:rsidRPr="0049319A" w14:paraId="64E5AC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B4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ECD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smuan (Sexmo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43E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21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D85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8B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5FF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21.56 </w:t>
            </w:r>
          </w:p>
        </w:tc>
      </w:tr>
      <w:tr w:rsidR="0049319A" w:rsidRPr="0049319A" w14:paraId="3EA16B9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2BD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arl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BE60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446,584.2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953D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5A5A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4F9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446,584.23 </w:t>
            </w:r>
          </w:p>
        </w:tc>
      </w:tr>
      <w:tr w:rsidR="0049319A" w:rsidRPr="0049319A" w14:paraId="56F1716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8C6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6F1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DF0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599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02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A9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61C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599.40 </w:t>
            </w:r>
          </w:p>
        </w:tc>
      </w:tr>
      <w:tr w:rsidR="0049319A" w:rsidRPr="0049319A" w14:paraId="011176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E5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71C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m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D75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49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2E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EFA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5B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498.75 </w:t>
            </w:r>
          </w:p>
        </w:tc>
      </w:tr>
      <w:tr w:rsidR="0049319A" w:rsidRPr="0049319A" w14:paraId="61C3B2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A1B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103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ili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CC8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2,8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12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5C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0D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2,890.00 </w:t>
            </w:r>
          </w:p>
        </w:tc>
      </w:tr>
      <w:tr w:rsidR="0049319A" w:rsidRPr="0049319A" w14:paraId="35C365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49C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E13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p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73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2,78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15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72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E9A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2,787.75 </w:t>
            </w:r>
          </w:p>
        </w:tc>
      </w:tr>
      <w:tr w:rsidR="0049319A" w:rsidRPr="0049319A" w14:paraId="4000F2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4FD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ABC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AE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4,65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1C1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A1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DBC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4,655.00 </w:t>
            </w:r>
          </w:p>
        </w:tc>
      </w:tr>
      <w:tr w:rsidR="0049319A" w:rsidRPr="0049319A" w14:paraId="6726DC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CCB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00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r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6D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9,0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DE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5A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A03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9,010.00 </w:t>
            </w:r>
          </w:p>
        </w:tc>
      </w:tr>
      <w:tr w:rsidR="0049319A" w:rsidRPr="0049319A" w14:paraId="1C4047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62E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7BD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BE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362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42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D5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73E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362.30 </w:t>
            </w:r>
          </w:p>
        </w:tc>
      </w:tr>
      <w:tr w:rsidR="0049319A" w:rsidRPr="0049319A" w14:paraId="6046A8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191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D0A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yant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5E5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467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E64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630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F09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467.80 </w:t>
            </w:r>
          </w:p>
        </w:tc>
      </w:tr>
      <w:tr w:rsidR="0049319A" w:rsidRPr="0049319A" w14:paraId="5E9505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CA2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7D4E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c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06B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73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B95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82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2E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732.50 </w:t>
            </w:r>
          </w:p>
        </w:tc>
      </w:tr>
      <w:tr w:rsidR="0049319A" w:rsidRPr="0049319A" w14:paraId="380605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7E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95B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iq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45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291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FE5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E0A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9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291.40 </w:t>
            </w:r>
          </w:p>
        </w:tc>
      </w:tr>
      <w:tr w:rsidR="0049319A" w:rsidRPr="0049319A" w14:paraId="71C721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E5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AAD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8A1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765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B63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5B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EC1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765.88 </w:t>
            </w:r>
          </w:p>
        </w:tc>
      </w:tr>
      <w:tr w:rsidR="0049319A" w:rsidRPr="0049319A" w14:paraId="7CEDDE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799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387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m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4AA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54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D2C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E6E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A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548.00 </w:t>
            </w:r>
          </w:p>
        </w:tc>
      </w:tr>
      <w:tr w:rsidR="0049319A" w:rsidRPr="0049319A" w14:paraId="1E6E2D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BE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F74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Cleme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34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1C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6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5EE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</w:tr>
      <w:tr w:rsidR="0049319A" w:rsidRPr="0049319A" w14:paraId="3C2855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F9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5E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n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83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437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A1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0E5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00A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437.25 </w:t>
            </w:r>
          </w:p>
        </w:tc>
      </w:tr>
      <w:tr w:rsidR="0049319A" w:rsidRPr="0049319A" w14:paraId="764858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082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A7A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Igna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73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95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CE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373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73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953.00 </w:t>
            </w:r>
          </w:p>
        </w:tc>
      </w:tr>
      <w:tr w:rsidR="0049319A" w:rsidRPr="0049319A" w14:paraId="1FE198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5DF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CE9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rl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F3D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8,50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AA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0D1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B26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8,501.00 </w:t>
            </w:r>
          </w:p>
        </w:tc>
      </w:tr>
      <w:tr w:rsidR="0049319A" w:rsidRPr="0049319A" w14:paraId="041211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F91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FF3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9DB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5,534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7A4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C3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397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5,534.20 </w:t>
            </w:r>
          </w:p>
        </w:tc>
      </w:tr>
      <w:tr w:rsidR="0049319A" w:rsidRPr="0049319A" w14:paraId="1E28C9C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B98F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a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692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194,16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3CED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81E3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0E71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194,161.25 </w:t>
            </w:r>
          </w:p>
        </w:tc>
      </w:tr>
      <w:tr w:rsidR="0049319A" w:rsidRPr="0049319A" w14:paraId="52386A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107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F1B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to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115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6,3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196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E7C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0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6,365.00 </w:t>
            </w:r>
          </w:p>
        </w:tc>
      </w:tr>
      <w:tr w:rsidR="0049319A" w:rsidRPr="0049319A" w14:paraId="062D6A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27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E49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el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30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23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B62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E7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7D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234.00 </w:t>
            </w:r>
          </w:p>
        </w:tc>
      </w:tr>
      <w:tr w:rsidR="0049319A" w:rsidRPr="0049319A" w14:paraId="2794A4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C79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49E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tillej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B0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6,27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91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6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93C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6,273.00 </w:t>
            </w:r>
          </w:p>
        </w:tc>
      </w:tr>
      <w:tr w:rsidR="0049319A" w:rsidRPr="0049319A" w14:paraId="228861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8F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E34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sinl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14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527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25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DA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164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527.60 </w:t>
            </w:r>
          </w:p>
        </w:tc>
      </w:tr>
      <w:tr w:rsidR="0049319A" w:rsidRPr="0049319A" w14:paraId="313BB9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FBF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E8E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longap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D86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0,6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2C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C5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67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0,692.00 </w:t>
            </w:r>
          </w:p>
        </w:tc>
      </w:tr>
      <w:tr w:rsidR="0049319A" w:rsidRPr="0049319A" w14:paraId="262074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FB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899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lip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86D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1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2E7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5B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DF6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195.00 </w:t>
            </w:r>
          </w:p>
        </w:tc>
      </w:tr>
      <w:tr w:rsidR="0049319A" w:rsidRPr="0049319A" w14:paraId="635488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46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21D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rcel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E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2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98B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A1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D9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24.00 </w:t>
            </w:r>
          </w:p>
        </w:tc>
      </w:tr>
      <w:tr w:rsidR="0049319A" w:rsidRPr="0049319A" w14:paraId="5EB55B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DC1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E4E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3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750.6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0DA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7B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837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750.65 </w:t>
            </w:r>
          </w:p>
        </w:tc>
      </w:tr>
      <w:tr w:rsidR="0049319A" w:rsidRPr="0049319A" w14:paraId="3F8B098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8809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CALABAR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3DF46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67,088,491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7AD53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102,794,243.5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F6105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82604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269,882,734.84 </w:t>
            </w:r>
          </w:p>
        </w:tc>
      </w:tr>
      <w:tr w:rsidR="0049319A" w:rsidRPr="0049319A" w14:paraId="09AF2F6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A33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t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8A0D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01,222,510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3D84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5,034,842.4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0719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55858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16,257,353.25 </w:t>
            </w:r>
          </w:p>
        </w:tc>
      </w:tr>
      <w:tr w:rsidR="0049319A" w:rsidRPr="0049319A" w14:paraId="26D20AE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9EF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Bat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CFD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53,551,708.3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5B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7,403,58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A3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528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60,955,288.35 </w:t>
            </w:r>
          </w:p>
        </w:tc>
      </w:tr>
      <w:tr w:rsidR="0049319A" w:rsidRPr="0049319A" w14:paraId="25FD73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857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7C8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Agoncil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34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F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A4A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736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14FCB1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35E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D2A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Alitagt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7BA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7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5C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FC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B9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762.50 </w:t>
            </w:r>
          </w:p>
        </w:tc>
      </w:tr>
      <w:tr w:rsidR="0049319A" w:rsidRPr="0049319A" w14:paraId="324117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7D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1DC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75F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6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0B2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AA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14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675.00 </w:t>
            </w:r>
          </w:p>
        </w:tc>
      </w:tr>
      <w:tr w:rsidR="0049319A" w:rsidRPr="0049319A" w14:paraId="56FF564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550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37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44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41,8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9E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533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94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7A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374,830.00 </w:t>
            </w:r>
          </w:p>
        </w:tc>
      </w:tr>
      <w:tr w:rsidR="0049319A" w:rsidRPr="0049319A" w14:paraId="3ADA20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EE9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29D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anga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7D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5,20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29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591,52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41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3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56,727.00 </w:t>
            </w:r>
          </w:p>
        </w:tc>
      </w:tr>
      <w:tr w:rsidR="0049319A" w:rsidRPr="0049319A" w14:paraId="7C536A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A77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905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EA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0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74A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E5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AE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095.00 </w:t>
            </w:r>
          </w:p>
        </w:tc>
      </w:tr>
      <w:tr w:rsidR="0049319A" w:rsidRPr="0049319A" w14:paraId="342F2C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4C9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034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89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19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85,492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136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788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9,367.00 </w:t>
            </w:r>
          </w:p>
        </w:tc>
      </w:tr>
      <w:tr w:rsidR="0049319A" w:rsidRPr="0049319A" w14:paraId="6A5726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D4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0D1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t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BD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E9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835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1E0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2F40B1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371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10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en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33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656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9A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C6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83D0B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5E9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B34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b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AC5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33,64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89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89,3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5A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9A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22,992.50 </w:t>
            </w:r>
          </w:p>
        </w:tc>
      </w:tr>
      <w:tr w:rsidR="0049319A" w:rsidRPr="0049319A" w14:paraId="618C81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6BA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B1B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ur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FE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33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319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18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36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33,750.00 </w:t>
            </w:r>
          </w:p>
        </w:tc>
      </w:tr>
      <w:tr w:rsidR="0049319A" w:rsidRPr="0049319A" w14:paraId="1ECD5D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7C9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05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mer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AF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7,43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467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1F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BE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7,437.00 </w:t>
            </w:r>
          </w:p>
        </w:tc>
      </w:tr>
      <w:tr w:rsidR="0049319A" w:rsidRPr="0049319A" w14:paraId="2EA2C1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91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94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1C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9F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D54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BB8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462559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F40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614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p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0C7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33,6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153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6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39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AF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96,110.00 </w:t>
            </w:r>
          </w:p>
        </w:tc>
      </w:tr>
      <w:tr w:rsidR="0049319A" w:rsidRPr="0049319A" w14:paraId="639B887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3D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091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9B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71A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1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22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422F04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FA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7B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C6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EC6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2,7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A35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11D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40,450.00 </w:t>
            </w:r>
          </w:p>
        </w:tc>
      </w:tr>
      <w:tr w:rsidR="0049319A" w:rsidRPr="0049319A" w14:paraId="1370E8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2A2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488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v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606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1,77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6E7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28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E52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8B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0,171.00 </w:t>
            </w:r>
          </w:p>
        </w:tc>
      </w:tr>
      <w:tr w:rsidR="0049319A" w:rsidRPr="0049319A" w14:paraId="27D245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172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7DD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aas Na Kah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E8A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C3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EB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F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D0C7E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743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48C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sugb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BAA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240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670,514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325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2E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64,389.00 </w:t>
            </w:r>
          </w:p>
        </w:tc>
      </w:tr>
      <w:tr w:rsidR="0049319A" w:rsidRPr="0049319A" w14:paraId="2A60C12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AAE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CF8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re Gar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8A8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6BC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88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F1F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661504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F58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443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71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39C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7AB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70C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235E524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3BC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B90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786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B99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873,551.4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F5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881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7,426.40 </w:t>
            </w:r>
          </w:p>
        </w:tc>
      </w:tr>
      <w:tr w:rsidR="0049319A" w:rsidRPr="0049319A" w14:paraId="5B17CE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25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557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474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55,34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82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EB4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F4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55,342.50 </w:t>
            </w:r>
          </w:p>
        </w:tc>
      </w:tr>
      <w:tr w:rsidR="0049319A" w:rsidRPr="0049319A" w14:paraId="72C9B7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AE7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459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6A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9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05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FAC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0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9,875.00 </w:t>
            </w:r>
          </w:p>
        </w:tc>
      </w:tr>
      <w:tr w:rsidR="0049319A" w:rsidRPr="0049319A" w14:paraId="627E87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4CD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944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Nicol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B1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ED6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842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BEF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50E164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203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645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scu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B3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3,2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0B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A2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4F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3,225.00 </w:t>
            </w:r>
          </w:p>
        </w:tc>
      </w:tr>
      <w:tr w:rsidR="0049319A" w:rsidRPr="0049319A" w14:paraId="5C1D01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ECD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540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Teres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73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8F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68B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152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B3436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17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4CF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9E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6,3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F37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8,07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FF9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EA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74,390.00 </w:t>
            </w:r>
          </w:p>
        </w:tc>
      </w:tr>
      <w:tr w:rsidR="0049319A" w:rsidRPr="0049319A" w14:paraId="1EF348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C3F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260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68E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DC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B1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69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195B6B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96C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6D2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966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77,08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BB1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7BC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78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77,082.00 </w:t>
            </w:r>
          </w:p>
        </w:tc>
      </w:tr>
      <w:tr w:rsidR="0049319A" w:rsidRPr="0049319A" w14:paraId="5C4576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5A0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2B3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n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FD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7,5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8F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636,16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58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BC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33,755.00 </w:t>
            </w:r>
          </w:p>
        </w:tc>
      </w:tr>
      <w:tr w:rsidR="0049319A" w:rsidRPr="0049319A" w14:paraId="514216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26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66B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83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3,46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8FC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AF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18D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3,463.00 </w:t>
            </w:r>
          </w:p>
        </w:tc>
      </w:tr>
      <w:tr w:rsidR="0049319A" w:rsidRPr="0049319A" w14:paraId="4A904C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55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DBC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gl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70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FD2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5E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AE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749656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4D3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3C6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B2C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26A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03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D90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7616B9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8C39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vi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7D63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2,939,755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6027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37,152,807.2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EA9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C6D8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092,562.95 </w:t>
            </w:r>
          </w:p>
        </w:tc>
      </w:tr>
      <w:tr w:rsidR="0049319A" w:rsidRPr="0049319A" w14:paraId="393B294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8EF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Cavi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4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6,1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13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32,759,444.2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8D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92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32,875,604.20 </w:t>
            </w:r>
          </w:p>
        </w:tc>
      </w:tr>
      <w:tr w:rsidR="0049319A" w:rsidRPr="0049319A" w14:paraId="35E99B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AF1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55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fon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997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8,8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56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D4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55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8,880.00 </w:t>
            </w:r>
          </w:p>
        </w:tc>
      </w:tr>
      <w:tr w:rsidR="0049319A" w:rsidRPr="0049319A" w14:paraId="59510D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E23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FCB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made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C2D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744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6D5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9F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096CF0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D7C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CBA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F11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2,97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71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078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A5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88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61,477.00 </w:t>
            </w:r>
          </w:p>
        </w:tc>
      </w:tr>
      <w:tr w:rsidR="0049319A" w:rsidRPr="0049319A" w14:paraId="4B8F53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9EF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E3B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2B5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F6A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3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47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856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2,000.00 </w:t>
            </w:r>
          </w:p>
        </w:tc>
      </w:tr>
      <w:tr w:rsidR="0049319A" w:rsidRPr="0049319A" w14:paraId="4CEC76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014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F67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vit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CB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2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2E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69,9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D5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114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350.00 </w:t>
            </w:r>
          </w:p>
        </w:tc>
      </w:tr>
      <w:tr w:rsidR="0049319A" w:rsidRPr="0049319A" w14:paraId="14D997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68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A35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smariñ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92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9,46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C7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10,83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F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6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0,292.00 </w:t>
            </w:r>
          </w:p>
        </w:tc>
      </w:tr>
      <w:tr w:rsidR="0049319A" w:rsidRPr="0049319A" w14:paraId="6317AD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39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790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. Mariano Alvar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540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860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E1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22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DC9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860.75 </w:t>
            </w:r>
          </w:p>
        </w:tc>
      </w:tr>
      <w:tr w:rsidR="0049319A" w:rsidRPr="0049319A" w14:paraId="53FB58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D56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0AA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Emilio Aguinal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C51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E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6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18F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326DF9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872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7CA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Tr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2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0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1C9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96,59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78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409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697.00 </w:t>
            </w:r>
          </w:p>
        </w:tc>
      </w:tr>
      <w:tr w:rsidR="0049319A" w:rsidRPr="0049319A" w14:paraId="6E4C48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9B3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004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mu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AB2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5,0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AAD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92,64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EB8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7D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7,738.00 </w:t>
            </w:r>
          </w:p>
        </w:tc>
      </w:tr>
      <w:tr w:rsidR="0049319A" w:rsidRPr="0049319A" w14:paraId="439DE7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C31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26B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d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AC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8C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05,86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76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D6F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9,860.00 </w:t>
            </w:r>
          </w:p>
        </w:tc>
      </w:tr>
      <w:tr w:rsidR="0049319A" w:rsidRPr="0049319A" w14:paraId="1BD55F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8C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9C4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w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DF8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7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5F7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294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17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7,860.00 </w:t>
            </w:r>
          </w:p>
        </w:tc>
      </w:tr>
      <w:tr w:rsidR="0049319A" w:rsidRPr="0049319A" w14:paraId="4F81FA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96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06A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all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11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C9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C6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8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489B99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8DD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B86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agond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8B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338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60,51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4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D2E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4,510.00 </w:t>
            </w:r>
          </w:p>
        </w:tc>
      </w:tr>
      <w:tr w:rsidR="0049319A" w:rsidRPr="0049319A" w14:paraId="702DB7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08A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B7A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ndez (MENDEZ-NUÑEZ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82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B3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5FE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E2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3CFDDB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0A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BBE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i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F2F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9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EDF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379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6B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9,840.00 </w:t>
            </w:r>
          </w:p>
        </w:tc>
      </w:tr>
      <w:tr w:rsidR="0049319A" w:rsidRPr="0049319A" w14:paraId="03EFC8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A1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F74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ovele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89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77B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E1C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10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400.00 </w:t>
            </w:r>
          </w:p>
        </w:tc>
      </w:tr>
      <w:tr w:rsidR="0049319A" w:rsidRPr="0049319A" w14:paraId="66223D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68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931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1C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9,3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2B2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44,23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8E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BA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3,574.00 </w:t>
            </w:r>
          </w:p>
        </w:tc>
      </w:tr>
      <w:tr w:rsidR="0049319A" w:rsidRPr="0049319A" w14:paraId="7D96FF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DC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2E3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F0E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5,47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8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17,6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9C5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1B6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83,131.00 </w:t>
            </w:r>
          </w:p>
        </w:tc>
      </w:tr>
      <w:tr w:rsidR="0049319A" w:rsidRPr="0049319A" w14:paraId="606EE8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A12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0A6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ayt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8C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9,31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49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DFF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EF0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9,318.00 </w:t>
            </w:r>
          </w:p>
        </w:tc>
      </w:tr>
      <w:tr w:rsidR="0049319A" w:rsidRPr="0049319A" w14:paraId="6252BF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8C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755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84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00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F6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E97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862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008.00 </w:t>
            </w:r>
          </w:p>
        </w:tc>
      </w:tr>
      <w:tr w:rsidR="0049319A" w:rsidRPr="0049319A" w14:paraId="0A5919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7FC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C92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ern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F7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CFC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86,60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237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9F1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0,605.00 </w:t>
            </w:r>
          </w:p>
        </w:tc>
      </w:tr>
      <w:tr w:rsidR="0049319A" w:rsidRPr="0049319A" w14:paraId="66DD1D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85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D4B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rece Martire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87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1,58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124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99,97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93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D98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1,558.00 </w:t>
            </w:r>
          </w:p>
        </w:tc>
      </w:tr>
      <w:tr w:rsidR="0049319A" w:rsidRPr="0049319A" w14:paraId="1DEB234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AF00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ag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A154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5,263,541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31B1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29,763,533.31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6B6B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3FC85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5,027,075.05 </w:t>
            </w:r>
          </w:p>
        </w:tc>
      </w:tr>
      <w:tr w:rsidR="0049319A" w:rsidRPr="0049319A" w14:paraId="4BCE418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5CA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Lag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99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FD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20,914,200.5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358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8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21,136,200.50 </w:t>
            </w:r>
          </w:p>
        </w:tc>
      </w:tr>
      <w:tr w:rsidR="0049319A" w:rsidRPr="0049319A" w14:paraId="07761E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459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BF5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min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C64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E5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96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C78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3B704F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0F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6AB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EDC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7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5ED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699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91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7,600.00 </w:t>
            </w:r>
          </w:p>
        </w:tc>
      </w:tr>
      <w:tr w:rsidR="0049319A" w:rsidRPr="0049319A" w14:paraId="507E37E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5A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F99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ñ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B67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0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05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2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C17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97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22,710.00 </w:t>
            </w:r>
          </w:p>
        </w:tc>
      </w:tr>
      <w:tr w:rsidR="0049319A" w:rsidRPr="0049319A" w14:paraId="2361C5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2A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A6E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u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4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8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00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92,9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B5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33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1,660.00 </w:t>
            </w:r>
          </w:p>
        </w:tc>
      </w:tr>
      <w:tr w:rsidR="0049319A" w:rsidRPr="0049319A" w14:paraId="1828FC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056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B74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la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4A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4,1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74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40,97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F1A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8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5,100.00 </w:t>
            </w:r>
          </w:p>
        </w:tc>
      </w:tr>
      <w:tr w:rsidR="0049319A" w:rsidRPr="0049319A" w14:paraId="28060E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8E4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5BF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2E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8,18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B8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307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1B5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8,184.00 </w:t>
            </w:r>
          </w:p>
        </w:tc>
      </w:tr>
      <w:tr w:rsidR="0049319A" w:rsidRPr="0049319A" w14:paraId="728CC2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4F6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F5C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vint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F8E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82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9D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F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7CE923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7FE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8D4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am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F7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47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63,224.78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07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A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8,224.78 </w:t>
            </w:r>
          </w:p>
        </w:tc>
      </w:tr>
      <w:tr w:rsidR="0049319A" w:rsidRPr="0049319A" w14:paraId="775180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B98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E10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ay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F7C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8E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2AD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17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3C35565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984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2BE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iw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95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52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10,59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29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B5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5,597.00 </w:t>
            </w:r>
          </w:p>
        </w:tc>
      </w:tr>
      <w:tr w:rsidR="0049319A" w:rsidRPr="0049319A" w14:paraId="555459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F1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8C6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s Bañ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DF3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3,04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3A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35,88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3A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7EC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8,936.00 </w:t>
            </w:r>
          </w:p>
        </w:tc>
      </w:tr>
      <w:tr w:rsidR="0049319A" w:rsidRPr="0049319A" w14:paraId="562B2D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92F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3F0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isi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FAB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4F0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4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95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3F380A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CE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013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m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17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32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B1D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107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7E9E4F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27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F22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t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1FB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2E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0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BAD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6F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7,500.00 </w:t>
            </w:r>
          </w:p>
        </w:tc>
      </w:tr>
      <w:tr w:rsidR="0049319A" w:rsidRPr="0049319A" w14:paraId="443C244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82E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6D7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dal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591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AE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8B2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0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</w:tr>
      <w:tr w:rsidR="0049319A" w:rsidRPr="0049319A" w14:paraId="548EF4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83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2B5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jay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4A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6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51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159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57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690.00 </w:t>
            </w:r>
          </w:p>
        </w:tc>
      </w:tr>
      <w:tr w:rsidR="0049319A" w:rsidRPr="0049319A" w14:paraId="7318E4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42A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80A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car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22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8D9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16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B6D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4196CF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16A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4E8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817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DAD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4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CBA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</w:tr>
      <w:tr w:rsidR="0049319A" w:rsidRPr="0049319A" w14:paraId="19D1A8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3DA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419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sanj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335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18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51,652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043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CE4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9,452.00 </w:t>
            </w:r>
          </w:p>
        </w:tc>
      </w:tr>
      <w:tr w:rsidR="0049319A" w:rsidRPr="0049319A" w14:paraId="6ED19E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165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EC2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k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7C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F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06,855.77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9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002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655.77 </w:t>
            </w:r>
          </w:p>
        </w:tc>
      </w:tr>
      <w:tr w:rsidR="0049319A" w:rsidRPr="0049319A" w14:paraId="5D1942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B97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893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g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71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18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93B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263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C7B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182.00 </w:t>
            </w:r>
          </w:p>
        </w:tc>
      </w:tr>
      <w:tr w:rsidR="0049319A" w:rsidRPr="0049319A" w14:paraId="5F32EB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E9C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569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F99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3,0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FA8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2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66B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F50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28,020.00 </w:t>
            </w:r>
          </w:p>
        </w:tc>
      </w:tr>
      <w:tr w:rsidR="0049319A" w:rsidRPr="0049319A" w14:paraId="25C326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A9F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DC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06F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1EB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229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F25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</w:tr>
      <w:tr w:rsidR="0049319A" w:rsidRPr="0049319A" w14:paraId="715918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111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281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bl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22F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9D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829,788.8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97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3F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70,988.83 </w:t>
            </w:r>
          </w:p>
        </w:tc>
      </w:tr>
      <w:tr w:rsidR="0049319A" w:rsidRPr="0049319A" w14:paraId="7B1A77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21A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C56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e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19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8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CA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677,815.88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3CF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81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66,135.88 </w:t>
            </w:r>
          </w:p>
        </w:tc>
      </w:tr>
      <w:tr w:rsidR="0049319A" w:rsidRPr="0049319A" w14:paraId="3D64B5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5E8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673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116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3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1D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27,5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146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62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1,450.00 </w:t>
            </w:r>
          </w:p>
        </w:tc>
      </w:tr>
      <w:tr w:rsidR="0049319A" w:rsidRPr="0049319A" w14:paraId="7415E6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190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D4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AEC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F92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37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34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63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300.00 </w:t>
            </w:r>
          </w:p>
        </w:tc>
      </w:tr>
      <w:tr w:rsidR="0049319A" w:rsidRPr="0049319A" w14:paraId="5D28AF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8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20C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ta R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5E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231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0B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324,590.55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8E7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08F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33,822.29 </w:t>
            </w:r>
          </w:p>
        </w:tc>
      </w:tr>
      <w:tr w:rsidR="0049319A" w:rsidRPr="0049319A" w14:paraId="069135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A9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43A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i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74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1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AE2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CF6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BD1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190.00 </w:t>
            </w:r>
          </w:p>
        </w:tc>
      </w:tr>
      <w:tr w:rsidR="0049319A" w:rsidRPr="0049319A" w14:paraId="25BD48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782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FB5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80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25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77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F4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966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256.00 </w:t>
            </w:r>
          </w:p>
        </w:tc>
      </w:tr>
      <w:tr w:rsidR="0049319A" w:rsidRPr="0049319A" w14:paraId="4C50210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270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C79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8,272,93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3208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1,307,303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8EDA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C6E9E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580,242.00 </w:t>
            </w:r>
          </w:p>
        </w:tc>
      </w:tr>
      <w:tr w:rsidR="0049319A" w:rsidRPr="0049319A" w14:paraId="2B62A77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045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E4E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1F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46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92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4,000.00 </w:t>
            </w:r>
          </w:p>
        </w:tc>
      </w:tr>
      <w:tr w:rsidR="0049319A" w:rsidRPr="0049319A" w14:paraId="051761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F4D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F2B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d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7B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5D3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FD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58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</w:tr>
      <w:tr w:rsidR="0049319A" w:rsidRPr="0049319A" w14:paraId="0720CD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F0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12A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b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9AF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254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5C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56E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5,000.00 </w:t>
            </w:r>
          </w:p>
        </w:tc>
      </w:tr>
      <w:tr w:rsidR="0049319A" w:rsidRPr="0049319A" w14:paraId="0F40F9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6DB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3D0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timo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E9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A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C1A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1F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1DD740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B2B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9D5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EB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80C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73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E24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</w:tr>
      <w:tr w:rsidR="0049319A" w:rsidRPr="0049319A" w14:paraId="10A4B1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B5F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452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de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E70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3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B52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F67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</w:tr>
      <w:tr w:rsidR="0049319A" w:rsidRPr="0049319A" w14:paraId="2A169E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804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1BB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u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1A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1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9B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06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46349D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CA7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B16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el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30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3F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94,31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53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87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4,315.00 </w:t>
            </w:r>
          </w:p>
        </w:tc>
      </w:tr>
      <w:tr w:rsidR="0049319A" w:rsidRPr="0049319A" w14:paraId="4FE861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29A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466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an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1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75F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F01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336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007006C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AE9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328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21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7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54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D3B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000.00 </w:t>
            </w:r>
          </w:p>
        </w:tc>
      </w:tr>
      <w:tr w:rsidR="0049319A" w:rsidRPr="0049319A" w14:paraId="089D1B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19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CAE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Nak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E7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7,0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D35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A39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B9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7,028.00 </w:t>
            </w:r>
          </w:p>
        </w:tc>
      </w:tr>
      <w:tr w:rsidR="0049319A" w:rsidRPr="0049319A" w14:paraId="7459C23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4FB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75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ma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305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AAD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14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5C7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51A34EC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B8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1D6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ma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2E4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E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26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5B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</w:tr>
      <w:tr w:rsidR="0049319A" w:rsidRPr="0049319A" w14:paraId="593BDB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1D8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1CC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p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1A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0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AF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59B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8,000.00 </w:t>
            </w:r>
          </w:p>
        </w:tc>
      </w:tr>
      <w:tr w:rsidR="0049319A" w:rsidRPr="0049319A" w14:paraId="5926F9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64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AAD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c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266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85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42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FA0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</w:tr>
      <w:tr w:rsidR="0049319A" w:rsidRPr="0049319A" w14:paraId="618017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1F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47D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cen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03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95,6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F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80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CE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C8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6,115.00 </w:t>
            </w:r>
          </w:p>
        </w:tc>
      </w:tr>
      <w:tr w:rsidR="0049319A" w:rsidRPr="0049319A" w14:paraId="64FB83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159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1DD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ale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AB7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B3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C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AF7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695827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D68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4CC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u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F6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FCA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2C7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D7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10DBA3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606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F2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la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FD0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6A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40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B45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068B7D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B8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AD6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re 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6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95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296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467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F02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952.00 </w:t>
            </w:r>
          </w:p>
        </w:tc>
      </w:tr>
      <w:tr w:rsidR="0049319A" w:rsidRPr="0049319A" w14:paraId="367DB3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6D0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32E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bi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E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05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32,48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71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6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2,488.00 </w:t>
            </w:r>
          </w:p>
        </w:tc>
      </w:tr>
      <w:tr w:rsidR="0049319A" w:rsidRPr="0049319A" w14:paraId="73ABF7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DF5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E4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uku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B2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B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66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92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</w:tr>
      <w:tr w:rsidR="0049319A" w:rsidRPr="0049319A" w14:paraId="268ED9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CD2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C73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tnan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3A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9A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403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2EF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</w:tr>
      <w:tr w:rsidR="0049319A" w:rsidRPr="0049319A" w14:paraId="08287D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A4A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944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r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A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CE5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C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3A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</w:tr>
      <w:tr w:rsidR="0049319A" w:rsidRPr="0049319A" w14:paraId="619F05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41C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DE0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to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C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FEA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DC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97D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</w:tr>
      <w:tr w:rsidR="0049319A" w:rsidRPr="0049319A" w14:paraId="02BEA7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4C9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957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arid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58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7B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6B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04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6B1E9E9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1F0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394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il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20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73E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3A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3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</w:tr>
      <w:tr w:rsidR="0049319A" w:rsidRPr="0049319A" w14:paraId="2CD141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7F7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1BD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ECF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D2B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0F1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4B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</w:tr>
      <w:tr w:rsidR="0049319A" w:rsidRPr="0049319A" w14:paraId="616D7E6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39D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331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e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2CD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E3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8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5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59D401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739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06F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nton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6E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117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EE7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74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662B14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44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432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rancisco (Auror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5E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1E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76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E3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1,000.00 </w:t>
            </w:r>
          </w:p>
        </w:tc>
      </w:tr>
      <w:tr w:rsidR="0049319A" w:rsidRPr="0049319A" w14:paraId="1F45E3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AF5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69D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Narci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7EE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1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D74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E44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9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1,600.00 </w:t>
            </w:r>
          </w:p>
        </w:tc>
      </w:tr>
      <w:tr w:rsidR="0049319A" w:rsidRPr="0049319A" w14:paraId="1B4E156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DD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837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ia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71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71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F4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7CA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8D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716.00 </w:t>
            </w:r>
          </w:p>
        </w:tc>
      </w:tr>
      <w:tr w:rsidR="0049319A" w:rsidRPr="0049319A" w14:paraId="3C9094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76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A8D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kaw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F3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8F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F1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37F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0,500.00 </w:t>
            </w:r>
          </w:p>
        </w:tc>
      </w:tr>
      <w:tr w:rsidR="0049319A" w:rsidRPr="0049319A" w14:paraId="2002AF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256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3DE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yab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627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9,5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DE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44C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41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9,528.00 </w:t>
            </w:r>
          </w:p>
        </w:tc>
      </w:tr>
      <w:tr w:rsidR="0049319A" w:rsidRPr="0049319A" w14:paraId="75A4FF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B14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801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a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F6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E59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C56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892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4C8A63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400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13E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ni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1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DD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9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098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000.00 </w:t>
            </w:r>
          </w:p>
        </w:tc>
      </w:tr>
      <w:tr w:rsidR="0049319A" w:rsidRPr="0049319A" w14:paraId="24C494C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DFF5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DAA3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389,74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AFC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9,535,757.59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E26C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72F1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8,925,501.59 </w:t>
            </w:r>
          </w:p>
        </w:tc>
      </w:tr>
      <w:tr w:rsidR="0049319A" w:rsidRPr="0049319A" w14:paraId="239ACDC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D23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C4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D2D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4,835,654.8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F2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A17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4,946,654.80 </w:t>
            </w:r>
          </w:p>
        </w:tc>
      </w:tr>
      <w:tr w:rsidR="0049319A" w:rsidRPr="0049319A" w14:paraId="18D2A9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5FE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FA33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o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D4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3,1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F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00,9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1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CB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4,080.00 </w:t>
            </w:r>
          </w:p>
        </w:tc>
      </w:tr>
      <w:tr w:rsidR="0049319A" w:rsidRPr="0049319A" w14:paraId="1A2F53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65F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2C3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Antipo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F27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79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2B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83,4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EE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9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63,230.00 </w:t>
            </w:r>
          </w:p>
        </w:tc>
      </w:tr>
      <w:tr w:rsidR="0049319A" w:rsidRPr="0049319A" w14:paraId="33F6B76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AC8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F1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82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33,0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D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8E1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F24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33,060.00 </w:t>
            </w:r>
          </w:p>
        </w:tc>
      </w:tr>
      <w:tr w:rsidR="0049319A" w:rsidRPr="0049319A" w14:paraId="04D1C2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5FC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43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ango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622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6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83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92C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C8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6,100.00 </w:t>
            </w:r>
          </w:p>
        </w:tc>
      </w:tr>
      <w:tr w:rsidR="0049319A" w:rsidRPr="0049319A" w14:paraId="3E66B0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5E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322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in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36F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26,58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F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881,871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5C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16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08,455.00 </w:t>
            </w:r>
          </w:p>
        </w:tc>
      </w:tr>
      <w:tr w:rsidR="0049319A" w:rsidRPr="0049319A" w14:paraId="7AA3AD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65B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BF8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d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48E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7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0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0,136.5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64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24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7,586.50 </w:t>
            </w:r>
          </w:p>
        </w:tc>
      </w:tr>
      <w:tr w:rsidR="0049319A" w:rsidRPr="0049319A" w14:paraId="13D2A9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AF0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8E8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la-J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1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F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10,49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60B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DEA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0,490.00 </w:t>
            </w:r>
          </w:p>
        </w:tc>
      </w:tr>
      <w:tr w:rsidR="0049319A" w:rsidRPr="0049319A" w14:paraId="0DE1D8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D6E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5F3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r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1B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3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256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E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6B3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38,000.00 </w:t>
            </w:r>
          </w:p>
        </w:tc>
      </w:tr>
      <w:tr w:rsidR="0049319A" w:rsidRPr="0049319A" w14:paraId="607A5D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B3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C51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D5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8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0F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3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479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6AE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1,500.00 </w:t>
            </w:r>
          </w:p>
        </w:tc>
      </w:tr>
      <w:tr w:rsidR="0049319A" w:rsidRPr="0049319A" w14:paraId="06D5173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CFB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B43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driguez (Montalb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6AE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566,0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E21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640,863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5E1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63B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206,899.00 </w:t>
            </w:r>
          </w:p>
        </w:tc>
      </w:tr>
      <w:tr w:rsidR="0049319A" w:rsidRPr="0049319A" w14:paraId="5CE06D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98B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C6F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te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A2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7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71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124,392.29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CD5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C3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1,392.29 </w:t>
            </w:r>
          </w:p>
        </w:tc>
      </w:tr>
      <w:tr w:rsidR="0049319A" w:rsidRPr="0049319A" w14:paraId="036798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5A7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5CE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E4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8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229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F7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13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8,800.00 </w:t>
            </w:r>
          </w:p>
        </w:tc>
      </w:tr>
      <w:tr w:rsidR="0049319A" w:rsidRPr="0049319A" w14:paraId="095382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9DC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778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t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78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4,5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44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9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7A4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9,540.00 </w:t>
            </w:r>
          </w:p>
        </w:tc>
      </w:tr>
      <w:tr w:rsidR="0049319A" w:rsidRPr="0049319A" w14:paraId="000FCF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F1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D0B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ere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3A7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9,71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0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39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44C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9,714.00 </w:t>
            </w:r>
          </w:p>
        </w:tc>
      </w:tr>
      <w:tr w:rsidR="0049319A" w:rsidRPr="0049319A" w14:paraId="003C17E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8638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D3740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555,064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BAC5E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C2F7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899F8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555,064.78 </w:t>
            </w:r>
          </w:p>
        </w:tc>
      </w:tr>
      <w:tr w:rsidR="0049319A" w:rsidRPr="0049319A" w14:paraId="4B059F2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6DC1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arindu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91EC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11,053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364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6190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F175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11,053.70 </w:t>
            </w:r>
          </w:p>
        </w:tc>
      </w:tr>
      <w:tr w:rsidR="0049319A" w:rsidRPr="0049319A" w14:paraId="7EA5FF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84B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1CC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3C9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49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A9A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C0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100.00 </w:t>
            </w:r>
          </w:p>
        </w:tc>
      </w:tr>
      <w:tr w:rsidR="0049319A" w:rsidRPr="0049319A" w14:paraId="3B510B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899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49D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BB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3,0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107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786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D49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3,050.00 </w:t>
            </w:r>
          </w:p>
        </w:tc>
      </w:tr>
      <w:tr w:rsidR="0049319A" w:rsidRPr="0049319A" w14:paraId="7E1ADE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2B4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F55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DA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9,38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87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0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C5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9,387.50 </w:t>
            </w:r>
          </w:p>
        </w:tc>
      </w:tr>
      <w:tr w:rsidR="0049319A" w:rsidRPr="0049319A" w14:paraId="1D636FD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1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C5F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gp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700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85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5C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3C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400.00 </w:t>
            </w:r>
          </w:p>
        </w:tc>
      </w:tr>
      <w:tr w:rsidR="0049319A" w:rsidRPr="0049319A" w14:paraId="7B9286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56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488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5B5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24,116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096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14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1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24,116.20 </w:t>
            </w:r>
          </w:p>
        </w:tc>
      </w:tr>
      <w:tr w:rsidR="0049319A" w:rsidRPr="0049319A" w14:paraId="338DDB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FE3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3CE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rrij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7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47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2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0B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</w:tr>
      <w:tr w:rsidR="0049319A" w:rsidRPr="0049319A" w14:paraId="61D6C8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738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Occidental Mind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8209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862,0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BC63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3605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98C29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862,070.00 </w:t>
            </w:r>
          </w:p>
        </w:tc>
      </w:tr>
      <w:tr w:rsidR="0049319A" w:rsidRPr="0049319A" w14:paraId="38393BD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F1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6C0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ra de Il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9F8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2B2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831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AF0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5,500.00 </w:t>
            </w:r>
          </w:p>
        </w:tc>
      </w:tr>
      <w:tr w:rsidR="0049319A" w:rsidRPr="0049319A" w14:paraId="6EBBD6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98F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FD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int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38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1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B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61B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F2F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170.00 </w:t>
            </w:r>
          </w:p>
        </w:tc>
      </w:tr>
      <w:tr w:rsidR="0049319A" w:rsidRPr="0049319A" w14:paraId="3B14D6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81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2FB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A84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7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C4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CF8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2A6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775.00 </w:t>
            </w:r>
          </w:p>
        </w:tc>
      </w:tr>
      <w:tr w:rsidR="0049319A" w:rsidRPr="0049319A" w14:paraId="0B5BE2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C2D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09C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F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6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3B6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AA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90C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650.00 </w:t>
            </w:r>
          </w:p>
        </w:tc>
      </w:tr>
      <w:tr w:rsidR="0049319A" w:rsidRPr="0049319A" w14:paraId="76C893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872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67A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mbu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FFC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3AA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E6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DCC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9,000.00 </w:t>
            </w:r>
          </w:p>
        </w:tc>
      </w:tr>
      <w:tr w:rsidR="0049319A" w:rsidRPr="0049319A" w14:paraId="2AF1C2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082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5B6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3E8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F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BBB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B12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200.00 </w:t>
            </w:r>
          </w:p>
        </w:tc>
      </w:tr>
      <w:tr w:rsidR="0049319A" w:rsidRPr="0049319A" w14:paraId="70878A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D0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015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59D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131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F75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C24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C11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131.30 </w:t>
            </w:r>
          </w:p>
        </w:tc>
      </w:tr>
      <w:tr w:rsidR="0049319A" w:rsidRPr="0049319A" w14:paraId="39B661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D68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D29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b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E26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F13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05A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04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5,500.00 </w:t>
            </w:r>
          </w:p>
        </w:tc>
      </w:tr>
      <w:tr w:rsidR="0049319A" w:rsidRPr="0049319A" w14:paraId="3219D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C99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EB9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B2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3,143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AFA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00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C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3,143.70 </w:t>
            </w:r>
          </w:p>
        </w:tc>
      </w:tr>
      <w:tr w:rsidR="0049319A" w:rsidRPr="0049319A" w14:paraId="4055789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627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Oriental Mind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C328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98,43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F2E0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958E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5921C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98,438.00 </w:t>
            </w:r>
          </w:p>
        </w:tc>
      </w:tr>
      <w:tr w:rsidR="0049319A" w:rsidRPr="0049319A" w14:paraId="129FE8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0BA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6A6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03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50F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A39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59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54A09E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980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0A7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su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B18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2C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27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69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FA5C5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00B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E4E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gab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C5A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6D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63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25C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0F83E5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3C4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8F1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alacao (San Pedr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1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725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E9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2F5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947B1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F8F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CA4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lap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C7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190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63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9C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900.00 </w:t>
            </w:r>
          </w:p>
        </w:tc>
      </w:tr>
      <w:tr w:rsidR="0049319A" w:rsidRPr="0049319A" w14:paraId="0496CF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40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771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l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EDD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5B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45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3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31D426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9E8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4C1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s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AB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B1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BFB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96B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6.50 </w:t>
            </w:r>
          </w:p>
        </w:tc>
      </w:tr>
      <w:tr w:rsidR="0049319A" w:rsidRPr="0049319A" w14:paraId="717B98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643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13F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uj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E4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98,9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56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38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86D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98,925.00 </w:t>
            </w:r>
          </w:p>
        </w:tc>
      </w:tr>
      <w:tr w:rsidR="0049319A" w:rsidRPr="0049319A" w14:paraId="0CE6D4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6F7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97D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ama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7A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80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281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E0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756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806.50 </w:t>
            </w:r>
          </w:p>
        </w:tc>
      </w:tr>
      <w:tr w:rsidR="0049319A" w:rsidRPr="0049319A" w14:paraId="0E5EA1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506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94D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FD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0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C1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DF9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E8C4B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63D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468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erto Gal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D35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AC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A18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E3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91544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AEA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713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0E3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24F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6A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2B3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1F6AF3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1A6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5DC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Teod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0A2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1D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5D5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F2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4B5090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E5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76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cor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F07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D3F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EE4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45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0A0CC3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6C4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6A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00B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BB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19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05A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2D66E0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4EF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Pal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8D3F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358,623.7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D0EE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50C0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3ED3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358,623.73 </w:t>
            </w:r>
          </w:p>
        </w:tc>
      </w:tr>
      <w:tr w:rsidR="0049319A" w:rsidRPr="0049319A" w14:paraId="4FA034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770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D67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ara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559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3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BF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9D6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2EC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3,600.00 </w:t>
            </w:r>
          </w:p>
        </w:tc>
      </w:tr>
      <w:tr w:rsidR="0049319A" w:rsidRPr="0049319A" w14:paraId="3A9E53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A5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F20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su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49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F1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7F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A59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4,900.00 </w:t>
            </w:r>
          </w:p>
        </w:tc>
      </w:tr>
      <w:tr w:rsidR="0049319A" w:rsidRPr="0049319A" w14:paraId="1AFD609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FD5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163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5E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3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131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3CD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E66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3,950.00 </w:t>
            </w:r>
          </w:p>
        </w:tc>
      </w:tr>
      <w:tr w:rsidR="0049319A" w:rsidRPr="0049319A" w14:paraId="4FE4A2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F2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A01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l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9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51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AA4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8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</w:tr>
      <w:tr w:rsidR="0049319A" w:rsidRPr="0049319A" w14:paraId="336066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9FF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8DA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nap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36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723.7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98C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FD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DF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723.73 </w:t>
            </w:r>
          </w:p>
        </w:tc>
      </w:tr>
      <w:tr w:rsidR="0049319A" w:rsidRPr="0049319A" w14:paraId="64E4AEC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6A1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374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5A5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ED0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6D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A11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</w:tr>
      <w:tr w:rsidR="0049319A" w:rsidRPr="0049319A" w14:paraId="03F52B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2CD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7D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erto Princes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8E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6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E81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7B4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34E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6,900.00 </w:t>
            </w:r>
          </w:p>
        </w:tc>
      </w:tr>
      <w:tr w:rsidR="0049319A" w:rsidRPr="0049319A" w14:paraId="3C2185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BD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AE4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 (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E09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BE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40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31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3,000.00 </w:t>
            </w:r>
          </w:p>
        </w:tc>
      </w:tr>
      <w:tr w:rsidR="0049319A" w:rsidRPr="0049319A" w14:paraId="1D7E77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AAA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8FBD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2B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8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0C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D2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30B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8,550.00 </w:t>
            </w:r>
          </w:p>
        </w:tc>
      </w:tr>
      <w:tr w:rsidR="0049319A" w:rsidRPr="0049319A" w14:paraId="6B2910A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9F0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Romb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413B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24,879.3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8988A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EF48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70EA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24,879.35 </w:t>
            </w:r>
          </w:p>
        </w:tc>
      </w:tr>
      <w:tr w:rsidR="0049319A" w:rsidRPr="0049319A" w14:paraId="1D4257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152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9C5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ant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38E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B8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0A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3D2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30.00 </w:t>
            </w:r>
          </w:p>
        </w:tc>
      </w:tr>
      <w:tr w:rsidR="0049319A" w:rsidRPr="0049319A" w14:paraId="62E366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26C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28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B7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35F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597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071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</w:tr>
      <w:tr w:rsidR="0049319A" w:rsidRPr="0049319A" w14:paraId="253D16E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5DB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E2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jidio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A3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1,759.3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8C1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B1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C6A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1,759.35 </w:t>
            </w:r>
          </w:p>
        </w:tc>
      </w:tr>
      <w:tr w:rsidR="0049319A" w:rsidRPr="0049319A" w14:paraId="479D29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3AA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184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trav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F9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9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91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AE3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15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9,500.00 </w:t>
            </w:r>
          </w:p>
        </w:tc>
      </w:tr>
      <w:tr w:rsidR="0049319A" w:rsidRPr="0049319A" w14:paraId="6046CD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305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E7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A01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9,2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E2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DF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F8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9,250.00 </w:t>
            </w:r>
          </w:p>
        </w:tc>
      </w:tr>
      <w:tr w:rsidR="0049319A" w:rsidRPr="0049319A" w14:paraId="683A6F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19B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6C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cu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EE7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D8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C79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0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</w:tr>
      <w:tr w:rsidR="0049319A" w:rsidRPr="0049319A" w14:paraId="0323F9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9C7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76F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err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70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77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052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8EE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50.00 </w:t>
            </w:r>
          </w:p>
        </w:tc>
      </w:tr>
      <w:tr w:rsidR="0049319A" w:rsidRPr="0049319A" w14:paraId="1ECB37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C5D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037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BA7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1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24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ABE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C12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1,100.00 </w:t>
            </w:r>
          </w:p>
        </w:tc>
      </w:tr>
      <w:tr w:rsidR="0049319A" w:rsidRPr="0049319A" w14:paraId="4AA98E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76F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4F3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diw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EED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1B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65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35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</w:tr>
      <w:tr w:rsidR="0049319A" w:rsidRPr="0049319A" w14:paraId="6BAFAF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AEF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E68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dio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75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3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51E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8E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ACA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3,550.00 </w:t>
            </w:r>
          </w:p>
        </w:tc>
      </w:tr>
      <w:tr w:rsidR="0049319A" w:rsidRPr="0049319A" w14:paraId="4E6BAE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90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70F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mb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348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8,1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79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80D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A9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8,150.00 </w:t>
            </w:r>
          </w:p>
        </w:tc>
      </w:tr>
      <w:tr w:rsidR="0049319A" w:rsidRPr="0049319A" w14:paraId="50E10D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C3F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EAA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gus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96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E4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95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AB5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0ADA3F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F92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1A6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ndr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155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C5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DD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A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100.00 </w:t>
            </w:r>
          </w:p>
        </w:tc>
      </w:tr>
      <w:tr w:rsidR="0049319A" w:rsidRPr="0049319A" w14:paraId="3CBDA5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069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7B0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52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EF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01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95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</w:tr>
      <w:tr w:rsidR="0049319A" w:rsidRPr="0049319A" w14:paraId="7EB3E9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CF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399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9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9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0CF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F81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8E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9,200.00 </w:t>
            </w:r>
          </w:p>
        </w:tc>
      </w:tr>
      <w:tr w:rsidR="0049319A" w:rsidRPr="0049319A" w14:paraId="4E8F66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30E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F4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F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40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0,6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0E8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255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BD8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0,675.00 </w:t>
            </w:r>
          </w:p>
        </w:tc>
      </w:tr>
      <w:tr w:rsidR="0049319A" w:rsidRPr="0049319A" w14:paraId="3CEAA4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8FB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DD4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 (Imeld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B7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6,0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F0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C2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3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6,015.00 </w:t>
            </w:r>
          </w:p>
        </w:tc>
      </w:tr>
      <w:tr w:rsidR="0049319A" w:rsidRPr="0049319A" w14:paraId="416CD0F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C66B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71012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9,244,223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EABB0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3,076,9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B9968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7556C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2,321,173.45 </w:t>
            </w:r>
          </w:p>
        </w:tc>
      </w:tr>
      <w:tr w:rsidR="0049319A" w:rsidRPr="0049319A" w14:paraId="677727D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987B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l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BA4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117,665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524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1,445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C2EF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6AF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563,415.80 </w:t>
            </w:r>
          </w:p>
        </w:tc>
      </w:tr>
      <w:tr w:rsidR="0049319A" w:rsidRPr="0049319A" w14:paraId="1D20B8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00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1F9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Al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49F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86,7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12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3E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50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86,728.00 </w:t>
            </w:r>
          </w:p>
        </w:tc>
      </w:tr>
      <w:tr w:rsidR="0049319A" w:rsidRPr="0049319A" w14:paraId="53D17C9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CF0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6FC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ac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F2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9,865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C8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5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A5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9,865.16 </w:t>
            </w:r>
          </w:p>
        </w:tc>
      </w:tr>
      <w:tr w:rsidR="0049319A" w:rsidRPr="0049319A" w14:paraId="471900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615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2553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a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2D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8,781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4A0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9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D2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8,781.72 </w:t>
            </w:r>
          </w:p>
        </w:tc>
      </w:tr>
      <w:tr w:rsidR="0049319A" w:rsidRPr="0049319A" w14:paraId="17C390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41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42A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raga (Locsi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FE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1,312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26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356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81F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5C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47,712.56 </w:t>
            </w:r>
          </w:p>
        </w:tc>
      </w:tr>
      <w:tr w:rsidR="0049319A" w:rsidRPr="0049319A" w14:paraId="0891EF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C0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823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noba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2E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8,836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49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89,3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C3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4BE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186.24 </w:t>
            </w:r>
          </w:p>
        </w:tc>
      </w:tr>
      <w:tr w:rsidR="0049319A" w:rsidRPr="0049319A" w14:paraId="225E8D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45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CDF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gazpi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68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1,022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AE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AD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10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1,022.58 </w:t>
            </w:r>
          </w:p>
        </w:tc>
      </w:tr>
      <w:tr w:rsidR="0049319A" w:rsidRPr="0049319A" w14:paraId="7B11C7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863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0D3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4C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0,29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20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6C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E5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0,297.28 </w:t>
            </w:r>
          </w:p>
        </w:tc>
      </w:tr>
      <w:tr w:rsidR="0049319A" w:rsidRPr="0049319A" w14:paraId="611874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D6F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AA7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Li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A0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9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4D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EC0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67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9,450.00 </w:t>
            </w:r>
          </w:p>
        </w:tc>
      </w:tr>
      <w:tr w:rsidR="0049319A" w:rsidRPr="0049319A" w14:paraId="34B487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D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887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lipo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1B8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033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E2F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C9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5E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033.52 </w:t>
            </w:r>
          </w:p>
        </w:tc>
      </w:tr>
      <w:tr w:rsidR="0049319A" w:rsidRPr="0049319A" w14:paraId="1235BD9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D0D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A7F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666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021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F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2F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DD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021.36 </w:t>
            </w:r>
          </w:p>
        </w:tc>
      </w:tr>
      <w:tr w:rsidR="0049319A" w:rsidRPr="0049319A" w14:paraId="72F25D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72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962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i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BA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221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E7A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C87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D5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221.40 </w:t>
            </w:r>
          </w:p>
        </w:tc>
      </w:tr>
      <w:tr w:rsidR="0049319A" w:rsidRPr="0049319A" w14:paraId="1323690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C2E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EB5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46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6,025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A41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EF6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657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6,025.44 </w:t>
            </w:r>
          </w:p>
        </w:tc>
      </w:tr>
      <w:tr w:rsidR="0049319A" w:rsidRPr="0049319A" w14:paraId="17EBEB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0B9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14D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o D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F9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565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87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0E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90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565.64 </w:t>
            </w:r>
          </w:p>
        </w:tc>
      </w:tr>
      <w:tr w:rsidR="0049319A" w:rsidRPr="0049319A" w14:paraId="6BABCC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B70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135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ang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DB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26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FC8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B4E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94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26.68 </w:t>
            </w:r>
          </w:p>
        </w:tc>
      </w:tr>
      <w:tr w:rsidR="0049319A" w:rsidRPr="0049319A" w14:paraId="353A0E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866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508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pu-Rap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26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43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4D0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4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06D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43.04 </w:t>
            </w:r>
          </w:p>
        </w:tc>
      </w:tr>
      <w:tr w:rsidR="0049319A" w:rsidRPr="0049319A" w14:paraId="5FCA01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F8E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FF6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Domingo (Libo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D85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6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E0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45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A9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630.00 </w:t>
            </w:r>
          </w:p>
        </w:tc>
      </w:tr>
      <w:tr w:rsidR="0049319A" w:rsidRPr="0049319A" w14:paraId="345565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0C7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174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ba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A0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689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E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0ED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CEA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689.80 </w:t>
            </w:r>
          </w:p>
        </w:tc>
      </w:tr>
      <w:tr w:rsidR="0049319A" w:rsidRPr="0049319A" w14:paraId="761C79D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9AF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F05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w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EB5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515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7D5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4F7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D3E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515.38 </w:t>
            </w:r>
          </w:p>
        </w:tc>
      </w:tr>
      <w:tr w:rsidR="0049319A" w:rsidRPr="0049319A" w14:paraId="32CAE32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B69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marines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7BDA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73,365.8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706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404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2ABD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73,365.87 </w:t>
            </w:r>
          </w:p>
        </w:tc>
      </w:tr>
      <w:tr w:rsidR="0049319A" w:rsidRPr="0049319A" w14:paraId="67D4B2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80EA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7EA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marines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3A5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6,496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E1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CA0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9C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6,496.42 </w:t>
            </w:r>
          </w:p>
        </w:tc>
      </w:tr>
      <w:tr w:rsidR="0049319A" w:rsidRPr="0049319A" w14:paraId="55C62A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FBC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58B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u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A2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583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668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6F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47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583.16 </w:t>
            </w:r>
          </w:p>
        </w:tc>
      </w:tr>
      <w:tr w:rsidR="0049319A" w:rsidRPr="0049319A" w14:paraId="4FB21A0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A53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A27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palo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AEC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1,55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E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552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8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1,553.00 </w:t>
            </w:r>
          </w:p>
        </w:tc>
      </w:tr>
      <w:tr w:rsidR="0049319A" w:rsidRPr="0049319A" w14:paraId="65A440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C94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32A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e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4B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8,933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F63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B6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AA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8,933.64 </w:t>
            </w:r>
          </w:p>
        </w:tc>
      </w:tr>
      <w:tr w:rsidR="0049319A" w:rsidRPr="0049319A" w14:paraId="0E216C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D08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BDC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se Pangani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9AB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4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06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32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446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430.00 </w:t>
            </w:r>
          </w:p>
        </w:tc>
      </w:tr>
      <w:tr w:rsidR="0049319A" w:rsidRPr="0049319A" w14:paraId="2C35E8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AE1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D91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97E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2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F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5A4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24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2,500.00 </w:t>
            </w:r>
          </w:p>
        </w:tc>
      </w:tr>
      <w:tr w:rsidR="0049319A" w:rsidRPr="0049319A" w14:paraId="7FE380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823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46BE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rced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5F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5,229.2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78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018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FA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5,229.29 </w:t>
            </w:r>
          </w:p>
        </w:tc>
      </w:tr>
      <w:tr w:rsidR="0049319A" w:rsidRPr="0049319A" w14:paraId="485DE0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ED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0C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cal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BE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106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B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91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F21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106.72 </w:t>
            </w:r>
          </w:p>
        </w:tc>
      </w:tr>
      <w:tr w:rsidR="0049319A" w:rsidRPr="0049319A" w14:paraId="7E73A8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504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10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orenzo Ruiz (Imeld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16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2,4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6D8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F46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30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2,430.00 </w:t>
            </w:r>
          </w:p>
        </w:tc>
      </w:tr>
      <w:tr w:rsidR="0049319A" w:rsidRPr="0049319A" w14:paraId="047431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5FE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113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Vice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4F9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49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F7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CE8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D96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490.94 </w:t>
            </w:r>
          </w:p>
        </w:tc>
      </w:tr>
      <w:tr w:rsidR="0049319A" w:rsidRPr="0049319A" w14:paraId="5FE1E2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C33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F7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El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AAC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660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5B1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C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485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660.02 </w:t>
            </w:r>
          </w:p>
        </w:tc>
      </w:tr>
      <w:tr w:rsidR="0049319A" w:rsidRPr="0049319A" w14:paraId="4BEA46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309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40E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58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7,902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226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A4A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92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7,902.68 </w:t>
            </w:r>
          </w:p>
        </w:tc>
      </w:tr>
      <w:tr w:rsidR="0049319A" w:rsidRPr="0049319A" w14:paraId="25A733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4E3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A1A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nzon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2FA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0,0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D3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366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176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0,050.00 </w:t>
            </w:r>
          </w:p>
        </w:tc>
      </w:tr>
      <w:tr w:rsidR="0049319A" w:rsidRPr="0049319A" w14:paraId="5D01864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6C5F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marines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9F0E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1,858,342.3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ED7D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BF180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EE1A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1,908,342.33 </w:t>
            </w:r>
          </w:p>
        </w:tc>
      </w:tr>
      <w:tr w:rsidR="0049319A" w:rsidRPr="0049319A" w14:paraId="108013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8C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341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m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22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0,692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EB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03A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8EB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0,692.18 </w:t>
            </w:r>
          </w:p>
        </w:tc>
      </w:tr>
      <w:tr w:rsidR="0049319A" w:rsidRPr="0049319A" w14:paraId="7D7C68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00F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B61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3D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623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5A8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D4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38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623.68 </w:t>
            </w:r>
          </w:p>
        </w:tc>
      </w:tr>
      <w:tr w:rsidR="0049319A" w:rsidRPr="0049319A" w14:paraId="3B8808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20B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1C3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B0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068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F9B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9B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56E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068.94 </w:t>
            </w:r>
          </w:p>
        </w:tc>
      </w:tr>
      <w:tr w:rsidR="0049319A" w:rsidRPr="0049319A" w14:paraId="07E8AA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C64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C07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B90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7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837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8B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29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730.00 </w:t>
            </w:r>
          </w:p>
        </w:tc>
      </w:tr>
      <w:tr w:rsidR="0049319A" w:rsidRPr="0049319A" w14:paraId="00536F5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FC2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97F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m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C31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17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84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4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3DB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17.76 </w:t>
            </w:r>
          </w:p>
        </w:tc>
      </w:tr>
      <w:tr w:rsidR="0049319A" w:rsidRPr="0049319A" w14:paraId="327B5F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3F4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BF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h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053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1,620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765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239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C8C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1,620.22 </w:t>
            </w:r>
          </w:p>
        </w:tc>
      </w:tr>
      <w:tr w:rsidR="0049319A" w:rsidRPr="0049319A" w14:paraId="2ADDB49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08A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47A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9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7,459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12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D2B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C31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7,459.07 </w:t>
            </w:r>
          </w:p>
        </w:tc>
      </w:tr>
      <w:tr w:rsidR="0049319A" w:rsidRPr="0049319A" w14:paraId="43AF1E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6B6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68F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us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7F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20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3D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639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A1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20.72 </w:t>
            </w:r>
          </w:p>
        </w:tc>
      </w:tr>
      <w:tr w:rsidR="0049319A" w:rsidRPr="0049319A" w14:paraId="6CAE67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6A7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D67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b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A9C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8,472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E47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6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FBC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8,472.76 </w:t>
            </w:r>
          </w:p>
        </w:tc>
      </w:tr>
      <w:tr w:rsidR="0049319A" w:rsidRPr="0049319A" w14:paraId="5E9FAA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B1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224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ali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2A3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482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B8E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B8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80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482.96 </w:t>
            </w:r>
          </w:p>
        </w:tc>
      </w:tr>
      <w:tr w:rsidR="0049319A" w:rsidRPr="0049319A" w14:paraId="6206323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F2D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55E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a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D1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596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9FD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B4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4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596.44 </w:t>
            </w:r>
          </w:p>
        </w:tc>
      </w:tr>
      <w:tr w:rsidR="0049319A" w:rsidRPr="0049319A" w14:paraId="755AF4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16F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BD7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am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93D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2,126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DF1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F5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DE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2,126.16 </w:t>
            </w:r>
          </w:p>
        </w:tc>
      </w:tr>
      <w:tr w:rsidR="0049319A" w:rsidRPr="0049319A" w14:paraId="7E0D13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24E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5D6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el Galle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1F5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312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9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6B4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6EE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312.68 </w:t>
            </w:r>
          </w:p>
        </w:tc>
      </w:tr>
      <w:tr w:rsidR="0049319A" w:rsidRPr="0049319A" w14:paraId="05ED9B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A28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7BB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rchitor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DEA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569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397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9DD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F2A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569.16 </w:t>
            </w:r>
          </w:p>
        </w:tc>
      </w:tr>
      <w:tr w:rsidR="0049319A" w:rsidRPr="0049319A" w14:paraId="3E5120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E9A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7C4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o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85B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22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C4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BAF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B9C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22.48 </w:t>
            </w:r>
          </w:p>
        </w:tc>
      </w:tr>
      <w:tr w:rsidR="0049319A" w:rsidRPr="0049319A" w14:paraId="04E58C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17D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AA3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rig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71F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490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E5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218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26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490.06 </w:t>
            </w:r>
          </w:p>
        </w:tc>
      </w:tr>
      <w:tr w:rsidR="0049319A" w:rsidRPr="0049319A" w14:paraId="72A14F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BA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E1C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on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4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430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BD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F05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1A7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430.04 </w:t>
            </w:r>
          </w:p>
        </w:tc>
      </w:tr>
      <w:tr w:rsidR="0049319A" w:rsidRPr="0049319A" w14:paraId="7E6EE5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455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C42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m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2EA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8,458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DCE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477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C0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28,458.20 </w:t>
            </w:r>
          </w:p>
        </w:tc>
      </w:tr>
      <w:tr w:rsidR="0049319A" w:rsidRPr="0049319A" w14:paraId="25A639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035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DEE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p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2A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242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25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377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01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242.92 </w:t>
            </w:r>
          </w:p>
        </w:tc>
      </w:tr>
      <w:tr w:rsidR="0049319A" w:rsidRPr="0049319A" w14:paraId="0F6505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A14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756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a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807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508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F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44D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F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508.88 </w:t>
            </w:r>
          </w:p>
        </w:tc>
      </w:tr>
      <w:tr w:rsidR="0049319A" w:rsidRPr="0049319A" w14:paraId="1052E6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E6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C72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la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74E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807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05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65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5F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807.88 </w:t>
            </w:r>
          </w:p>
        </w:tc>
      </w:tr>
      <w:tr w:rsidR="0049319A" w:rsidRPr="0049319A" w14:paraId="316080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67C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165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nalab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C4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55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823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6E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AFE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558.80 </w:t>
            </w:r>
          </w:p>
        </w:tc>
      </w:tr>
      <w:tr w:rsidR="0049319A" w:rsidRPr="0049319A" w14:paraId="5CDEF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E2A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DC7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bu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C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9,371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6B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5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78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9,371.53 </w:t>
            </w:r>
          </w:p>
        </w:tc>
      </w:tr>
      <w:tr w:rsidR="0049319A" w:rsidRPr="0049319A" w14:paraId="5BAA7B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2F4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FD9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67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2,045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25A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7D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EF9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2,045.18 </w:t>
            </w:r>
          </w:p>
        </w:tc>
      </w:tr>
      <w:tr w:rsidR="0049319A" w:rsidRPr="0049319A" w14:paraId="541EA8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7D1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ED4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camp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A02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C20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9D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353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80.00 </w:t>
            </w:r>
          </w:p>
        </w:tc>
      </w:tr>
      <w:tr w:rsidR="0049319A" w:rsidRPr="0049319A" w14:paraId="42F7CD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B4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9B0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mpl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10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506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5B4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29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FAA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506.28 </w:t>
            </w:r>
          </w:p>
        </w:tc>
      </w:tr>
      <w:tr w:rsidR="0049319A" w:rsidRPr="0049319A" w14:paraId="2591DD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1DB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5CD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ac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20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547.6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68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4C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CD0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547.69 </w:t>
            </w:r>
          </w:p>
        </w:tc>
      </w:tr>
      <w:tr w:rsidR="0049319A" w:rsidRPr="0049319A" w14:paraId="5FB12B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9A3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B10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A7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780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CC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C5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71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780.54 </w:t>
            </w:r>
          </w:p>
        </w:tc>
      </w:tr>
      <w:tr w:rsidR="0049319A" w:rsidRPr="0049319A" w14:paraId="69B148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34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A03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entacion (Parubc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9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7,703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08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9B7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1F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7,703.44 </w:t>
            </w:r>
          </w:p>
        </w:tc>
      </w:tr>
      <w:tr w:rsidR="0049319A" w:rsidRPr="0049319A" w14:paraId="351635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A30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A7F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F2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3,816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1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E01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CA7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3,816.76 </w:t>
            </w:r>
          </w:p>
        </w:tc>
      </w:tr>
      <w:tr w:rsidR="0049319A" w:rsidRPr="0049319A" w14:paraId="72216C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BD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746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ñ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41A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1,126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F61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F9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23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1,126.78 </w:t>
            </w:r>
          </w:p>
        </w:tc>
      </w:tr>
      <w:tr w:rsidR="0049319A" w:rsidRPr="0049319A" w14:paraId="6BDCB6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3C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9B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3EC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7,05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AC2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F7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70E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7,057.28 </w:t>
            </w:r>
          </w:p>
        </w:tc>
      </w:tr>
      <w:tr w:rsidR="0049319A" w:rsidRPr="0049319A" w14:paraId="60C3189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744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D92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699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18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0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24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B12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18.94 </w:t>
            </w:r>
          </w:p>
        </w:tc>
      </w:tr>
      <w:tr w:rsidR="0049319A" w:rsidRPr="0049319A" w14:paraId="4EA535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2C0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E4C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poco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74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077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65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66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19C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077.76 </w:t>
            </w:r>
          </w:p>
        </w:tc>
      </w:tr>
      <w:tr w:rsidR="0049319A" w:rsidRPr="0049319A" w14:paraId="2C0517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40F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853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rum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8B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152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DA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18B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E6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152.72 </w:t>
            </w:r>
          </w:p>
        </w:tc>
      </w:tr>
      <w:tr w:rsidR="0049319A" w:rsidRPr="0049319A" w14:paraId="088618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3CA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CE3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ga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6AA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584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16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782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44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584.32 </w:t>
            </w:r>
          </w:p>
        </w:tc>
      </w:tr>
      <w:tr w:rsidR="0049319A" w:rsidRPr="0049319A" w14:paraId="738130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BE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BBE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amb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39D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87,361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05A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1D8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718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87,361.12 </w:t>
            </w:r>
          </w:p>
        </w:tc>
      </w:tr>
      <w:tr w:rsidR="0049319A" w:rsidRPr="0049319A" w14:paraId="1E39541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34C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tandu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2E3B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332,42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BFD9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0DFB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7015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332,426.38 </w:t>
            </w:r>
          </w:p>
        </w:tc>
      </w:tr>
      <w:tr w:rsidR="0049319A" w:rsidRPr="0049319A" w14:paraId="5F9FA0E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CDF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0B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tandu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8F1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77,95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BB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636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F90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77,956.38 </w:t>
            </w:r>
          </w:p>
        </w:tc>
      </w:tr>
      <w:tr w:rsidR="0049319A" w:rsidRPr="0049319A" w14:paraId="62EB46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D7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3B1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ndres (Calolb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B73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4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7D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DC3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490.00 </w:t>
            </w:r>
          </w:p>
        </w:tc>
      </w:tr>
      <w:tr w:rsidR="0049319A" w:rsidRPr="0049319A" w14:paraId="7C9905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668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78C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r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79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7,9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91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09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C2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7,980.00 </w:t>
            </w:r>
          </w:p>
        </w:tc>
      </w:tr>
      <w:tr w:rsidR="0049319A" w:rsidRPr="0049319A" w14:paraId="646C8E8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44C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asb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8345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270,241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A041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DF8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D138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270,241.32 </w:t>
            </w:r>
          </w:p>
        </w:tc>
      </w:tr>
      <w:tr w:rsidR="0049319A" w:rsidRPr="0049319A" w14:paraId="607347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41D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A6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CC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6,15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02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EB7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E2B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6,151.00 </w:t>
            </w:r>
          </w:p>
        </w:tc>
      </w:tr>
      <w:tr w:rsidR="0049319A" w:rsidRPr="0049319A" w14:paraId="6BA358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25E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65A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w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AC9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22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152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1F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C1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226.50 </w:t>
            </w:r>
          </w:p>
        </w:tc>
      </w:tr>
      <w:tr w:rsidR="0049319A" w:rsidRPr="0049319A" w14:paraId="2CEF20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B9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B55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masa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7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6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ABF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04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60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6,500.00 </w:t>
            </w:r>
          </w:p>
        </w:tc>
      </w:tr>
      <w:tr w:rsidR="0049319A" w:rsidRPr="0049319A" w14:paraId="059D44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C1B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5C9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speran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04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19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D17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A9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74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192.50 </w:t>
            </w:r>
          </w:p>
        </w:tc>
      </w:tr>
      <w:tr w:rsidR="0049319A" w:rsidRPr="0049319A" w14:paraId="48EFA64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BD3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F2D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sb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31D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B7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45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80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20.00 </w:t>
            </w:r>
          </w:p>
        </w:tc>
      </w:tr>
      <w:tr w:rsidR="0049319A" w:rsidRPr="0049319A" w14:paraId="7C8285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9D2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EC6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5A1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63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482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41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23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634.00 </w:t>
            </w:r>
          </w:p>
        </w:tc>
      </w:tr>
      <w:tr w:rsidR="0049319A" w:rsidRPr="0049319A" w14:paraId="029E38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25A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82B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re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2AF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79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4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5E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FA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792.50 </w:t>
            </w:r>
          </w:p>
        </w:tc>
      </w:tr>
      <w:tr w:rsidR="0049319A" w:rsidRPr="0049319A" w14:paraId="724D88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70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453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BF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53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4A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651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84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535.00 </w:t>
            </w:r>
          </w:p>
        </w:tc>
      </w:tr>
      <w:tr w:rsidR="0049319A" w:rsidRPr="0049319A" w14:paraId="277AC3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284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AF9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63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89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D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4B3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481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89.82 </w:t>
            </w:r>
          </w:p>
        </w:tc>
      </w:tr>
      <w:tr w:rsidR="0049319A" w:rsidRPr="0049319A" w14:paraId="031A321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B1CE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ors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3C27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692,181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B38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1,581,2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793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AA75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273,381.75 </w:t>
            </w:r>
          </w:p>
        </w:tc>
      </w:tr>
      <w:tr w:rsidR="0049319A" w:rsidRPr="0049319A" w14:paraId="7D22EF0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F0033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Sors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A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164,288.7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B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65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1D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164,288.77 </w:t>
            </w:r>
          </w:p>
        </w:tc>
      </w:tr>
      <w:tr w:rsidR="0049319A" w:rsidRPr="0049319A" w14:paraId="79FBCE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84E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6E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cel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50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2,882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BB3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68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19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2,882.44 </w:t>
            </w:r>
          </w:p>
        </w:tc>
      </w:tr>
      <w:tr w:rsidR="0049319A" w:rsidRPr="0049319A" w14:paraId="1F9169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64F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AE4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34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1,057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973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BB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13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1,057.64 </w:t>
            </w:r>
          </w:p>
        </w:tc>
      </w:tr>
      <w:tr w:rsidR="0049319A" w:rsidRPr="0049319A" w14:paraId="6334A0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E3F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B93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u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70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213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7F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14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34A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213.48 </w:t>
            </w:r>
          </w:p>
        </w:tc>
      </w:tr>
      <w:tr w:rsidR="0049319A" w:rsidRPr="0049319A" w14:paraId="54DE8D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EDB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870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ig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A3F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672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5E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5DD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8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672.72 </w:t>
            </w:r>
          </w:p>
        </w:tc>
      </w:tr>
      <w:tr w:rsidR="0049319A" w:rsidRPr="0049319A" w14:paraId="70D8CE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59E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11B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t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56F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594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B8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B11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53E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8,594.62 </w:t>
            </w:r>
          </w:p>
        </w:tc>
      </w:tr>
      <w:tr w:rsidR="0049319A" w:rsidRPr="0049319A" w14:paraId="3043A2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B96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619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ns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3D5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4,362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09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13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8D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598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8,112.24 </w:t>
            </w:r>
          </w:p>
        </w:tc>
      </w:tr>
      <w:tr w:rsidR="0049319A" w:rsidRPr="0049319A" w14:paraId="31466F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E1D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EC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b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FF4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8,62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94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2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10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D49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80,626.00 </w:t>
            </w:r>
          </w:p>
        </w:tc>
      </w:tr>
      <w:tr w:rsidR="0049319A" w:rsidRPr="0049319A" w14:paraId="73B51D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23C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E8E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ros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F0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9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DD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8C5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89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96.88 </w:t>
            </w:r>
          </w:p>
        </w:tc>
      </w:tr>
      <w:tr w:rsidR="0049319A" w:rsidRPr="0049319A" w14:paraId="3EB6B6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E09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CB0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u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AB5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0,282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1E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69,2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DF6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4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9,532.92 </w:t>
            </w:r>
          </w:p>
        </w:tc>
      </w:tr>
      <w:tr w:rsidR="0049319A" w:rsidRPr="0049319A" w14:paraId="6D24E8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F11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AF1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n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DB9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4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5C6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96,2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8A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D96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0,690.00 </w:t>
            </w:r>
          </w:p>
        </w:tc>
      </w:tr>
      <w:tr w:rsidR="0049319A" w:rsidRPr="0049319A" w14:paraId="285A195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279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83E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15C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952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542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0F0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81D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952.08 </w:t>
            </w:r>
          </w:p>
        </w:tc>
      </w:tr>
      <w:tr w:rsidR="0049319A" w:rsidRPr="0049319A" w14:paraId="3FBFA8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B4E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EA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ieto Di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EA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36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ACE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CD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B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36.32 </w:t>
            </w:r>
          </w:p>
        </w:tc>
      </w:tr>
      <w:tr w:rsidR="0049319A" w:rsidRPr="0049319A" w14:paraId="19DA38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AB0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074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ors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CD0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2,425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7F6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1D3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6E2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2,425.64 </w:t>
            </w:r>
          </w:p>
        </w:tc>
      </w:tr>
      <w:tr w:rsidR="0049319A" w:rsidRPr="0049319A" w14:paraId="0F46806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C32B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16CA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96,912,486.1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0304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03,1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634B4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F0238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97,515,636.15 </w:t>
            </w:r>
          </w:p>
        </w:tc>
      </w:tr>
      <w:tr w:rsidR="0049319A" w:rsidRPr="0049319A" w14:paraId="012B7EC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78C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k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28BBD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008,537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FE34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77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292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22C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286,287.82 </w:t>
            </w:r>
          </w:p>
        </w:tc>
      </w:tr>
      <w:tr w:rsidR="0049319A" w:rsidRPr="0049319A" w14:paraId="08C530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B06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839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tav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15C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07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02F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61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6AE4C93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29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55E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9B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40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3A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4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</w:tr>
      <w:tr w:rsidR="0049319A" w:rsidRPr="0049319A" w14:paraId="3F23424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8BC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B62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4E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F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CA5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EAF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080.00 </w:t>
            </w:r>
          </w:p>
        </w:tc>
      </w:tr>
      <w:tr w:rsidR="0049319A" w:rsidRPr="0049319A" w14:paraId="01643B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260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7B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i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407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2,697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462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77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A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23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447.20 </w:t>
            </w:r>
          </w:p>
        </w:tc>
      </w:tr>
      <w:tr w:rsidR="0049319A" w:rsidRPr="0049319A" w14:paraId="1CF606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2A0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FBA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ac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0B3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1,656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94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A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5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1,656.70 </w:t>
            </w:r>
          </w:p>
        </w:tc>
      </w:tr>
      <w:tr w:rsidR="0049319A" w:rsidRPr="0049319A" w14:paraId="5C81F5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4E0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836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dal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89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7,414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79B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B8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85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7,414.10 </w:t>
            </w:r>
          </w:p>
        </w:tc>
      </w:tr>
      <w:tr w:rsidR="0049319A" w:rsidRPr="0049319A" w14:paraId="3BD510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A3B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AEF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Washing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84B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8F1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F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D5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0A5A21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9E7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9EB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u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DB7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0E3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2EF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53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0,500.00 </w:t>
            </w:r>
          </w:p>
        </w:tc>
      </w:tr>
      <w:tr w:rsidR="0049319A" w:rsidRPr="0049319A" w14:paraId="7DB249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0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0FF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ba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23E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7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BDD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50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5F2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7,000.00 </w:t>
            </w:r>
          </w:p>
        </w:tc>
      </w:tr>
      <w:tr w:rsidR="0049319A" w:rsidRPr="0049319A" w14:paraId="516A1D2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7B3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0BF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z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44D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2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7CA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F2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B86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2,100.00 </w:t>
            </w:r>
          </w:p>
        </w:tc>
      </w:tr>
      <w:tr w:rsidR="0049319A" w:rsidRPr="0049319A" w14:paraId="366B061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D52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CC4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k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77A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122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63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A37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800.00 </w:t>
            </w:r>
          </w:p>
        </w:tc>
      </w:tr>
      <w:tr w:rsidR="0049319A" w:rsidRPr="0049319A" w14:paraId="4B8CA3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5DE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4F4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55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5,115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ABF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1DF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61B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5,115.40 </w:t>
            </w:r>
          </w:p>
        </w:tc>
      </w:tr>
      <w:tr w:rsidR="0049319A" w:rsidRPr="0049319A" w14:paraId="6EEEB4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197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D35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FB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1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352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FF6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400.00 </w:t>
            </w:r>
          </w:p>
        </w:tc>
      </w:tr>
      <w:tr w:rsidR="0049319A" w:rsidRPr="0049319A" w14:paraId="26B292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0F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553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b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D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9,3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D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DB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D5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9,340.00 </w:t>
            </w:r>
          </w:p>
        </w:tc>
      </w:tr>
      <w:tr w:rsidR="0049319A" w:rsidRPr="0049319A" w14:paraId="1F8D61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A13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A1A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ma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49D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5,897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A1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C61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BD3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5,897.42 </w:t>
            </w:r>
          </w:p>
        </w:tc>
      </w:tr>
      <w:tr w:rsidR="0049319A" w:rsidRPr="0049319A" w14:paraId="6241FA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9FE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9F7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g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A5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7,53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10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98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E4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7,537.00 </w:t>
            </w:r>
          </w:p>
        </w:tc>
      </w:tr>
      <w:tr w:rsidR="0049319A" w:rsidRPr="0049319A" w14:paraId="5DB0456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2CCF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nti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0F9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456,253.7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F13F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75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C2177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EB5B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31,653.71 </w:t>
            </w:r>
          </w:p>
        </w:tc>
      </w:tr>
      <w:tr w:rsidR="0049319A" w:rsidRPr="0049319A" w14:paraId="22EAC7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423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D8C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ini-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57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8,984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06F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66E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6DE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8,984.96 </w:t>
            </w:r>
          </w:p>
        </w:tc>
      </w:tr>
      <w:tr w:rsidR="0049319A" w:rsidRPr="0049319A" w14:paraId="720362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584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6D6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amti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7D9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8,09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19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6CC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345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8,099.20 </w:t>
            </w:r>
          </w:p>
        </w:tc>
      </w:tr>
      <w:tr w:rsidR="0049319A" w:rsidRPr="0049319A" w14:paraId="0A97C3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682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0C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D32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7,820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30C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ED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6BF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7,820.45 </w:t>
            </w:r>
          </w:p>
        </w:tc>
      </w:tr>
      <w:tr w:rsidR="0049319A" w:rsidRPr="0049319A" w14:paraId="622B88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51E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F96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emig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54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2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8A0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424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498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2,395.00 </w:t>
            </w:r>
          </w:p>
        </w:tc>
      </w:tr>
      <w:tr w:rsidR="0049319A" w:rsidRPr="0049319A" w14:paraId="23EF39C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FDA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C4E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alo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43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BEE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68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93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</w:tr>
      <w:tr w:rsidR="0049319A" w:rsidRPr="0049319A" w14:paraId="4E5CEE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924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195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bias Fornier (Da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081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6,5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96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40A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F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6,525.00 </w:t>
            </w:r>
          </w:p>
        </w:tc>
      </w:tr>
      <w:tr w:rsidR="0049319A" w:rsidRPr="0049319A" w14:paraId="10E250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172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4D8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derram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1C3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981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899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986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40.00 </w:t>
            </w:r>
          </w:p>
        </w:tc>
      </w:tr>
      <w:tr w:rsidR="0049319A" w:rsidRPr="0049319A" w14:paraId="1B60FC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C7B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104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ba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B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42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A5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B5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57E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429.00 </w:t>
            </w:r>
          </w:p>
        </w:tc>
      </w:tr>
      <w:tr w:rsidR="0049319A" w:rsidRPr="0049319A" w14:paraId="7B8AEB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4C1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DF8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as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2B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036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75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5F3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19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0,400.00 </w:t>
            </w:r>
          </w:p>
        </w:tc>
      </w:tr>
      <w:tr w:rsidR="0049319A" w:rsidRPr="0049319A" w14:paraId="200B4F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FD1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1E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u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E4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98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BC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33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</w:tr>
      <w:tr w:rsidR="0049319A" w:rsidRPr="0049319A" w14:paraId="1658A7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C86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0B0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las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FC3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4,2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98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FBD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0DE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4,250.00 </w:t>
            </w:r>
          </w:p>
        </w:tc>
      </w:tr>
      <w:tr w:rsidR="0049319A" w:rsidRPr="0049319A" w14:paraId="7E913E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41B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52C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ua-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81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3,808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7C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7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61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3,808.10 </w:t>
            </w:r>
          </w:p>
        </w:tc>
      </w:tr>
      <w:tr w:rsidR="0049319A" w:rsidRPr="0049319A" w14:paraId="5D5E47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601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221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C92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4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5D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580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5C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4,350.00 </w:t>
            </w:r>
          </w:p>
        </w:tc>
      </w:tr>
      <w:tr w:rsidR="0049319A" w:rsidRPr="0049319A" w14:paraId="4E63C1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E78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45B5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2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48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D7A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508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39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487.00 </w:t>
            </w:r>
          </w:p>
        </w:tc>
      </w:tr>
      <w:tr w:rsidR="0049319A" w:rsidRPr="0049319A" w14:paraId="6E89F8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BD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B2B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tno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0A6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5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25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295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A9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5,800.00 </w:t>
            </w:r>
          </w:p>
        </w:tc>
      </w:tr>
      <w:tr w:rsidR="0049319A" w:rsidRPr="0049319A" w14:paraId="2E900B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A12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275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bas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BE8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7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8AA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103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90.00 </w:t>
            </w:r>
          </w:p>
        </w:tc>
      </w:tr>
      <w:tr w:rsidR="0049319A" w:rsidRPr="0049319A" w14:paraId="66E833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CA4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258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b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90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8,0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9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9E4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D8C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8,075.00 </w:t>
            </w:r>
          </w:p>
        </w:tc>
      </w:tr>
      <w:tr w:rsidR="0049319A" w:rsidRPr="0049319A" w14:paraId="43A2B9A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7AB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pi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3A5F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964,333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763C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FFD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5B59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964,333.50 </w:t>
            </w:r>
          </w:p>
        </w:tc>
      </w:tr>
      <w:tr w:rsidR="0049319A" w:rsidRPr="0049319A" w14:paraId="72511C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9BB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FAF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Capi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07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0C8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0C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295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320.00 </w:t>
            </w:r>
          </w:p>
        </w:tc>
      </w:tr>
      <w:tr w:rsidR="0049319A" w:rsidRPr="0049319A" w14:paraId="35C2F3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037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1FE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arte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13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39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B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F7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20.00 </w:t>
            </w:r>
          </w:p>
        </w:tc>
      </w:tr>
      <w:tr w:rsidR="0049319A" w:rsidRPr="0049319A" w14:paraId="77B307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2C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70D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0D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D2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5B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41C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</w:tr>
      <w:tr w:rsidR="0049319A" w:rsidRPr="0049319A" w14:paraId="31E277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E8F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AA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l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31C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68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555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1F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</w:tr>
      <w:tr w:rsidR="0049319A" w:rsidRPr="0049319A" w14:paraId="75B1C1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0C7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131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F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0,44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CD3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77F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F6D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0,447.75 </w:t>
            </w:r>
          </w:p>
        </w:tc>
      </w:tr>
      <w:tr w:rsidR="0049319A" w:rsidRPr="0049319A" w14:paraId="4F4524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7C9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804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vi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A96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94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950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B5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D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944.00 </w:t>
            </w:r>
          </w:p>
        </w:tc>
      </w:tr>
      <w:tr w:rsidR="0049319A" w:rsidRPr="0049319A" w14:paraId="698DAB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0B8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6F7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mi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A9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68,22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56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88B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182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68,223.75 </w:t>
            </w:r>
          </w:p>
        </w:tc>
      </w:tr>
      <w:tr w:rsidR="0049319A" w:rsidRPr="0049319A" w14:paraId="330553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166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86B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-ay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F3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C98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E8F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293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</w:tr>
      <w:tr w:rsidR="0049319A" w:rsidRPr="0049319A" w14:paraId="1B0857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3A6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42C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mbus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51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A4C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731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C4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8,000.00 </w:t>
            </w:r>
          </w:p>
        </w:tc>
      </w:tr>
      <w:tr w:rsidR="0049319A" w:rsidRPr="0049319A" w14:paraId="38667C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C75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084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632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A5D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52E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F9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0,000.00 </w:t>
            </w:r>
          </w:p>
        </w:tc>
      </w:tr>
      <w:tr w:rsidR="0049319A" w:rsidRPr="0049319A" w14:paraId="1AD829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CB4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6E1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i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07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2B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F4F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A5F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</w:tr>
      <w:tr w:rsidR="0049319A" w:rsidRPr="0049319A" w14:paraId="5E6569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E94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56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D9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8,70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5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49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62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8,708.75 </w:t>
            </w:r>
          </w:p>
        </w:tc>
      </w:tr>
      <w:tr w:rsidR="0049319A" w:rsidRPr="0049319A" w14:paraId="0C92C6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BA7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9B5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nteved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B94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1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FA6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2B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E44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160.00 </w:t>
            </w:r>
          </w:p>
        </w:tc>
      </w:tr>
      <w:tr w:rsidR="0049319A" w:rsidRPr="0049319A" w14:paraId="6C7DD6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362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9CD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ident 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1FF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D77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CF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A22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42A51A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17C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754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A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BC0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C1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06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5,000.00 </w:t>
            </w:r>
          </w:p>
        </w:tc>
      </w:tr>
      <w:tr w:rsidR="0049319A" w:rsidRPr="0049319A" w14:paraId="6EEE39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491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EF9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pi-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347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2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AA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A5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409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2,500.00 </w:t>
            </w:r>
          </w:p>
        </w:tc>
      </w:tr>
      <w:tr w:rsidR="0049319A" w:rsidRPr="0049319A" w14:paraId="008434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5DC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9CB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gm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6A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A9E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F3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EF3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</w:tr>
      <w:tr w:rsidR="0049319A" w:rsidRPr="0049319A" w14:paraId="381BAB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0FA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62E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73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32,209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FF8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A1C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AF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32,209.25 </w:t>
            </w:r>
          </w:p>
        </w:tc>
      </w:tr>
      <w:tr w:rsidR="0049319A" w:rsidRPr="0049319A" w14:paraId="1431A43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A21C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Guima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2FCD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982,143.5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EEA9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DE85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3C32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982,143.55 </w:t>
            </w:r>
          </w:p>
        </w:tc>
      </w:tr>
      <w:tr w:rsidR="0049319A" w:rsidRPr="0049319A" w14:paraId="35D703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67F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15B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AB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5,201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F4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312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79C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5,201.95 </w:t>
            </w:r>
          </w:p>
        </w:tc>
      </w:tr>
      <w:tr w:rsidR="0049319A" w:rsidRPr="0049319A" w14:paraId="5FD78CD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E75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087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orenz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DB0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7,6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F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85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36A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7,640.00 </w:t>
            </w:r>
          </w:p>
        </w:tc>
      </w:tr>
      <w:tr w:rsidR="0049319A" w:rsidRPr="0049319A" w14:paraId="0DD70B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41A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727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r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832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9,079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DF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45C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E2E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9,079.10 </w:t>
            </w:r>
          </w:p>
        </w:tc>
      </w:tr>
      <w:tr w:rsidR="0049319A" w:rsidRPr="0049319A" w14:paraId="2762CA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35E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21A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eva Vale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7F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05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1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E0C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2BC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052.50 </w:t>
            </w:r>
          </w:p>
        </w:tc>
      </w:tr>
      <w:tr w:rsidR="0049319A" w:rsidRPr="0049319A" w14:paraId="5C13AE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ABB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755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un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96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3,1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326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215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1A0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3,170.00 </w:t>
            </w:r>
          </w:p>
        </w:tc>
      </w:tr>
      <w:tr w:rsidR="0049319A" w:rsidRPr="0049319A" w14:paraId="64A8006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A60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loi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B15A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8,160,30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85B7B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AF2A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F538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8,210,308.75 </w:t>
            </w:r>
          </w:p>
        </w:tc>
      </w:tr>
      <w:tr w:rsidR="0049319A" w:rsidRPr="0049319A" w14:paraId="397B1A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0B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16A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mod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97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93,2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188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5A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AB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93,220.00 </w:t>
            </w:r>
          </w:p>
        </w:tc>
      </w:tr>
      <w:tr w:rsidR="0049319A" w:rsidRPr="0049319A" w14:paraId="2A826C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8D2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0CC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i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190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223.0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C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27C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ED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223.05 </w:t>
            </w:r>
          </w:p>
        </w:tc>
      </w:tr>
      <w:tr w:rsidR="0049319A" w:rsidRPr="0049319A" w14:paraId="7CDB0B6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8E9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289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di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B5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67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2D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03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500.00 </w:t>
            </w:r>
          </w:p>
        </w:tc>
      </w:tr>
      <w:tr w:rsidR="0049319A" w:rsidRPr="0049319A" w14:paraId="648199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11B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9CB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D1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DF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BA5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209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</w:tr>
      <w:tr w:rsidR="0049319A" w:rsidRPr="0049319A" w14:paraId="74FAC1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4C95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DF3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02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500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18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971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000.00 </w:t>
            </w:r>
          </w:p>
        </w:tc>
      </w:tr>
      <w:tr w:rsidR="0049319A" w:rsidRPr="0049319A" w14:paraId="568A9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29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75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t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F46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13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10A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97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3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13.92 </w:t>
            </w:r>
          </w:p>
        </w:tc>
      </w:tr>
      <w:tr w:rsidR="0049319A" w:rsidRPr="0049319A" w14:paraId="000ACC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273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2B0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in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8AF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633.5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288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F0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AE7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633.55 </w:t>
            </w:r>
          </w:p>
        </w:tc>
      </w:tr>
      <w:tr w:rsidR="0049319A" w:rsidRPr="0049319A" w14:paraId="44DC7D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7D7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8C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B7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E14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FA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6D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</w:tr>
      <w:tr w:rsidR="0049319A" w:rsidRPr="0049319A" w14:paraId="605C2E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2A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E64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281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0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66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E3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75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0,240.00 </w:t>
            </w:r>
          </w:p>
        </w:tc>
      </w:tr>
      <w:tr w:rsidR="0049319A" w:rsidRPr="0049319A" w14:paraId="3082A0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DC8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37C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gl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3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B29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CFE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4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</w:tr>
      <w:tr w:rsidR="0049319A" w:rsidRPr="0049319A" w14:paraId="371684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648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6F8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946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1D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488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B8E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</w:tr>
      <w:tr w:rsidR="0049319A" w:rsidRPr="0049319A" w14:paraId="0F772C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585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DD3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sta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0F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BB0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B5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2C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800.00 </w:t>
            </w:r>
          </w:p>
        </w:tc>
      </w:tr>
      <w:tr w:rsidR="0049319A" w:rsidRPr="0049319A" w14:paraId="75539A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35B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C47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mb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0D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7D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7C9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7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000.00 </w:t>
            </w:r>
          </w:p>
        </w:tc>
      </w:tr>
      <w:tr w:rsidR="0049319A" w:rsidRPr="0049319A" w14:paraId="6D7E59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496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457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gba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DC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E2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365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AD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860.00 </w:t>
            </w:r>
          </w:p>
        </w:tc>
      </w:tr>
      <w:tr w:rsidR="0049319A" w:rsidRPr="0049319A" w14:paraId="0B4FCD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010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07E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oil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71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5,629,0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001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7F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9D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5,629,020.00 </w:t>
            </w:r>
          </w:p>
        </w:tc>
      </w:tr>
      <w:tr w:rsidR="0049319A" w:rsidRPr="0049319A" w14:paraId="3B7BBA6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2EB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8A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niu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EC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6,264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0FD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F6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D87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6,264.16 </w:t>
            </w:r>
          </w:p>
        </w:tc>
      </w:tr>
      <w:tr w:rsidR="0049319A" w:rsidRPr="0049319A" w14:paraId="0E06A72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A1F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589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mbu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960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5,2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216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78E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8EF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5,250.00 </w:t>
            </w:r>
          </w:p>
        </w:tc>
      </w:tr>
      <w:tr w:rsidR="0049319A" w:rsidRPr="0049319A" w14:paraId="0B2922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6C0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174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g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09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B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CE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DD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</w:tr>
      <w:tr w:rsidR="0049319A" w:rsidRPr="0049319A" w14:paraId="5B97166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590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37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708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811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0F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43B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1,000.00 </w:t>
            </w:r>
          </w:p>
        </w:tc>
      </w:tr>
      <w:tr w:rsidR="0049319A" w:rsidRPr="0049319A" w14:paraId="1E4BFA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4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512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a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F7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4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4B5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70E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63B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4,320.00 </w:t>
            </w:r>
          </w:p>
        </w:tc>
      </w:tr>
      <w:tr w:rsidR="0049319A" w:rsidRPr="0049319A" w14:paraId="2CAA28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128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209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Luc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1E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7,804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4F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5BA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889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7,804.07 </w:t>
            </w:r>
          </w:p>
        </w:tc>
      </w:tr>
      <w:tr w:rsidR="0049319A" w:rsidRPr="0049319A" w14:paraId="750938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0A7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4A5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64D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F0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F5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1C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</w:tr>
      <w:tr w:rsidR="0049319A" w:rsidRPr="0049319A" w14:paraId="0DC078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A39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924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to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B9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9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94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37D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200.00 </w:t>
            </w:r>
          </w:p>
        </w:tc>
      </w:tr>
      <w:tr w:rsidR="0049319A" w:rsidRPr="0049319A" w14:paraId="060A07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4F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878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Dionis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C7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C9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01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1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5,000.00 </w:t>
            </w:r>
          </w:p>
        </w:tc>
      </w:tr>
      <w:tr w:rsidR="0049319A" w:rsidRPr="0049319A" w14:paraId="64459A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3C5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FE7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nri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5B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0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D7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F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79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075.00 </w:t>
            </w:r>
          </w:p>
        </w:tc>
      </w:tr>
      <w:tr w:rsidR="0049319A" w:rsidRPr="0049319A" w14:paraId="755F95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3DF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BB5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aqu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09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3C9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428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59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</w:tr>
      <w:tr w:rsidR="0049319A" w:rsidRPr="0049319A" w14:paraId="353BDC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DE9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616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afa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36D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11,74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66B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112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3F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11,745.00 </w:t>
            </w:r>
          </w:p>
        </w:tc>
      </w:tr>
      <w:tr w:rsidR="0049319A" w:rsidRPr="0049319A" w14:paraId="4E1FFE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3BD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8E8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Barb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C5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DB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06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B6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</w:tr>
      <w:tr w:rsidR="0049319A" w:rsidRPr="0049319A" w14:paraId="0AE93F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B4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CAC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57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4AA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154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41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5,940.00 </w:t>
            </w:r>
          </w:p>
        </w:tc>
      </w:tr>
      <w:tr w:rsidR="0049319A" w:rsidRPr="0049319A" w14:paraId="48DDC5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779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EEB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gb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48C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8,3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710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BD3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91E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8,300.00 </w:t>
            </w:r>
          </w:p>
        </w:tc>
      </w:tr>
      <w:tr w:rsidR="0049319A" w:rsidRPr="0049319A" w14:paraId="64C0F1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EB9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319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F8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B38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75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F31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1,200.00 </w:t>
            </w:r>
          </w:p>
        </w:tc>
      </w:tr>
      <w:tr w:rsidR="0049319A" w:rsidRPr="0049319A" w14:paraId="1C5CFD5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7DC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egros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9DFF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340,908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516D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F30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761E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340,908.82 </w:t>
            </w:r>
          </w:p>
        </w:tc>
      </w:tr>
      <w:tr w:rsidR="0049319A" w:rsidRPr="0049319A" w14:paraId="0C9825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01C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E19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Negros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95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92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DBC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4DD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00,000.00 </w:t>
            </w:r>
          </w:p>
        </w:tc>
      </w:tr>
      <w:tr w:rsidR="0049319A" w:rsidRPr="0049319A" w14:paraId="563559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F57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534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lod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5E6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596,959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9F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4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BC0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596,959.72 </w:t>
            </w:r>
          </w:p>
        </w:tc>
      </w:tr>
      <w:tr w:rsidR="0049319A" w:rsidRPr="0049319A" w14:paraId="38CB15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19D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7B3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FC0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7,5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E2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9A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54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7,560.00 </w:t>
            </w:r>
          </w:p>
        </w:tc>
      </w:tr>
      <w:tr w:rsidR="0049319A" w:rsidRPr="0049319A" w14:paraId="2147FF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B04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067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alb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D7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E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6F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D3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60.00 </w:t>
            </w:r>
          </w:p>
        </w:tc>
      </w:tr>
      <w:tr w:rsidR="0049319A" w:rsidRPr="0049319A" w14:paraId="56F7D0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86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498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diz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5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09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B0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AAC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72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097.00 </w:t>
            </w:r>
          </w:p>
        </w:tc>
      </w:tr>
      <w:tr w:rsidR="0049319A" w:rsidRPr="0049319A" w14:paraId="625D502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CD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739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trav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B49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1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F8E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B1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5C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1,120.00 </w:t>
            </w:r>
          </w:p>
        </w:tc>
      </w:tr>
      <w:tr w:rsidR="0049319A" w:rsidRPr="0049319A" w14:paraId="349333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858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84E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o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F4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2,036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778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BD8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656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2,036.10 </w:t>
            </w:r>
          </w:p>
        </w:tc>
      </w:tr>
      <w:tr w:rsidR="0049319A" w:rsidRPr="0049319A" w14:paraId="64C1A7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3FE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65C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u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54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81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8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22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B22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817.50 </w:t>
            </w:r>
          </w:p>
        </w:tc>
      </w:tr>
      <w:tr w:rsidR="0049319A" w:rsidRPr="0049319A" w14:paraId="5F31B1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183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D8B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nrique B. Magalona (Sarav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3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4,5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14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FD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2A7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4,520.00 </w:t>
            </w:r>
          </w:p>
        </w:tc>
      </w:tr>
      <w:tr w:rsidR="0049319A" w:rsidRPr="0049319A" w14:paraId="68512E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4ED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039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Escala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3C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51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216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1C8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541C968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0B9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43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Himamay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B5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18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1D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63E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70.00 </w:t>
            </w:r>
          </w:p>
        </w:tc>
      </w:tr>
      <w:tr w:rsidR="0049319A" w:rsidRPr="0049319A" w14:paraId="505245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793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A58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iga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C47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11C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68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DC8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480.00 </w:t>
            </w:r>
          </w:p>
        </w:tc>
      </w:tr>
      <w:tr w:rsidR="0049319A" w:rsidRPr="0049319A" w14:paraId="1A1AEE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31E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B56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oba-an (As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BA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2,4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0F5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9B4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8E3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2,495.00 </w:t>
            </w:r>
          </w:p>
        </w:tc>
      </w:tr>
      <w:tr w:rsidR="0049319A" w:rsidRPr="0049319A" w14:paraId="4A009B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465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8DA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6A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3A3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B1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4B7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</w:tr>
      <w:tr w:rsidR="0049319A" w:rsidRPr="0049319A" w14:paraId="4EF738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A60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5C7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5C0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1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290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C0B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48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170.00 </w:t>
            </w:r>
          </w:p>
        </w:tc>
      </w:tr>
      <w:tr w:rsidR="0049319A" w:rsidRPr="0049319A" w14:paraId="4597DE0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120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815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Kabank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60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C1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31A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540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</w:tr>
      <w:tr w:rsidR="0049319A" w:rsidRPr="0049319A" w14:paraId="5502B5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CE6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BDB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Carlot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593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B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1A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59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760.00 </w:t>
            </w:r>
          </w:p>
        </w:tc>
      </w:tr>
      <w:tr w:rsidR="0049319A" w:rsidRPr="0049319A" w14:paraId="48AE8A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4CB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A7E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Castell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2E6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F9F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BA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F9A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000.00 </w:t>
            </w:r>
          </w:p>
        </w:tc>
      </w:tr>
      <w:tr w:rsidR="0049319A" w:rsidRPr="0049319A" w14:paraId="0A83BC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484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71F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ap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26B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2E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3C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A6D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450.00 </w:t>
            </w:r>
          </w:p>
        </w:tc>
      </w:tr>
      <w:tr w:rsidR="0049319A" w:rsidRPr="0049319A" w14:paraId="3C00A2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525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C1F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r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029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A0F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F5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9B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40.00 </w:t>
            </w:r>
          </w:p>
        </w:tc>
      </w:tr>
      <w:tr w:rsidR="0049319A" w:rsidRPr="0049319A" w14:paraId="08E029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2BDA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3BE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lupa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DC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4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15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6E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39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440.00 </w:t>
            </w:r>
          </w:p>
        </w:tc>
      </w:tr>
      <w:tr w:rsidR="0049319A" w:rsidRPr="0049319A" w14:paraId="1B8664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17E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E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E9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65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4C7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4A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FBB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656.00 </w:t>
            </w:r>
          </w:p>
        </w:tc>
      </w:tr>
      <w:tr w:rsidR="0049319A" w:rsidRPr="0049319A" w14:paraId="56AC19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FB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403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vador Benedic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079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8,549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A3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C09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7E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8,549.50 </w:t>
            </w:r>
          </w:p>
        </w:tc>
      </w:tr>
      <w:tr w:rsidR="0049319A" w:rsidRPr="0049319A" w14:paraId="77BECC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48E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135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Carlo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BA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519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C7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FC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1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519.60 </w:t>
            </w:r>
          </w:p>
        </w:tc>
      </w:tr>
      <w:tr w:rsidR="0049319A" w:rsidRPr="0049319A" w14:paraId="5ADFAB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FFC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645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nri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A2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53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8C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BF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31B464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2F1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EC5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l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D1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232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B6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FB5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600.00 </w:t>
            </w:r>
          </w:p>
        </w:tc>
      </w:tr>
      <w:tr w:rsidR="0049319A" w:rsidRPr="0049319A" w14:paraId="26B40E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DA0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7FF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ip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45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5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E5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E8E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79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5,480.00 </w:t>
            </w:r>
          </w:p>
        </w:tc>
      </w:tr>
      <w:tr w:rsidR="0049319A" w:rsidRPr="0049319A" w14:paraId="1B6CF6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4C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098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A52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7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A0F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4AD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7A3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740.00 </w:t>
            </w:r>
          </w:p>
        </w:tc>
      </w:tr>
      <w:tr w:rsidR="0049319A" w:rsidRPr="0049319A" w14:paraId="1A7295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8D4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865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bo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F5F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5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2E8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709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479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5,400.00 </w:t>
            </w:r>
          </w:p>
        </w:tc>
      </w:tr>
      <w:tr w:rsidR="0049319A" w:rsidRPr="0049319A" w14:paraId="77360E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7EA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E07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ladoli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191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5,148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9DC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BC4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EE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5,148.40 </w:t>
            </w:r>
          </w:p>
        </w:tc>
      </w:tr>
      <w:tr w:rsidR="0049319A" w:rsidRPr="0049319A" w14:paraId="42C9E6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6C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FE8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Victor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8B7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3F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D4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B1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240.00 </w:t>
            </w:r>
          </w:p>
        </w:tc>
      </w:tr>
      <w:tr w:rsidR="0049319A" w:rsidRPr="0049319A" w14:paraId="46D16CA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A6C9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77F3F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55,259,963.0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7A288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1597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109C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55,259,963.09 </w:t>
            </w:r>
          </w:p>
        </w:tc>
      </w:tr>
      <w:tr w:rsidR="0049319A" w:rsidRPr="0049319A" w14:paraId="5F036AE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1D0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oh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DB5C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355,936.4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7F6A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22FB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8130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355,936.47 </w:t>
            </w:r>
          </w:p>
        </w:tc>
      </w:tr>
      <w:tr w:rsidR="0049319A" w:rsidRPr="0049319A" w14:paraId="64D84AF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2994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Boh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4E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8,939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9E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64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DAD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8,939.12 </w:t>
            </w:r>
          </w:p>
        </w:tc>
      </w:tr>
      <w:tr w:rsidR="0049319A" w:rsidRPr="0049319A" w14:paraId="3735E6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8C1B9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A46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burquer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0D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925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7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D1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A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925.86 </w:t>
            </w:r>
          </w:p>
        </w:tc>
      </w:tr>
      <w:tr w:rsidR="0049319A" w:rsidRPr="0049319A" w14:paraId="627CB0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E4C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93D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D8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AB8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E3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13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780.00 </w:t>
            </w:r>
          </w:p>
        </w:tc>
      </w:tr>
      <w:tr w:rsidR="0049319A" w:rsidRPr="0049319A" w14:paraId="4FC40F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E6B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0DA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42B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09C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15A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FD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6,000.00 </w:t>
            </w:r>
          </w:p>
        </w:tc>
      </w:tr>
      <w:tr w:rsidR="0049319A" w:rsidRPr="0049319A" w14:paraId="2B9570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FDD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EE9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tequ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30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1,289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04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25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EF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1,289.24 </w:t>
            </w:r>
          </w:p>
        </w:tc>
      </w:tr>
      <w:tr w:rsidR="0049319A" w:rsidRPr="0049319A" w14:paraId="1AD480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5AF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438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lay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7C0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0,524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5C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7CB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5F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0,524.92 </w:t>
            </w:r>
          </w:p>
        </w:tc>
      </w:tr>
      <w:tr w:rsidR="0049319A" w:rsidRPr="0049319A" w14:paraId="71C4CE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1A7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548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lih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C8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8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2FA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EAA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074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830.00 </w:t>
            </w:r>
          </w:p>
        </w:tc>
      </w:tr>
      <w:tr w:rsidR="0049319A" w:rsidRPr="0049319A" w14:paraId="1D0A10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5E7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466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797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526.0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97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48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F60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526.05 </w:t>
            </w:r>
          </w:p>
        </w:tc>
      </w:tr>
      <w:tr w:rsidR="0049319A" w:rsidRPr="0049319A" w14:paraId="4229B7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AEE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DF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en Uni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6D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117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48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1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750.00 </w:t>
            </w:r>
          </w:p>
        </w:tc>
      </w:tr>
      <w:tr w:rsidR="0049319A" w:rsidRPr="0049319A" w14:paraId="1C524B3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7ED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40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E5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7,57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EF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5E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A4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7,572.00 </w:t>
            </w:r>
          </w:p>
        </w:tc>
      </w:tr>
      <w:tr w:rsidR="0049319A" w:rsidRPr="0049319A" w14:paraId="6078C8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D73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F3C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CF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2,864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070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16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A7A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2,864.32 </w:t>
            </w:r>
          </w:p>
        </w:tc>
      </w:tr>
      <w:tr w:rsidR="0049319A" w:rsidRPr="0049319A" w14:paraId="66200C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2F0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FAB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p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3FD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0,911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317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C90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63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0,911.86 </w:t>
            </w:r>
          </w:p>
        </w:tc>
      </w:tr>
      <w:tr w:rsidR="0049319A" w:rsidRPr="0049319A" w14:paraId="680FD9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D83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C3C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i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AB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86,743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57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FA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D4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86,743.94 </w:t>
            </w:r>
          </w:p>
        </w:tc>
      </w:tr>
      <w:tr w:rsidR="0049319A" w:rsidRPr="0049319A" w14:paraId="43BD79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649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340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035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0D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D0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28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5,000.00 </w:t>
            </w:r>
          </w:p>
        </w:tc>
      </w:tr>
      <w:tr w:rsidR="0049319A" w:rsidRPr="0049319A" w14:paraId="4E5594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246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130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igb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8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DE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C6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09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6,000.00 </w:t>
            </w:r>
          </w:p>
        </w:tc>
      </w:tr>
      <w:tr w:rsidR="0049319A" w:rsidRPr="0049319A" w14:paraId="047AC8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56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1EB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e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A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7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B90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8A6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2B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720.00 </w:t>
            </w:r>
          </w:p>
        </w:tc>
      </w:tr>
      <w:tr w:rsidR="0049319A" w:rsidRPr="0049319A" w14:paraId="460460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996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E70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t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247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06,736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E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E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1C1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06,736.96 </w:t>
            </w:r>
          </w:p>
        </w:tc>
      </w:tr>
      <w:tr w:rsidR="0049319A" w:rsidRPr="0049319A" w14:paraId="172801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092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B74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E19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55,638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2E5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78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49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55,638.86 </w:t>
            </w:r>
          </w:p>
        </w:tc>
      </w:tr>
      <w:tr w:rsidR="0049319A" w:rsidRPr="0049319A" w14:paraId="685811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339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957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m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4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CCE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675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00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3,000.00 </w:t>
            </w:r>
          </w:p>
        </w:tc>
      </w:tr>
      <w:tr w:rsidR="0049319A" w:rsidRPr="0049319A" w14:paraId="6261D2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4AB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B125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e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9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45A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FF0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90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500.00 </w:t>
            </w:r>
          </w:p>
        </w:tc>
      </w:tr>
      <w:tr w:rsidR="0049319A" w:rsidRPr="0049319A" w14:paraId="4E20CF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F6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1C5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rcia Hernand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0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4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01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455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5A8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4,500.00 </w:t>
            </w:r>
          </w:p>
        </w:tc>
      </w:tr>
      <w:tr w:rsidR="0049319A" w:rsidRPr="0049319A" w14:paraId="05FB23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35B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2A61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ndul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AB1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228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FA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0B0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DC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228.92 </w:t>
            </w:r>
          </w:p>
        </w:tc>
      </w:tr>
      <w:tr w:rsidR="0049319A" w:rsidRPr="0049319A" w14:paraId="5A3CA4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7A6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147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g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B6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2,7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DEC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70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B4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2,720.00 </w:t>
            </w:r>
          </w:p>
        </w:tc>
      </w:tr>
      <w:tr w:rsidR="0049319A" w:rsidRPr="0049319A" w14:paraId="337AD6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1FC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F6C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B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5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6F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BEB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48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5,140.00 </w:t>
            </w:r>
          </w:p>
        </w:tc>
      </w:tr>
      <w:tr w:rsidR="0049319A" w:rsidRPr="0049319A" w14:paraId="4410BD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281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45A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DBE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9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5B3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3E6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754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9.50 </w:t>
            </w:r>
          </w:p>
        </w:tc>
      </w:tr>
      <w:tr w:rsidR="0049319A" w:rsidRPr="0049319A" w14:paraId="378F066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217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C53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b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8B0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877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BD5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BE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00.00 </w:t>
            </w:r>
          </w:p>
        </w:tc>
      </w:tr>
      <w:tr w:rsidR="0049319A" w:rsidRPr="0049319A" w14:paraId="23B6BEE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522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43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FD9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8,496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ED9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C35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75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8,496.60 </w:t>
            </w:r>
          </w:p>
        </w:tc>
      </w:tr>
      <w:tr w:rsidR="0049319A" w:rsidRPr="0049319A" w14:paraId="78CD8B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6D6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EB4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42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30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E1C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4A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500.00 </w:t>
            </w:r>
          </w:p>
        </w:tc>
      </w:tr>
      <w:tr w:rsidR="0049319A" w:rsidRPr="0049319A" w14:paraId="0F7A60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0AC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D76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boj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DEF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2C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38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D4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9,000.00 </w:t>
            </w:r>
          </w:p>
        </w:tc>
      </w:tr>
      <w:tr w:rsidR="0049319A" w:rsidRPr="0049319A" w14:paraId="4A3CBDC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99B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144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g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E80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114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197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73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F4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114.56 </w:t>
            </w:r>
          </w:p>
        </w:tc>
      </w:tr>
      <w:tr w:rsidR="0049319A" w:rsidRPr="0049319A" w14:paraId="446CDA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86B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DE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9B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7,9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3D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60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5D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7,915.00 </w:t>
            </w:r>
          </w:p>
        </w:tc>
      </w:tr>
      <w:tr w:rsidR="0049319A" w:rsidRPr="0049319A" w14:paraId="7E1FBA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2EC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23C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. Carlos P. Garcia (Pitog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71C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391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2BE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90F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B94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391.78 </w:t>
            </w:r>
          </w:p>
        </w:tc>
      </w:tr>
      <w:tr w:rsidR="0049319A" w:rsidRPr="0049319A" w14:paraId="582536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075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00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5E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6,988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14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80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D6C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6,988.30 </w:t>
            </w:r>
          </w:p>
        </w:tc>
      </w:tr>
      <w:tr w:rsidR="0049319A" w:rsidRPr="0049319A" w14:paraId="622ACF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78AC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355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29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3,911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210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68A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C2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3,911.48 </w:t>
            </w:r>
          </w:p>
        </w:tc>
      </w:tr>
      <w:tr w:rsidR="0049319A" w:rsidRPr="0049319A" w14:paraId="4953F2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900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7E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v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6B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0,742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B4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0C1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133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0,742.86 </w:t>
            </w:r>
          </w:p>
        </w:tc>
      </w:tr>
      <w:tr w:rsidR="0049319A" w:rsidRPr="0049319A" w14:paraId="2A5AA7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718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54A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erra Bullo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65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8,99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0D4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D6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24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8,994.00 </w:t>
            </w:r>
          </w:p>
        </w:tc>
      </w:tr>
      <w:tr w:rsidR="0049319A" w:rsidRPr="0049319A" w14:paraId="67E8D9C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49D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A31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kat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7ED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6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A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61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2AA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628.00 </w:t>
            </w:r>
          </w:p>
        </w:tc>
      </w:tr>
      <w:tr w:rsidR="0049319A" w:rsidRPr="0049319A" w14:paraId="3E6F66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6A5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02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bilar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6F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4,28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1E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1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CA9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4,288.80 </w:t>
            </w:r>
          </w:p>
        </w:tc>
      </w:tr>
      <w:tr w:rsidR="0049319A" w:rsidRPr="0049319A" w14:paraId="446D54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F7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117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C6F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86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AD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E7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4,600.00 </w:t>
            </w:r>
          </w:p>
        </w:tc>
      </w:tr>
      <w:tr w:rsidR="0049319A" w:rsidRPr="0049319A" w14:paraId="1E3E71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56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3B6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rin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F3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9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910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8A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2A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9.64 </w:t>
            </w:r>
          </w:p>
        </w:tc>
      </w:tr>
      <w:tr w:rsidR="0049319A" w:rsidRPr="0049319A" w14:paraId="2A8C0E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386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6A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i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F6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1,0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8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CE1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4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1,070.00 </w:t>
            </w:r>
          </w:p>
        </w:tc>
      </w:tr>
      <w:tr w:rsidR="0049319A" w:rsidRPr="0049319A" w14:paraId="180637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7A4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403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4D4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1,6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7D4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30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8A4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1,680.00 </w:t>
            </w:r>
          </w:p>
        </w:tc>
      </w:tr>
      <w:tr w:rsidR="0049319A" w:rsidRPr="0049319A" w14:paraId="72F21D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1D0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5ED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e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1CB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433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B9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68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A84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433.90 </w:t>
            </w:r>
          </w:p>
        </w:tc>
      </w:tr>
      <w:tr w:rsidR="0049319A" w:rsidRPr="0049319A" w14:paraId="6E1681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6165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eb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803D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00,802,875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D02B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269B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B36B8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00,802,875.30 </w:t>
            </w:r>
          </w:p>
        </w:tc>
      </w:tr>
      <w:tr w:rsidR="0049319A" w:rsidRPr="0049319A" w14:paraId="352B48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064E2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5E7A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Cebu*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A6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546,099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9E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51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B62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546,099.52 </w:t>
            </w:r>
          </w:p>
        </w:tc>
      </w:tr>
      <w:tr w:rsidR="0049319A" w:rsidRPr="0049319A" w14:paraId="180E5C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88306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976E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ant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92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2,100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37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24F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7F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2,100.30 </w:t>
            </w:r>
          </w:p>
        </w:tc>
      </w:tr>
      <w:tr w:rsidR="0049319A" w:rsidRPr="0049319A" w14:paraId="4E2145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1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A4B0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8E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553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CF6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C5D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7AD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553.24 </w:t>
            </w:r>
          </w:p>
        </w:tc>
      </w:tr>
      <w:tr w:rsidR="0049319A" w:rsidRPr="0049319A" w14:paraId="1F22AA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C6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3D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eg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3CF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039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CA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59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D3A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039.22 </w:t>
            </w:r>
          </w:p>
        </w:tc>
      </w:tr>
      <w:tr w:rsidR="0049319A" w:rsidRPr="0049319A" w14:paraId="32AE77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8A7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A17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oguin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918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5,613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8B1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58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62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5,613.80 </w:t>
            </w:r>
          </w:p>
        </w:tc>
      </w:tr>
      <w:tr w:rsidR="0049319A" w:rsidRPr="0049319A" w14:paraId="69FB30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620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F4F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0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355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57E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19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F3B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355.76 </w:t>
            </w:r>
          </w:p>
        </w:tc>
      </w:tr>
      <w:tr w:rsidR="0049319A" w:rsidRPr="0049319A" w14:paraId="272E94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414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6E1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tur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65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0,47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E4E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D7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51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0,478.80 </w:t>
            </w:r>
          </w:p>
        </w:tc>
      </w:tr>
      <w:tr w:rsidR="0049319A" w:rsidRPr="0049319A" w14:paraId="6AA343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A63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AD7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d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76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0,628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FE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531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2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0,628.62 </w:t>
            </w:r>
          </w:p>
        </w:tc>
      </w:tr>
      <w:tr w:rsidR="0049319A" w:rsidRPr="0049319A" w14:paraId="548750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3EA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35C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m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493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176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3F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6F9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74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176.10 </w:t>
            </w:r>
          </w:p>
        </w:tc>
      </w:tr>
      <w:tr w:rsidR="0049319A" w:rsidRPr="0049319A" w14:paraId="4FC0B4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5F8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89E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t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4F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05,942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87D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04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13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05,942.84 </w:t>
            </w:r>
          </w:p>
        </w:tc>
      </w:tr>
      <w:tr w:rsidR="0049319A" w:rsidRPr="0049319A" w14:paraId="1565ED9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274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3E0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i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0B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694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5D2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7A9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C5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694.40 </w:t>
            </w:r>
          </w:p>
        </w:tc>
      </w:tr>
      <w:tr w:rsidR="0049319A" w:rsidRPr="0049319A" w14:paraId="478479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85D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E62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Bo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B2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6,601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6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568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DF5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6,601.62 </w:t>
            </w:r>
          </w:p>
        </w:tc>
      </w:tr>
      <w:tr w:rsidR="0049319A" w:rsidRPr="0049319A" w14:paraId="1AD0FFF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EA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57B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ljo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D0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563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47F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DC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37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563.44 </w:t>
            </w:r>
          </w:p>
        </w:tc>
      </w:tr>
      <w:tr w:rsidR="0049319A" w:rsidRPr="0049319A" w14:paraId="192937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873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C69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r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1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93,664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C5A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B1B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F1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93,664.96 </w:t>
            </w:r>
          </w:p>
        </w:tc>
      </w:tr>
      <w:tr w:rsidR="0049319A" w:rsidRPr="0049319A" w14:paraId="7806216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5EE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96B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rc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A12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76,241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9A5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72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176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76,241.10 </w:t>
            </w:r>
          </w:p>
        </w:tc>
      </w:tr>
      <w:tr w:rsidR="0049319A" w:rsidRPr="0049319A" w14:paraId="2FA841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C6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807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FA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31,490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90E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5C4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2E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31,490.36 </w:t>
            </w:r>
          </w:p>
        </w:tc>
      </w:tr>
      <w:tr w:rsidR="0049319A" w:rsidRPr="0049319A" w14:paraId="05BD12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854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90A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43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95,937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0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0A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643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95,937.72 </w:t>
            </w:r>
          </w:p>
        </w:tc>
      </w:tr>
      <w:tr w:rsidR="0049319A" w:rsidRPr="0049319A" w14:paraId="20DB1F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070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C1E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ebu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3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8,650,223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D2A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BD5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7D8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8,650,223.88 </w:t>
            </w:r>
          </w:p>
        </w:tc>
      </w:tr>
      <w:tr w:rsidR="0049319A" w:rsidRPr="0049319A" w14:paraId="41F0C0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1CF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346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mpost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19E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8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80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B3D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F4D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80.94 </w:t>
            </w:r>
          </w:p>
        </w:tc>
      </w:tr>
      <w:tr w:rsidR="0049319A" w:rsidRPr="0049319A" w14:paraId="7145F6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230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604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sola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1F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3,559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5CA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67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95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3,559.86 </w:t>
            </w:r>
          </w:p>
        </w:tc>
      </w:tr>
      <w:tr w:rsidR="0049319A" w:rsidRPr="0049319A" w14:paraId="7B603D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67F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ECC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do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5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9,210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9B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986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076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9,210.38 </w:t>
            </w:r>
          </w:p>
        </w:tc>
      </w:tr>
      <w:tr w:rsidR="0049319A" w:rsidRPr="0049319A" w14:paraId="6B86A5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21B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4E1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anbant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A1D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79,110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BC9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910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1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79,110.90 </w:t>
            </w:r>
          </w:p>
        </w:tc>
      </w:tr>
      <w:tr w:rsidR="0049319A" w:rsidRPr="0049319A" w14:paraId="1F948A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C3A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738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lagu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833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3,175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DF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6C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08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3,175.22 </w:t>
            </w:r>
          </w:p>
        </w:tc>
      </w:tr>
      <w:tr w:rsidR="0049319A" w:rsidRPr="0049319A" w14:paraId="473F349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37C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FB7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na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9F7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05,409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DA7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21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EE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05,409.78 </w:t>
            </w:r>
          </w:p>
        </w:tc>
      </w:tr>
      <w:tr w:rsidR="0049319A" w:rsidRPr="0049319A" w14:paraId="6084EF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24C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5AA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nj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0F3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1,392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98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F3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F7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1,392.18 </w:t>
            </w:r>
          </w:p>
        </w:tc>
      </w:tr>
      <w:tr w:rsidR="0049319A" w:rsidRPr="0049319A" w14:paraId="5650AE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813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13B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inat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30D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7,417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A43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79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ACD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7,417.76 </w:t>
            </w:r>
          </w:p>
        </w:tc>
      </w:tr>
      <w:tr w:rsidR="0049319A" w:rsidRPr="0049319A" w14:paraId="668A03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918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AE5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pu-Lapu City (Op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29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2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DB4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AFE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4B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2,840.00 </w:t>
            </w:r>
          </w:p>
        </w:tc>
      </w:tr>
      <w:tr w:rsidR="0049319A" w:rsidRPr="0049319A" w14:paraId="2B90B51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551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2A9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8F8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20,467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165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9D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726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20,467.04 </w:t>
            </w:r>
          </w:p>
        </w:tc>
      </w:tr>
      <w:tr w:rsidR="0049319A" w:rsidRPr="0049319A" w14:paraId="553D6E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FB5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51F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dridej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5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50,785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5E1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AF1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CA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50,785.14 </w:t>
            </w:r>
          </w:p>
        </w:tc>
      </w:tr>
      <w:tr w:rsidR="0049319A" w:rsidRPr="0049319A" w14:paraId="1F6706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264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ABC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buy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77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89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9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03C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ABD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892.54 </w:t>
            </w:r>
          </w:p>
        </w:tc>
      </w:tr>
      <w:tr w:rsidR="0049319A" w:rsidRPr="0049319A" w14:paraId="0008E1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C3A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6F5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dau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707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2,793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5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D48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72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2,793.56 </w:t>
            </w:r>
          </w:p>
        </w:tc>
      </w:tr>
      <w:tr w:rsidR="0049319A" w:rsidRPr="0049319A" w14:paraId="286BC9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E46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780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dell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7ED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1,632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AA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1E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9B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1,632.62 </w:t>
            </w:r>
          </w:p>
        </w:tc>
      </w:tr>
      <w:tr w:rsidR="0049319A" w:rsidRPr="0049319A" w14:paraId="081B3C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D78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775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nglan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DB4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66,633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0B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34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9D7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66,633.60 </w:t>
            </w:r>
          </w:p>
        </w:tc>
      </w:tr>
      <w:tr w:rsidR="0049319A" w:rsidRPr="0049319A" w14:paraId="2D8F95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258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039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albo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1D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329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97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0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2A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329.68 </w:t>
            </w:r>
          </w:p>
        </w:tc>
      </w:tr>
      <w:tr w:rsidR="0049319A" w:rsidRPr="0049319A" w14:paraId="1CDA8B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87A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CF8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N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964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2,862.0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BF6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B99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89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2,862.09 </w:t>
            </w:r>
          </w:p>
        </w:tc>
      </w:tr>
      <w:tr w:rsidR="0049319A" w:rsidRPr="0049319A" w14:paraId="015CA3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42D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55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slo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B7B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477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58B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13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72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477.78 </w:t>
            </w:r>
          </w:p>
        </w:tc>
      </w:tr>
      <w:tr w:rsidR="0049319A" w:rsidRPr="0049319A" w14:paraId="44FE88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B70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116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72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899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DA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D0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2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899.04 </w:t>
            </w:r>
          </w:p>
        </w:tc>
      </w:tr>
      <w:tr w:rsidR="0049319A" w:rsidRPr="0049319A" w14:paraId="70C63D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78A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A5E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amungah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346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9,167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CE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41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6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9,167.62 </w:t>
            </w:r>
          </w:p>
        </w:tc>
      </w:tr>
      <w:tr w:rsidR="0049319A" w:rsidRPr="0049319A" w14:paraId="3150CF1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639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B31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E6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76,583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924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C23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E6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76,583.84 </w:t>
            </w:r>
          </w:p>
        </w:tc>
      </w:tr>
      <w:tr w:rsidR="0049319A" w:rsidRPr="0049319A" w14:paraId="49A46D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513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C0B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16B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8,74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975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A63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76F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8,747.56 </w:t>
            </w:r>
          </w:p>
        </w:tc>
      </w:tr>
      <w:tr w:rsidR="0049319A" w:rsidRPr="0049319A" w14:paraId="7D6957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6A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803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mb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0C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7,528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CC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2F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9F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7,528.04 </w:t>
            </w:r>
          </w:p>
        </w:tc>
      </w:tr>
      <w:tr w:rsidR="0049319A" w:rsidRPr="0049319A" w14:paraId="61F761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37F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76F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513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021,795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71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AFD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EE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021,795.62 </w:t>
            </w:r>
          </w:p>
        </w:tc>
      </w:tr>
      <w:tr w:rsidR="0049319A" w:rsidRPr="0049319A" w14:paraId="54BF90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4BC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80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rancis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B2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611,463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C1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641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BB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611,463.32 </w:t>
            </w:r>
          </w:p>
        </w:tc>
      </w:tr>
      <w:tr w:rsidR="0049319A" w:rsidRPr="0049319A" w14:paraId="4AAD18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FBA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B9A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emig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24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95,05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7D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E2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5B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95,050.18 </w:t>
            </w:r>
          </w:p>
        </w:tc>
      </w:tr>
      <w:tr w:rsidR="0049319A" w:rsidRPr="0049319A" w14:paraId="5152EE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BBF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99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F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2C1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7,632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46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F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037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7,632.17 </w:t>
            </w:r>
          </w:p>
        </w:tc>
      </w:tr>
      <w:tr w:rsidR="0049319A" w:rsidRPr="0049319A" w14:paraId="337DBA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625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646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nd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4D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302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D25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3A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9B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302.46 </w:t>
            </w:r>
          </w:p>
        </w:tc>
      </w:tr>
      <w:tr w:rsidR="0049319A" w:rsidRPr="0049319A" w14:paraId="2D6660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1A2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E76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o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9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252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09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F0E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29E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252.14 </w:t>
            </w:r>
          </w:p>
        </w:tc>
      </w:tr>
      <w:tr w:rsidR="0049319A" w:rsidRPr="0049319A" w14:paraId="5A0F8E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B71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6D1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g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4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13,472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AD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591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A85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13,472.82 </w:t>
            </w:r>
          </w:p>
        </w:tc>
      </w:tr>
      <w:tr w:rsidR="0049319A" w:rsidRPr="0049319A" w14:paraId="7A7A8EC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9CD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B0C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b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A3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00,351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661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BB9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F5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00,351.72 </w:t>
            </w:r>
          </w:p>
        </w:tc>
      </w:tr>
      <w:tr w:rsidR="0049319A" w:rsidRPr="0049319A" w14:paraId="6F702D6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38A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621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bue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88F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846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80E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18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BFB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846.22 </w:t>
            </w:r>
          </w:p>
        </w:tc>
      </w:tr>
      <w:tr w:rsidR="0049319A" w:rsidRPr="0049319A" w14:paraId="11CF78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AF0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E48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E36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84,821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1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A0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1BB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84,821.40 </w:t>
            </w:r>
          </w:p>
        </w:tc>
      </w:tr>
      <w:tr w:rsidR="0049319A" w:rsidRPr="0049319A" w14:paraId="05DCE9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7F4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560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led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B6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659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1D4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04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B46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659.24 </w:t>
            </w:r>
          </w:p>
        </w:tc>
      </w:tr>
      <w:tr w:rsidR="0049319A" w:rsidRPr="0049319A" w14:paraId="4F7B92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BAB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536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D6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63,498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2C8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F1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B3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63,498.78 </w:t>
            </w:r>
          </w:p>
        </w:tc>
      </w:tr>
      <w:tr w:rsidR="0049319A" w:rsidRPr="0049319A" w14:paraId="2E875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F92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7E0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d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F12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5,42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68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F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8C6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5,426.38 </w:t>
            </w:r>
          </w:p>
        </w:tc>
      </w:tr>
      <w:tr w:rsidR="0049319A" w:rsidRPr="0049319A" w14:paraId="3744A9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3DBE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iquij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DC33F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826,773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7442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156E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39C5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826,773.30 </w:t>
            </w:r>
          </w:p>
        </w:tc>
      </w:tr>
      <w:tr w:rsidR="0049319A" w:rsidRPr="0049319A" w14:paraId="0CFFE3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5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D23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r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5E6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118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76B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03F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335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118.48 </w:t>
            </w:r>
          </w:p>
        </w:tc>
      </w:tr>
      <w:tr w:rsidR="0049319A" w:rsidRPr="0049319A" w14:paraId="162A80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3C8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54A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CDE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19,714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12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DB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441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19,714.82 </w:t>
            </w:r>
          </w:p>
        </w:tc>
      </w:tr>
      <w:tr w:rsidR="0049319A" w:rsidRPr="0049319A" w14:paraId="46FCAC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E08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F96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quij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8EF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B5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7A0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C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</w:tr>
      <w:tr w:rsidR="0049319A" w:rsidRPr="0049319A" w14:paraId="51F2D02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BE0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egros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6227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274,378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58FBF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B5DD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09A7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274,378.02 </w:t>
            </w:r>
          </w:p>
        </w:tc>
      </w:tr>
      <w:tr w:rsidR="0049319A" w:rsidRPr="0049319A" w14:paraId="627B29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B282C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77D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Negros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E6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62,622.1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3A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E7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527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62,622.13 </w:t>
            </w:r>
          </w:p>
        </w:tc>
      </w:tr>
      <w:tr w:rsidR="0049319A" w:rsidRPr="0049319A" w14:paraId="4D44BC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9E9E9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4DD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yu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31C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AB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5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EC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</w:tr>
      <w:tr w:rsidR="0049319A" w:rsidRPr="0049319A" w14:paraId="4A43E1A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F72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9C7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doy (Payab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18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4,838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0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63A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59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4,838.64 </w:t>
            </w:r>
          </w:p>
        </w:tc>
      </w:tr>
      <w:tr w:rsidR="0049319A" w:rsidRPr="0049319A" w14:paraId="4BB365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584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C47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lao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ED8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089,46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10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AB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741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089,469.32 </w:t>
            </w:r>
          </w:p>
        </w:tc>
      </w:tr>
      <w:tr w:rsidR="0049319A" w:rsidRPr="0049319A" w14:paraId="720D6F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9DB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B7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guet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8A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442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4BB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A0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945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442.78 </w:t>
            </w:r>
          </w:p>
        </w:tc>
      </w:tr>
      <w:tr w:rsidR="0049319A" w:rsidRPr="0049319A" w14:paraId="60E90F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2AB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FCA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Guihul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24A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74,807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1F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43A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0F2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74,807.18 </w:t>
            </w:r>
          </w:p>
        </w:tc>
      </w:tr>
      <w:tr w:rsidR="0049319A" w:rsidRPr="0049319A" w14:paraId="57D106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21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683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7CF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972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CFB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26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39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972.10 </w:t>
            </w:r>
          </w:p>
        </w:tc>
      </w:tr>
      <w:tr w:rsidR="0049319A" w:rsidRPr="0049319A" w14:paraId="179DEF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D29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C0C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A91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4,511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850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A32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E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4,511.48 </w:t>
            </w:r>
          </w:p>
        </w:tc>
      </w:tr>
      <w:tr w:rsidR="0049319A" w:rsidRPr="0049319A" w14:paraId="7F32CC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A16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9A1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juy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A1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23,020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1D0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6A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48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23,020.85 </w:t>
            </w:r>
          </w:p>
        </w:tc>
      </w:tr>
      <w:tr w:rsidR="0049319A" w:rsidRPr="0049319A" w14:paraId="7B4814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DA3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55C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atal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C5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2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06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CA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9C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2,500.00 </w:t>
            </w:r>
          </w:p>
        </w:tc>
      </w:tr>
      <w:tr w:rsidR="0049319A" w:rsidRPr="0049319A" w14:paraId="08F5EE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DD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AEE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a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55A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0,262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13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2B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169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0,262.46 </w:t>
            </w:r>
          </w:p>
        </w:tc>
      </w:tr>
      <w:tr w:rsidR="0049319A" w:rsidRPr="0049319A" w14:paraId="6A434E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C6E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5A5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n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F0E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25,987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E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80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8B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25,987.48 </w:t>
            </w:r>
          </w:p>
        </w:tc>
      </w:tr>
      <w:tr w:rsidR="0049319A" w:rsidRPr="0049319A" w14:paraId="4692CD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6C4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90D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a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09F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143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A7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22F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1E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143.60 </w:t>
            </w:r>
          </w:p>
        </w:tc>
      </w:tr>
      <w:tr w:rsidR="0049319A" w:rsidRPr="0049319A" w14:paraId="755F50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47E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67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lehermo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F1F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92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38E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489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309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92,860.00 </w:t>
            </w:r>
          </w:p>
        </w:tc>
      </w:tr>
      <w:tr w:rsidR="0049319A" w:rsidRPr="0049319A" w14:paraId="383490A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8EBB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I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2B40B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869,579.1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02942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9E35A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,922,27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0B18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91,849.11 </w:t>
            </w:r>
          </w:p>
        </w:tc>
      </w:tr>
      <w:tr w:rsidR="0049319A" w:rsidRPr="0049319A" w14:paraId="5549649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D8B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ili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FE19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20,827.2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2BC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E5DF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C1B4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20,827.23 </w:t>
            </w:r>
          </w:p>
        </w:tc>
      </w:tr>
      <w:tr w:rsidR="0049319A" w:rsidRPr="0049319A" w14:paraId="3E568C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57D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806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li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EB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9,195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5E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F2B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E0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9,195.44 </w:t>
            </w:r>
          </w:p>
        </w:tc>
      </w:tr>
      <w:tr w:rsidR="0049319A" w:rsidRPr="0049319A" w14:paraId="7D39340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00E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F31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ibi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4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5D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93B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D6E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</w:tr>
      <w:tr w:rsidR="0049319A" w:rsidRPr="0049319A" w14:paraId="006B38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E17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61D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la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B60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1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2A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5E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775E27B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393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Ea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5F1F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00,351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57AB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F55C0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2,9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CF68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13,251.17 </w:t>
            </w:r>
          </w:p>
        </w:tc>
      </w:tr>
      <w:tr w:rsidR="0049319A" w:rsidRPr="0049319A" w14:paraId="1A3296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5C5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9D0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Ea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E2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0,351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BB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50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53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0,351.17 </w:t>
            </w:r>
          </w:p>
        </w:tc>
      </w:tr>
      <w:tr w:rsidR="0049319A" w:rsidRPr="0049319A" w14:paraId="2F66239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51D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2A4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ipap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BB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1B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22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2,9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ED8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900.00 </w:t>
            </w:r>
          </w:p>
        </w:tc>
      </w:tr>
      <w:tr w:rsidR="0049319A" w:rsidRPr="0049319A" w14:paraId="4A6161E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06B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E307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625,612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948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4F0F1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48,37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A60C7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773,982.88 </w:t>
            </w:r>
          </w:p>
        </w:tc>
      </w:tr>
      <w:tr w:rsidR="0049319A" w:rsidRPr="0049319A" w14:paraId="5CC22D4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5C8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0E5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ABA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49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2A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B7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609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499.00 </w:t>
            </w:r>
          </w:p>
        </w:tc>
      </w:tr>
      <w:tr w:rsidR="0049319A" w:rsidRPr="0049319A" w14:paraId="5D5115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F97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C3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clob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90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25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891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7AB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0C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25.34 </w:t>
            </w:r>
          </w:p>
        </w:tc>
      </w:tr>
      <w:tr w:rsidR="0049319A" w:rsidRPr="0049319A" w14:paraId="61F0D0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223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07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l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AE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816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67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591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5C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816.62 </w:t>
            </w:r>
          </w:p>
        </w:tc>
      </w:tr>
      <w:tr w:rsidR="0049319A" w:rsidRPr="0049319A" w14:paraId="22842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899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41D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au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4F8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7,840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A4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A3A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A7C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7,840.32 </w:t>
            </w:r>
          </w:p>
        </w:tc>
      </w:tr>
      <w:tr w:rsidR="0049319A" w:rsidRPr="0049319A" w14:paraId="535AF5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B91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95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gam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7F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252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0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78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</w:tr>
      <w:tr w:rsidR="0049319A" w:rsidRPr="0049319A" w14:paraId="7404AF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05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24A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545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97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FA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D33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</w:tr>
      <w:tr w:rsidR="0049319A" w:rsidRPr="0049319A" w14:paraId="68FDA1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F2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A24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ul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7C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A5D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B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44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280.00 </w:t>
            </w:r>
          </w:p>
        </w:tc>
      </w:tr>
      <w:tr w:rsidR="0049319A" w:rsidRPr="0049319A" w14:paraId="01EF06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445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39E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79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6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2E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946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</w:tr>
      <w:tr w:rsidR="0049319A" w:rsidRPr="0049319A" w14:paraId="45EF6F8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0D6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ED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yor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41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41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2C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C8A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</w:tr>
      <w:tr w:rsidR="0049319A" w:rsidRPr="0049319A" w14:paraId="63675A6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4A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514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525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DF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C8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5,38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2A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5,380.00 </w:t>
            </w:r>
          </w:p>
        </w:tc>
      </w:tr>
      <w:tr w:rsidR="0049319A" w:rsidRPr="0049319A" w14:paraId="0C3F0F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312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977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ub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51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3BC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1E9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EB4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38B523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3F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78C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bu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303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6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06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0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400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1,087.86 </w:t>
            </w:r>
          </w:p>
        </w:tc>
      </w:tr>
      <w:tr w:rsidR="0049319A" w:rsidRPr="0049319A" w14:paraId="65976D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596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8C7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omp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E6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F1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8D5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E4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</w:tr>
      <w:tr w:rsidR="0049319A" w:rsidRPr="0049319A" w14:paraId="032C35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B5B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1D3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uy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AD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4,936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22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01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0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4,936.93 </w:t>
            </w:r>
          </w:p>
        </w:tc>
      </w:tr>
      <w:tr w:rsidR="0049319A" w:rsidRPr="0049319A" w14:paraId="6EB4C7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251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370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580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5D8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3A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AD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</w:tr>
      <w:tr w:rsidR="0049319A" w:rsidRPr="0049319A" w14:paraId="419E6A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6D2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A09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d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3C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EA2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DB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3,3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C2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3,300.00 </w:t>
            </w:r>
          </w:p>
        </w:tc>
      </w:tr>
      <w:tr w:rsidR="0049319A" w:rsidRPr="0049319A" w14:paraId="7C10E5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847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A4F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op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B81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E3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72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9,69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869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9,690.00 </w:t>
            </w:r>
          </w:p>
        </w:tc>
      </w:tr>
      <w:tr w:rsidR="0049319A" w:rsidRPr="0049319A" w14:paraId="1F02CEE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306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orth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699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515,995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5C21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7EB6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5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3C39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530,995.54 </w:t>
            </w:r>
          </w:p>
        </w:tc>
      </w:tr>
      <w:tr w:rsidR="0049319A" w:rsidRPr="0049319A" w14:paraId="39ED425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96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7C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North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E5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207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881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B0F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599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207.68 </w:t>
            </w:r>
          </w:p>
        </w:tc>
      </w:tr>
      <w:tr w:rsidR="0049319A" w:rsidRPr="0049319A" w14:paraId="3DB982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5D7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A33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l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FE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3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FE0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90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210.00 </w:t>
            </w:r>
          </w:p>
        </w:tc>
      </w:tr>
      <w:tr w:rsidR="0049319A" w:rsidRPr="0049319A" w14:paraId="06ACB1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DB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69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A30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0,60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2D5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A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5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1F0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5,605.00 </w:t>
            </w:r>
          </w:p>
        </w:tc>
      </w:tr>
      <w:tr w:rsidR="0049319A" w:rsidRPr="0049319A" w14:paraId="28A5523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222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FB4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ar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72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743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B3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D3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616E7C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FF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89D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vezar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F2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54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E8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81C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75.00 </w:t>
            </w:r>
          </w:p>
        </w:tc>
      </w:tr>
      <w:tr w:rsidR="0049319A" w:rsidRPr="0049319A" w14:paraId="0564C75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4A8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357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FBA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4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24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773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AE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4,140.00 </w:t>
            </w:r>
          </w:p>
        </w:tc>
      </w:tr>
      <w:tr w:rsidR="0049319A" w:rsidRPr="0049319A" w14:paraId="33D4E2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FC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607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ub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0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48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547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35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0.00 </w:t>
            </w:r>
          </w:p>
        </w:tc>
      </w:tr>
      <w:tr w:rsidR="0049319A" w:rsidRPr="0049319A" w14:paraId="4020D29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310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We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FCFF7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459,771.4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604F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D6B7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,108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53D0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7,568,271.43 </w:t>
            </w:r>
          </w:p>
        </w:tc>
      </w:tr>
      <w:tr w:rsidR="0049319A" w:rsidRPr="0049319A" w14:paraId="0AA8AC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AE0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0BD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We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0FC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5,256.4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CF8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E7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A1F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5,256.41 </w:t>
            </w:r>
          </w:p>
        </w:tc>
      </w:tr>
      <w:tr w:rsidR="0049319A" w:rsidRPr="0049319A" w14:paraId="7B0655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60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354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bayo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CF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9,8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FE2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BA6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10D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9,825.00 </w:t>
            </w:r>
          </w:p>
        </w:tc>
      </w:tr>
      <w:tr w:rsidR="0049319A" w:rsidRPr="0049319A" w14:paraId="50FD78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AC4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2A1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nd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9A1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56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7F4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D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</w:tr>
      <w:tr w:rsidR="0049319A" w:rsidRPr="0049319A" w14:paraId="5B116F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22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F1F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gar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FB1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2F4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E0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108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CA2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08,500.00 </w:t>
            </w:r>
          </w:p>
        </w:tc>
      </w:tr>
      <w:tr w:rsidR="0049319A" w:rsidRPr="0049319A" w14:paraId="09A5016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2D1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9E1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rang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6F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86,203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0C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02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B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86,203.80 </w:t>
            </w:r>
          </w:p>
        </w:tc>
      </w:tr>
      <w:tr w:rsidR="0049319A" w:rsidRPr="0049319A" w14:paraId="23A35A8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2AF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FCD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85E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956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69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49B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C0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956.90 </w:t>
            </w:r>
          </w:p>
        </w:tc>
      </w:tr>
      <w:tr w:rsidR="0049319A" w:rsidRPr="0049319A" w14:paraId="21C934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447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F5A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tbalo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22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8,659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24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6E5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DD6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8,659.86 </w:t>
            </w:r>
          </w:p>
        </w:tc>
      </w:tr>
      <w:tr w:rsidR="0049319A" w:rsidRPr="0049319A" w14:paraId="677822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0A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8A6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 de B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0A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2,426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31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6D0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CE4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2,426.54 </w:t>
            </w:r>
          </w:p>
        </w:tc>
      </w:tr>
      <w:tr w:rsidR="0049319A" w:rsidRPr="0049319A" w14:paraId="0A47F2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F6C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FDC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R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9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FE8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99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0AE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4F3A20E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FA3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315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re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418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1,811.1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4B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47D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70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1,811.13 </w:t>
            </w:r>
          </w:p>
        </w:tc>
      </w:tr>
      <w:tr w:rsidR="0049319A" w:rsidRPr="0049319A" w14:paraId="411D52F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DBF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outhern 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651E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47,020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84FAA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3F8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37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2981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784,520.86 </w:t>
            </w:r>
          </w:p>
        </w:tc>
      </w:tr>
      <w:tr w:rsidR="0049319A" w:rsidRPr="0049319A" w14:paraId="425F3A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3AA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F2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Southern 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2E3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6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35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84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3D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67.56 </w:t>
            </w:r>
          </w:p>
        </w:tc>
      </w:tr>
      <w:tr w:rsidR="0049319A" w:rsidRPr="0049319A" w14:paraId="54219D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3C7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C1E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as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92F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2F3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AE3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693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</w:tr>
      <w:tr w:rsidR="0049319A" w:rsidRPr="0049319A" w14:paraId="0126482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2A6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FBC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re 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3C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51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D7F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550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1D3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74797E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B60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347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mas Oppu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33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8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ABE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7A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</w:tr>
      <w:tr w:rsidR="0049319A" w:rsidRPr="0049319A" w14:paraId="306DA1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FDC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CCD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a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7B1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901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455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AF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34E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901.86 </w:t>
            </w:r>
          </w:p>
        </w:tc>
      </w:tr>
      <w:tr w:rsidR="0049319A" w:rsidRPr="0049319A" w14:paraId="21AF312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5F0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B3C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18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6A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C6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87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DB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7,500.00 </w:t>
            </w:r>
          </w:p>
        </w:tc>
      </w:tr>
      <w:tr w:rsidR="0049319A" w:rsidRPr="0049319A" w14:paraId="530155A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FE1D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IX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7B53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6,430,75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D0958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A95F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5939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6,430,759.00 </w:t>
            </w:r>
          </w:p>
        </w:tc>
      </w:tr>
      <w:tr w:rsidR="0049319A" w:rsidRPr="0049319A" w14:paraId="4AA04BC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3FD4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oanga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BB2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163,194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3B7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AFC7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2347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163,194.18 </w:t>
            </w:r>
          </w:p>
        </w:tc>
      </w:tr>
      <w:tr w:rsidR="0049319A" w:rsidRPr="0049319A" w14:paraId="4DCD9F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7B6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DE3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ungan (Leon T. Postig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58C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ACC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34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2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40.00 </w:t>
            </w:r>
          </w:p>
        </w:tc>
      </w:tr>
      <w:tr w:rsidR="0049319A" w:rsidRPr="0049319A" w14:paraId="3751D6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A6C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74F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gu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D5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75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368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BE2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240.00 </w:t>
            </w:r>
          </w:p>
        </w:tc>
      </w:tr>
      <w:tr w:rsidR="0049319A" w:rsidRPr="0049319A" w14:paraId="1DED06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C2C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645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pit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6D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0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20A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2A0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A6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0,080.00 </w:t>
            </w:r>
          </w:p>
        </w:tc>
      </w:tr>
      <w:tr w:rsidR="0049319A" w:rsidRPr="0049319A" w14:paraId="4FBBF5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DAC5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A61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polo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8D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63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F9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81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3F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63,960.00 </w:t>
            </w:r>
          </w:p>
        </w:tc>
      </w:tr>
      <w:tr w:rsidR="0049319A" w:rsidRPr="0049319A" w14:paraId="2B2E77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39E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CC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od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F7C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657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BBF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81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960.00 </w:t>
            </w:r>
          </w:p>
        </w:tc>
      </w:tr>
      <w:tr w:rsidR="0049319A" w:rsidRPr="0049319A" w14:paraId="69061A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BA9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3E4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tal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29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5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64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A72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13F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560.00 </w:t>
            </w:r>
          </w:p>
        </w:tc>
      </w:tr>
      <w:tr w:rsidR="0049319A" w:rsidRPr="0049319A" w14:paraId="339C83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EA7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BDF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se Dalman (Ponot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31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1A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04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4F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200.00 </w:t>
            </w:r>
          </w:p>
        </w:tc>
      </w:tr>
      <w:tr w:rsidR="0049319A" w:rsidRPr="0049319A" w14:paraId="4583B8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A5D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19C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aw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05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190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C8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154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480.00 </w:t>
            </w:r>
          </w:p>
        </w:tc>
      </w:tr>
      <w:tr w:rsidR="0049319A" w:rsidRPr="0049319A" w14:paraId="158828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7D8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87E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tipu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CFB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DF3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48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BB6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760.00 </w:t>
            </w:r>
          </w:p>
        </w:tc>
      </w:tr>
      <w:tr w:rsidR="0049319A" w:rsidRPr="0049319A" w14:paraId="074610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4AE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667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B5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8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FB2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33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12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8,400.00 </w:t>
            </w:r>
          </w:p>
        </w:tc>
      </w:tr>
      <w:tr w:rsidR="0049319A" w:rsidRPr="0049319A" w14:paraId="483CC2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9BF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71F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a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DF1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3,3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A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A2A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CB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3,360.00 </w:t>
            </w:r>
          </w:p>
        </w:tc>
      </w:tr>
      <w:tr w:rsidR="0049319A" w:rsidRPr="0049319A" w14:paraId="2892305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976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C6D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72E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6,114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C3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84B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A0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6,114.18 </w:t>
            </w:r>
          </w:p>
        </w:tc>
      </w:tr>
      <w:tr w:rsidR="0049319A" w:rsidRPr="0049319A" w14:paraId="3698D3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49A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4D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u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B9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8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877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0A4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DC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8,040.00 </w:t>
            </w:r>
          </w:p>
        </w:tc>
      </w:tr>
      <w:tr w:rsidR="0049319A" w:rsidRPr="0049319A" w14:paraId="75C818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FC3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C23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t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8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C0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3C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985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600.00 </w:t>
            </w:r>
          </w:p>
        </w:tc>
      </w:tr>
      <w:tr w:rsidR="0049319A" w:rsidRPr="0049319A" w14:paraId="56A2E5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323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4AE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AN (NEW PIN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65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94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C4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F85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600.00 </w:t>
            </w:r>
          </w:p>
        </w:tc>
      </w:tr>
      <w:tr w:rsidR="0049319A" w:rsidRPr="0049319A" w14:paraId="66B435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E55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A30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an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70E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00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26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F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</w:tr>
      <w:tr w:rsidR="0049319A" w:rsidRPr="0049319A" w14:paraId="567EAD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A8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7ED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. Manuel A. 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DC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61D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0F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AA6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</w:tr>
      <w:tr w:rsidR="0049319A" w:rsidRPr="0049319A" w14:paraId="1D3899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4B1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714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BF8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AB5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8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25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120.00 </w:t>
            </w:r>
          </w:p>
        </w:tc>
      </w:tr>
      <w:tr w:rsidR="0049319A" w:rsidRPr="0049319A" w14:paraId="0B8DBE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1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AE0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28A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7F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34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AB9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800.00 </w:t>
            </w:r>
          </w:p>
        </w:tc>
      </w:tr>
      <w:tr w:rsidR="0049319A" w:rsidRPr="0049319A" w14:paraId="1100C0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6A4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606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RGIO OSMENA SR.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388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E65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A3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D0D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4,600.00 </w:t>
            </w:r>
          </w:p>
        </w:tc>
      </w:tr>
      <w:tr w:rsidR="0049319A" w:rsidRPr="0049319A" w14:paraId="2881DE9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430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B62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F7D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E7E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670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4B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40.00 </w:t>
            </w:r>
          </w:p>
        </w:tc>
      </w:tr>
      <w:tr w:rsidR="0049319A" w:rsidRPr="0049319A" w14:paraId="1A35E0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532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D5F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u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AA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6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E2F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00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E2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680.00 </w:t>
            </w:r>
          </w:p>
        </w:tc>
      </w:tr>
      <w:tr w:rsidR="0049319A" w:rsidRPr="0049319A" w14:paraId="578F2F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302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81C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u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8B0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D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58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A23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080.00 </w:t>
            </w:r>
          </w:p>
        </w:tc>
      </w:tr>
      <w:tr w:rsidR="0049319A" w:rsidRPr="0049319A" w14:paraId="4832B4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C7A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B17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d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28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3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87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858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53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360.00 </w:t>
            </w:r>
          </w:p>
        </w:tc>
      </w:tr>
      <w:tr w:rsidR="0049319A" w:rsidRPr="0049319A" w14:paraId="6122E8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73F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51B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oc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9C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E5E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4C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0D9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</w:tr>
      <w:tr w:rsidR="0049319A" w:rsidRPr="0049319A" w14:paraId="0772C4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C29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FA2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rawa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D0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3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7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C5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CC1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360.00 </w:t>
            </w:r>
          </w:p>
        </w:tc>
      </w:tr>
      <w:tr w:rsidR="0049319A" w:rsidRPr="0049319A" w14:paraId="68722A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EEB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117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mpili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C8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12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90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B6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9,000.00 </w:t>
            </w:r>
          </w:p>
        </w:tc>
      </w:tr>
      <w:tr w:rsidR="0049319A" w:rsidRPr="0049319A" w14:paraId="5D62532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43C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oanga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546C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8,791,659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D644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1A6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04AE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8,791,659.18 </w:t>
            </w:r>
          </w:p>
        </w:tc>
      </w:tr>
      <w:tr w:rsidR="0049319A" w:rsidRPr="0049319A" w14:paraId="6294D1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C9B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5C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DE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7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D63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CA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10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7,000.00 </w:t>
            </w:r>
          </w:p>
        </w:tc>
      </w:tr>
      <w:tr w:rsidR="0049319A" w:rsidRPr="0049319A" w14:paraId="198F41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ADA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B06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0BC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2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09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15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44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2,200.00 </w:t>
            </w:r>
          </w:p>
        </w:tc>
      </w:tr>
      <w:tr w:rsidR="0049319A" w:rsidRPr="0049319A" w14:paraId="29131A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0D3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83E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matali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26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8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C8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57E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A8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8,080.00 </w:t>
            </w:r>
          </w:p>
        </w:tc>
      </w:tr>
      <w:tr w:rsidR="0049319A" w:rsidRPr="0049319A" w14:paraId="4857F6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F6C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D9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B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5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8EC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19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74A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520.00 </w:t>
            </w:r>
          </w:p>
        </w:tc>
      </w:tr>
      <w:tr w:rsidR="0049319A" w:rsidRPr="0049319A" w14:paraId="2D241A4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94B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DBF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li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7A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9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AC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65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9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9,800.00 </w:t>
            </w:r>
          </w:p>
        </w:tc>
      </w:tr>
      <w:tr w:rsidR="0049319A" w:rsidRPr="0049319A" w14:paraId="45E3D0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072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583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ing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287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B4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52D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10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240.00 </w:t>
            </w:r>
          </w:p>
        </w:tc>
      </w:tr>
      <w:tr w:rsidR="0049319A" w:rsidRPr="0049319A" w14:paraId="3E7163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F15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702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p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57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7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B94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D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60.00 </w:t>
            </w:r>
          </w:p>
        </w:tc>
      </w:tr>
      <w:tr w:rsidR="0049319A" w:rsidRPr="0049319A" w14:paraId="3DD1BDF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B19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BE0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sef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B3E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D6F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07C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4F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040.00 </w:t>
            </w:r>
          </w:p>
        </w:tc>
      </w:tr>
      <w:tr w:rsidR="0049319A" w:rsidRPr="0049319A" w14:paraId="5392E4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23E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DE2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umalar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B6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6,9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FE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BC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32A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6,920.00 </w:t>
            </w:r>
          </w:p>
        </w:tc>
      </w:tr>
      <w:tr w:rsidR="0049319A" w:rsidRPr="0049319A" w14:paraId="189649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6BB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02A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C6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7,5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B45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0AE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5C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7,560.00 </w:t>
            </w:r>
          </w:p>
        </w:tc>
      </w:tr>
      <w:tr w:rsidR="0049319A" w:rsidRPr="0049319A" w14:paraId="18215D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E7E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22E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kewo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07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84D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E51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4D7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60.00 </w:t>
            </w:r>
          </w:p>
        </w:tc>
      </w:tr>
      <w:tr w:rsidR="0049319A" w:rsidRPr="0049319A" w14:paraId="037519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4CB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F01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pu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EFC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6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EA4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7F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86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640.00 </w:t>
            </w:r>
          </w:p>
        </w:tc>
      </w:tr>
      <w:tr w:rsidR="0049319A" w:rsidRPr="0049319A" w14:paraId="638E98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E8E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66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hay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2B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4,8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23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966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27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4,880.00 </w:t>
            </w:r>
          </w:p>
        </w:tc>
      </w:tr>
      <w:tr w:rsidR="0049319A" w:rsidRPr="0049319A" w14:paraId="056631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394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8F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gosatub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82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05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C4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1E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080.00 </w:t>
            </w:r>
          </w:p>
        </w:tc>
      </w:tr>
      <w:tr w:rsidR="0049319A" w:rsidRPr="0049319A" w14:paraId="1CA78B6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4FE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884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dsalip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0E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C97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B9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D5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320.00 </w:t>
            </w:r>
          </w:p>
        </w:tc>
      </w:tr>
      <w:tr w:rsidR="0049319A" w:rsidRPr="0049319A" w14:paraId="7B0F859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BE7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D07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lav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FF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059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42B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3C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80.00 </w:t>
            </w:r>
          </w:p>
        </w:tc>
      </w:tr>
      <w:tr w:rsidR="0049319A" w:rsidRPr="0049319A" w14:paraId="697664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621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66F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adi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39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8D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F29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F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</w:tr>
      <w:tr w:rsidR="0049319A" w:rsidRPr="0049319A" w14:paraId="04D8A8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4E5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B15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to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0F3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A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D7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0F7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200.00 </w:t>
            </w:r>
          </w:p>
        </w:tc>
      </w:tr>
      <w:tr w:rsidR="0049319A" w:rsidRPr="0049319A" w14:paraId="3F6634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67B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D3B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mon Magsaysay (Liarg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FCF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7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97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80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053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720.00 </w:t>
            </w:r>
          </w:p>
        </w:tc>
      </w:tr>
      <w:tr w:rsidR="0049319A" w:rsidRPr="0049319A" w14:paraId="7121A6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EC6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31D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BF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F17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9C1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C67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840.00 </w:t>
            </w:r>
          </w:p>
        </w:tc>
      </w:tr>
      <w:tr w:rsidR="0049319A" w:rsidRPr="0049319A" w14:paraId="622FF3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046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609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b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6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9E7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76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D9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040.00 </w:t>
            </w:r>
          </w:p>
        </w:tc>
      </w:tr>
      <w:tr w:rsidR="0049319A" w:rsidRPr="0049319A" w14:paraId="53CD054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DEB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07F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minot (Don Mariano 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3A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1A9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D6C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283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120.00 </w:t>
            </w:r>
          </w:p>
        </w:tc>
      </w:tr>
      <w:tr w:rsidR="0049319A" w:rsidRPr="0049319A" w14:paraId="4027D4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177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ACD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b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3F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5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C6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AA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B7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520.00 </w:t>
            </w:r>
          </w:p>
        </w:tc>
      </w:tr>
      <w:tr w:rsidR="0049319A" w:rsidRPr="0049319A" w14:paraId="2F1C8B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DB8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EFE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mbu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9F7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0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4F9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D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400.00 </w:t>
            </w:r>
          </w:p>
        </w:tc>
      </w:tr>
      <w:tr w:rsidR="0049319A" w:rsidRPr="0049319A" w14:paraId="401BBD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026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C2B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gb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801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AC5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50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70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080.00 </w:t>
            </w:r>
          </w:p>
        </w:tc>
      </w:tr>
      <w:tr w:rsidR="0049319A" w:rsidRPr="0049319A" w14:paraId="04DBB3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16C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1F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k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D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545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937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85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</w:tr>
      <w:tr w:rsidR="0049319A" w:rsidRPr="0049319A" w14:paraId="5878D49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083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6FC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ncenzo A. Sagu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9B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1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6C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1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823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160.00 </w:t>
            </w:r>
          </w:p>
        </w:tc>
      </w:tr>
      <w:tr w:rsidR="0049319A" w:rsidRPr="0049319A" w14:paraId="3349F3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132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08E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Zamboang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682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0,793,099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F6A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514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22B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0,793,099.18 </w:t>
            </w:r>
          </w:p>
        </w:tc>
      </w:tr>
      <w:tr w:rsidR="0049319A" w:rsidRPr="0049319A" w14:paraId="3EDB43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1965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oanga Sibu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69A4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628,47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DF4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094D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AE58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628,474.00 </w:t>
            </w:r>
          </w:p>
        </w:tc>
      </w:tr>
      <w:tr w:rsidR="0049319A" w:rsidRPr="0049319A" w14:paraId="11FC56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1C1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510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7D9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6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F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34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730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680.00 </w:t>
            </w:r>
          </w:p>
        </w:tc>
      </w:tr>
      <w:tr w:rsidR="0049319A" w:rsidRPr="0049319A" w14:paraId="0CAB32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0AB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C80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7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4A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78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AE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280.00 </w:t>
            </w:r>
          </w:p>
        </w:tc>
      </w:tr>
      <w:tr w:rsidR="0049319A" w:rsidRPr="0049319A" w14:paraId="5707A5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AB8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12A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mel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0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4D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17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E89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</w:tr>
      <w:tr w:rsidR="0049319A" w:rsidRPr="0049319A" w14:paraId="1303A3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2BE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BC9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p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C3C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0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779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70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E8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0,400.00 </w:t>
            </w:r>
          </w:p>
        </w:tc>
      </w:tr>
      <w:tr w:rsidR="0049319A" w:rsidRPr="0049319A" w14:paraId="50BC76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02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978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as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E2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2,07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22B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1E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B4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2,074.00 </w:t>
            </w:r>
          </w:p>
        </w:tc>
      </w:tr>
      <w:tr w:rsidR="0049319A" w:rsidRPr="0049319A" w14:paraId="61EDBE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464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D23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uh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58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6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D8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46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3BB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6,040.00 </w:t>
            </w:r>
          </w:p>
        </w:tc>
      </w:tr>
      <w:tr w:rsidR="0049319A" w:rsidRPr="0049319A" w14:paraId="73A754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96F3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15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25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4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22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843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24E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4,480.00 </w:t>
            </w:r>
          </w:p>
        </w:tc>
      </w:tr>
      <w:tr w:rsidR="0049319A" w:rsidRPr="0049319A" w14:paraId="4BDEC0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2B9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2CD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462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5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A5C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CE1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8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5,800.00 </w:t>
            </w:r>
          </w:p>
        </w:tc>
      </w:tr>
      <w:tr w:rsidR="0049319A" w:rsidRPr="0049319A" w14:paraId="7445D8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313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4CC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lut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049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9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CA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389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060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920.00 </w:t>
            </w:r>
          </w:p>
        </w:tc>
      </w:tr>
      <w:tr w:rsidR="0049319A" w:rsidRPr="0049319A" w14:paraId="78EB84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79A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1D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F58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0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59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9A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999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0,040.00 </w:t>
            </w:r>
          </w:p>
        </w:tc>
      </w:tr>
      <w:tr w:rsidR="0049319A" w:rsidRPr="0049319A" w14:paraId="4E3871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AED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256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eller Li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6C5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364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F4E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547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120.00 </w:t>
            </w:r>
          </w:p>
        </w:tc>
      </w:tr>
      <w:tr w:rsidR="0049319A" w:rsidRPr="0049319A" w14:paraId="25B43D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D2A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5DD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u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6A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3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E3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1D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B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3,600.00 </w:t>
            </w:r>
          </w:p>
        </w:tc>
      </w:tr>
      <w:tr w:rsidR="0049319A" w:rsidRPr="0049319A" w14:paraId="416F60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605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2A9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t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76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3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E6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A39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F08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3,840.00 </w:t>
            </w:r>
          </w:p>
        </w:tc>
      </w:tr>
      <w:tr w:rsidR="0049319A" w:rsidRPr="0049319A" w14:paraId="01288C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60F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561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ng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02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2A4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15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84A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200.00 </w:t>
            </w:r>
          </w:p>
        </w:tc>
      </w:tr>
      <w:tr w:rsidR="0049319A" w:rsidRPr="0049319A" w14:paraId="33FE4C9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45F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silan (Isabela City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E141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847,431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9C08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C1196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9C37B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847,431.64 </w:t>
            </w:r>
          </w:p>
        </w:tc>
      </w:tr>
      <w:tr w:rsidR="0049319A" w:rsidRPr="0049319A" w14:paraId="6BE3FE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C02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079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E1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7,431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01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5F3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68D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7,431.64 </w:t>
            </w:r>
          </w:p>
        </w:tc>
      </w:tr>
      <w:tr w:rsidR="0049319A" w:rsidRPr="0049319A" w14:paraId="6933932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A938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X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AD8E4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970,848.7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DB2AF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B00D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99738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970,848.77 </w:t>
            </w:r>
          </w:p>
        </w:tc>
      </w:tr>
      <w:tr w:rsidR="0049319A" w:rsidRPr="0049319A" w14:paraId="635AF1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225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ukidn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7BE4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226,071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F67A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B99E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FA28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226,071.42 </w:t>
            </w:r>
          </w:p>
        </w:tc>
      </w:tr>
      <w:tr w:rsidR="0049319A" w:rsidRPr="0049319A" w14:paraId="16B835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197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E43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58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F0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3B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210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5F8F5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873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D53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FE1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DC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260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C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2FA183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C62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B50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olo Fortich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C44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42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5F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1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970F1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1B1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E50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ak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67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FA0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86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28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744AFC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B18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A48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mpasug-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B7A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60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E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1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E8E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602.00 </w:t>
            </w:r>
          </w:p>
        </w:tc>
      </w:tr>
      <w:tr w:rsidR="0049319A" w:rsidRPr="0049319A" w14:paraId="42DEC6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75F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EE7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ntap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6C4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E3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8B3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347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5270646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04EF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353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layb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27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50,1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DE9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A2A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C01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50,175.00 </w:t>
            </w:r>
          </w:p>
        </w:tc>
      </w:tr>
      <w:tr w:rsidR="0049319A" w:rsidRPr="0049319A" w14:paraId="597231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912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9F4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505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29A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A7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B9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25CDAF2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FAF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E53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ngc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D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2DA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D3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A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586FDAC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637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68C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n Carl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463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6,794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35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16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82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6,794.42 </w:t>
            </w:r>
          </w:p>
        </w:tc>
      </w:tr>
      <w:tr w:rsidR="0049319A" w:rsidRPr="0049319A" w14:paraId="4CF018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97E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8DB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ding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A7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4E4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8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C21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71601A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B04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A11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baw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00E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A8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75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23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0389C4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C02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947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il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9F0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D54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D26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B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536C00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41EB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migu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EC0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115,819.3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7D13B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E7AC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2CDC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115,819.37 </w:t>
            </w:r>
          </w:p>
        </w:tc>
      </w:tr>
      <w:tr w:rsidR="0049319A" w:rsidRPr="0049319A" w14:paraId="67DF30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CDB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BF4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hin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229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48C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BF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8C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43362E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367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EE7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mbaj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AB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1,503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1E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818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3F0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1,503.62 </w:t>
            </w:r>
          </w:p>
        </w:tc>
      </w:tr>
      <w:tr w:rsidR="0049319A" w:rsidRPr="0049319A" w14:paraId="047C6F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BE6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3D2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ar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5E1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130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6D3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84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CE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130.75 </w:t>
            </w:r>
          </w:p>
        </w:tc>
      </w:tr>
      <w:tr w:rsidR="0049319A" w:rsidRPr="0049319A" w14:paraId="08F4AA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C47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440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nsili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DB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FC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1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847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0D05E8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FD6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7D5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95F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60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8E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4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144B07B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6E1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Lan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CFB8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998,309.9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EF7F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F97F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5AE5B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998,309.97 </w:t>
            </w:r>
          </w:p>
        </w:tc>
      </w:tr>
      <w:tr w:rsidR="0049319A" w:rsidRPr="0049319A" w14:paraId="3640AC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400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636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ig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82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3,980,082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5A3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3F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2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3,980,082.53 </w:t>
            </w:r>
          </w:p>
        </w:tc>
      </w:tr>
      <w:tr w:rsidR="0049319A" w:rsidRPr="0049319A" w14:paraId="6EF91D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7D0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0F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l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C5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9D0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C2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3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3F9097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7F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DC1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o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74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0A8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13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E37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D51B5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44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F33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3B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5,8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64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04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1E4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5,865.00 </w:t>
            </w:r>
          </w:p>
        </w:tc>
      </w:tr>
      <w:tr w:rsidR="0049319A" w:rsidRPr="0049319A" w14:paraId="08336B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3E9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4F4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usw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F2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197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3F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468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D8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197.44 </w:t>
            </w:r>
          </w:p>
        </w:tc>
      </w:tr>
      <w:tr w:rsidR="0049319A" w:rsidRPr="0049319A" w14:paraId="5B1922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B71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E3C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olambu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5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801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07A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D3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87BCC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1D6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8C3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na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A9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4F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58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F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948C5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FEE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CA6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872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E9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63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45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</w:tr>
      <w:tr w:rsidR="0049319A" w:rsidRPr="0049319A" w14:paraId="575EED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2A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79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un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92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D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234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591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4F4E1D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3BF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A3F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o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5C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C20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99F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5C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585E4C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8C1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3C2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9B9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D3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63E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7C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3B23548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EE9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C16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pat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963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CD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06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9F6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42530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E7A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43C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843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0A5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F7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091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BCEBB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E77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17C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na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55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86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DEF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AE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0DF80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E9B5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A47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n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5CC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C8D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350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FC2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4550B9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C4E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4AB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tao Rag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2EB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84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A4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F5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6FB6B5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6D9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1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vad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78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533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0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AD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</w:tr>
      <w:tr w:rsidR="0049319A" w:rsidRPr="0049319A" w14:paraId="6D8449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B5F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06D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p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0A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4F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17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0F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4DF0742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1B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334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gc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B9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76E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58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7E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1265121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45B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isamis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59EF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194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4E2D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250E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7A32B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194,550.00 </w:t>
            </w:r>
          </w:p>
        </w:tc>
      </w:tr>
      <w:tr w:rsidR="0049319A" w:rsidRPr="0049319A" w14:paraId="14C8919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29D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64A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o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2E2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DB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3F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84D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146294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59A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A9D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an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30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B53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D0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C9D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7E047F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A9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2BE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0E8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88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3B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38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51DC81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0AD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D0F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87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CFD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98F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007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5CFE9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0EE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76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imen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E4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ED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811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AB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0F1F277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054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BDF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pez Ja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5E5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E4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EB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0C0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1AE36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A23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258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roquiet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B5A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67,4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803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0D6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E1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67,440.00 </w:t>
            </w:r>
          </w:p>
        </w:tc>
      </w:tr>
      <w:tr w:rsidR="0049319A" w:rsidRPr="0049319A" w14:paraId="17F058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D4E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E42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a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CCF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02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2A9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EF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0F9F5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91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2EF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arid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830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3E6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72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3B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575F8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4E3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8F9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pang Dal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C08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005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8E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6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101132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9DC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BAB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ifac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F5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E7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A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A6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21120F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57E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4DD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lar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561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A7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E25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01C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3E846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913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33D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n Victoriano Chiongbian (Don Mariano 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26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C03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5AB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52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FAD8B7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65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C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zami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946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0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018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1C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A0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05,000.00 </w:t>
            </w:r>
          </w:p>
        </w:tc>
      </w:tr>
      <w:tr w:rsidR="0049319A" w:rsidRPr="0049319A" w14:paraId="6C433AE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C9A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41F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aca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E3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646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2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EF5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27D6D0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83C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315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gub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1B9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A2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2DF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E66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779BD60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0F2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CC2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d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AC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202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5A7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E9A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76005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6EF3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isamis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808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436,098.0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A5A4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9A41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D0A6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436,098.01 </w:t>
            </w:r>
          </w:p>
        </w:tc>
      </w:tr>
      <w:tr w:rsidR="0049319A" w:rsidRPr="0049319A" w14:paraId="2D95E2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846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944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gayan De Or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67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044,139.0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50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A9A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F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044,139.01 </w:t>
            </w:r>
          </w:p>
        </w:tc>
      </w:tr>
      <w:tr w:rsidR="0049319A" w:rsidRPr="0049319A" w14:paraId="354283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FC9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14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ngas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4F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23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18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FFA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0D037C6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B51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86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ng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FB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AC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D33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542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662B7B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907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963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u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03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0D7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5C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54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560019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EE2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6EF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nogui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FF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FA5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56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49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1CFC19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DDE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028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ongl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6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9B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BE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13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1D79A8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338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04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 (Linug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96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0,78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68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C1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9B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0,789.00 </w:t>
            </w:r>
          </w:p>
        </w:tc>
      </w:tr>
      <w:tr w:rsidR="0049319A" w:rsidRPr="0049319A" w14:paraId="62C49E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1AD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9B7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d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E2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B47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AE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EB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994B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2C0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EEB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403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3B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303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EE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0193A3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FF3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A05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gbongc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F3D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54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77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B7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5E2F5E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B8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C77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ubiji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537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4D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5A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81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23CE37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E9B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13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lave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B9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99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30B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874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2BC2EE4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503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3B5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El Salvad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3D4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5,7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6F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B2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5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5,700.00 </w:t>
            </w:r>
          </w:p>
        </w:tc>
      </w:tr>
      <w:tr w:rsidR="0049319A" w:rsidRPr="0049319A" w14:paraId="72E061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B84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2FE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itag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AC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511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68B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3F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0B3AA7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2CE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D94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it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5F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684,04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C3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0A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FC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684,045.00 </w:t>
            </w:r>
          </w:p>
        </w:tc>
      </w:tr>
      <w:tr w:rsidR="0049319A" w:rsidRPr="0049319A" w14:paraId="6C3359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AB3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F8D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s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71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C4F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046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545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41D420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2F9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A15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uindi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F7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B8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10D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4D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287583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130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692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7D6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9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BDA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83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E65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980.00 </w:t>
            </w:r>
          </w:p>
        </w:tc>
      </w:tr>
      <w:tr w:rsidR="0049319A" w:rsidRPr="0049319A" w14:paraId="542FB1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DA9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4EE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ga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C4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503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9D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D6C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</w:tr>
      <w:tr w:rsidR="0049319A" w:rsidRPr="0049319A" w14:paraId="22D193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A40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A47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70C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4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A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EAF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443F4E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9BC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0C5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p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95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C9C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FB6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5AD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</w:tr>
      <w:tr w:rsidR="0049319A" w:rsidRPr="0049319A" w14:paraId="7A4ABC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D7A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24C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o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CC9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C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1A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47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4AE839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DE8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279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nuev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B1F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5C4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31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CB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000.00 </w:t>
            </w:r>
          </w:p>
        </w:tc>
      </w:tr>
      <w:tr w:rsidR="0049319A" w:rsidRPr="0049319A" w14:paraId="3CC8A95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F8A8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X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3696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0,720,854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8464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7FF9A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3E432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0,720,854.74 </w:t>
            </w:r>
          </w:p>
        </w:tc>
      </w:tr>
      <w:tr w:rsidR="0049319A" w:rsidRPr="0049319A" w14:paraId="1A496EA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4CE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Davao de 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4161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476,474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4B32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DE6B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7CD8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476,474.66 </w:t>
            </w:r>
          </w:p>
        </w:tc>
      </w:tr>
      <w:tr w:rsidR="0049319A" w:rsidRPr="0049319A" w14:paraId="5E734F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723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3A5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mpost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68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6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FD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B1A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7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630.00 </w:t>
            </w:r>
          </w:p>
        </w:tc>
      </w:tr>
      <w:tr w:rsidR="0049319A" w:rsidRPr="0049319A" w14:paraId="6D36963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8D5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CC0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ak (San Vicente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21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6,096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9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68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CB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6,096.53 </w:t>
            </w:r>
          </w:p>
        </w:tc>
      </w:tr>
      <w:tr w:rsidR="0049319A" w:rsidRPr="0049319A" w14:paraId="2206BD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EE3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0EB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 (Doña Alic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8C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3C8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F25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BD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</w:tr>
      <w:tr w:rsidR="0049319A" w:rsidRPr="0049319A" w14:paraId="61DAA1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C03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21C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593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3,966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AF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884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D0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3,966.82 </w:t>
            </w:r>
          </w:p>
        </w:tc>
      </w:tr>
      <w:tr w:rsidR="0049319A" w:rsidRPr="0049319A" w14:paraId="4C5B579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57B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C92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agusan (San Marian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0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6,364.7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6CE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E25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8A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6,364.71 </w:t>
            </w:r>
          </w:p>
        </w:tc>
      </w:tr>
      <w:tr w:rsidR="0049319A" w:rsidRPr="0049319A" w14:paraId="64E055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C63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559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wa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B2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6,3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A9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286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00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6,370.00 </w:t>
            </w:r>
          </w:p>
        </w:tc>
      </w:tr>
      <w:tr w:rsidR="0049319A" w:rsidRPr="0049319A" w14:paraId="169140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FA4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AEA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kay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1F7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8,283.8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CD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7A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D82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8,283.89 </w:t>
            </w:r>
          </w:p>
        </w:tc>
      </w:tr>
      <w:tr w:rsidR="0049319A" w:rsidRPr="0049319A" w14:paraId="382AB9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8B2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002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te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3C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3,45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A42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F0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6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3,458.80 </w:t>
            </w:r>
          </w:p>
        </w:tc>
      </w:tr>
      <w:tr w:rsidR="0049319A" w:rsidRPr="0049319A" w14:paraId="10B8208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B0D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BB6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bunt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148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37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B75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92C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9AC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379.32 </w:t>
            </w:r>
          </w:p>
        </w:tc>
      </w:tr>
      <w:tr w:rsidR="0049319A" w:rsidRPr="0049319A" w14:paraId="7C0131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7E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C9F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Bat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7C2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492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E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376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90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492.94 </w:t>
            </w:r>
          </w:p>
        </w:tc>
      </w:tr>
      <w:tr w:rsidR="0049319A" w:rsidRPr="0049319A" w14:paraId="738FA9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85A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328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tu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E05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2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64F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23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CCC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225.00 </w:t>
            </w:r>
          </w:p>
        </w:tc>
      </w:tr>
      <w:tr w:rsidR="0049319A" w:rsidRPr="0049319A" w14:paraId="0B9DE65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584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9A66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860,151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4B7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1CF0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417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860,151.85 </w:t>
            </w:r>
          </w:p>
        </w:tc>
      </w:tr>
      <w:tr w:rsidR="0049319A" w:rsidRPr="0049319A" w14:paraId="2A14B4F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9D5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FE1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uncion (Sau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87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6,090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6AB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9C7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415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6,090.42 </w:t>
            </w:r>
          </w:p>
        </w:tc>
      </w:tr>
      <w:tr w:rsidR="0049319A" w:rsidRPr="0049319A" w14:paraId="684189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E7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3F1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raulio E. Duja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3F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523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F3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D2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8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523.95 </w:t>
            </w:r>
          </w:p>
        </w:tc>
      </w:tr>
      <w:tr w:rsidR="0049319A" w:rsidRPr="0049319A" w14:paraId="5C9B46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48D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3A1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3A7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83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8DA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562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4A3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830.18 </w:t>
            </w:r>
          </w:p>
        </w:tc>
      </w:tr>
      <w:tr w:rsidR="0049319A" w:rsidRPr="0049319A" w14:paraId="258B363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C36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87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sland Garden City of Sam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B1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6,846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E6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FD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1DE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6,846.54 </w:t>
            </w:r>
          </w:p>
        </w:tc>
      </w:tr>
      <w:tr w:rsidR="0049319A" w:rsidRPr="0049319A" w14:paraId="6C32DE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A8A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24F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pal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049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7,15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8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E05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C11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7,159.32 </w:t>
            </w:r>
          </w:p>
        </w:tc>
      </w:tr>
      <w:tr w:rsidR="0049319A" w:rsidRPr="0049319A" w14:paraId="2E159F7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5B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4498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Core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88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368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6E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9B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9C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368.82 </w:t>
            </w:r>
          </w:p>
        </w:tc>
      </w:tr>
      <w:tr w:rsidR="0049319A" w:rsidRPr="0049319A" w14:paraId="3B906F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3F3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E8E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Pana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D1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18,705.1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125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AC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A71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18,705.15 </w:t>
            </w:r>
          </w:p>
        </w:tc>
      </w:tr>
      <w:tr w:rsidR="0049319A" w:rsidRPr="0049319A" w14:paraId="45D339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5B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1F6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9B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46F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89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A77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</w:tr>
      <w:tr w:rsidR="0049319A" w:rsidRPr="0049319A" w14:paraId="64D92A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34D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10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E0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7,487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DC4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580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CE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7,487.08 </w:t>
            </w:r>
          </w:p>
        </w:tc>
      </w:tr>
      <w:tr w:rsidR="0049319A" w:rsidRPr="0049319A" w14:paraId="583930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1D0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9F9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g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491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1,50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8DA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B8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A8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1,502.54 </w:t>
            </w:r>
          </w:p>
        </w:tc>
      </w:tr>
      <w:tr w:rsidR="0049319A" w:rsidRPr="0049319A" w14:paraId="6A30F0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E10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D98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aing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8CB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431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F9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82D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08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431.20 </w:t>
            </w:r>
          </w:p>
        </w:tc>
      </w:tr>
      <w:tr w:rsidR="0049319A" w:rsidRPr="0049319A" w14:paraId="06DFCFF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77C9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77F6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993,564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D386F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199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2578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993,564.44 </w:t>
            </w:r>
          </w:p>
        </w:tc>
      </w:tr>
      <w:tr w:rsidR="0049319A" w:rsidRPr="0049319A" w14:paraId="03F567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951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88C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s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294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5,619.9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B9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4C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10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5,619.99 </w:t>
            </w:r>
          </w:p>
        </w:tc>
      </w:tr>
      <w:tr w:rsidR="0049319A" w:rsidRPr="0049319A" w14:paraId="278101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619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B7F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va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31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7,107,639.9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3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375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BCD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7,107,639.99 </w:t>
            </w:r>
          </w:p>
        </w:tc>
      </w:tr>
      <w:tr w:rsidR="0049319A" w:rsidRPr="0049319A" w14:paraId="0344BE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063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B7D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Di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A00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9,043.8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2A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951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C7A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9,043.81 </w:t>
            </w:r>
          </w:p>
        </w:tc>
      </w:tr>
      <w:tr w:rsidR="0049319A" w:rsidRPr="0049319A" w14:paraId="10A743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BE2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C19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agon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A1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4,842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39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354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2B8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4,842.95 </w:t>
            </w:r>
          </w:p>
        </w:tc>
      </w:tr>
      <w:tr w:rsidR="0049319A" w:rsidRPr="0049319A" w14:paraId="5EC034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21B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DC1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bl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D4B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4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959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816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8AE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420.00 </w:t>
            </w:r>
          </w:p>
        </w:tc>
      </w:tr>
      <w:tr w:rsidR="0049319A" w:rsidRPr="0049319A" w14:paraId="7DCAD5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590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FD9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D0F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1,816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E8C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2E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D05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1,816.30 </w:t>
            </w:r>
          </w:p>
        </w:tc>
      </w:tr>
      <w:tr w:rsidR="0049319A" w:rsidRPr="0049319A" w14:paraId="3C1933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A2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98D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l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59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0,104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BD9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1D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9D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0,104.18 </w:t>
            </w:r>
          </w:p>
        </w:tc>
      </w:tr>
      <w:tr w:rsidR="0049319A" w:rsidRPr="0049319A" w14:paraId="687A054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064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421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a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D9C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7,826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870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DEB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8EB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7,826.07 </w:t>
            </w:r>
          </w:p>
        </w:tc>
      </w:tr>
      <w:tr w:rsidR="0049319A" w:rsidRPr="0049319A" w14:paraId="624308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866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27E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7EE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0,251.1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7A1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76E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49E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0,251.15 </w:t>
            </w:r>
          </w:p>
        </w:tc>
      </w:tr>
      <w:tr w:rsidR="0049319A" w:rsidRPr="0049319A" w14:paraId="0D5BDA4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861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AE3B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620,642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394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E3ED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2586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620,642.25 </w:t>
            </w:r>
          </w:p>
        </w:tc>
      </w:tr>
      <w:tr w:rsidR="0049319A" w:rsidRPr="0049319A" w14:paraId="10B7BCB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1E4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Davao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8F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6,442,703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9BB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8A9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42F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442,703.84 </w:t>
            </w:r>
          </w:p>
        </w:tc>
      </w:tr>
      <w:tr w:rsidR="0049319A" w:rsidRPr="0049319A" w14:paraId="43A577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02B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23D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860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6,698.4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6D4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8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1D9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6,698.41 </w:t>
            </w:r>
          </w:p>
        </w:tc>
      </w:tr>
      <w:tr w:rsidR="0049319A" w:rsidRPr="0049319A" w14:paraId="46EDD9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E17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66C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p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D9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898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7E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909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</w:tr>
      <w:tr w:rsidR="0049319A" w:rsidRPr="0049319A" w14:paraId="1203B9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F7B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EBB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t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B1B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33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A6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323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</w:tr>
      <w:tr w:rsidR="0049319A" w:rsidRPr="0049319A" w14:paraId="511EC12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297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958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rrag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3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83,1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8E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D9A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470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83,180.00 </w:t>
            </w:r>
          </w:p>
        </w:tc>
      </w:tr>
      <w:tr w:rsidR="0049319A" w:rsidRPr="0049319A" w14:paraId="25AB4DF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580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889E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770,021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3AB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1BF7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8F6A4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770,021.54 </w:t>
            </w:r>
          </w:p>
        </w:tc>
      </w:tr>
      <w:tr w:rsidR="0049319A" w:rsidRPr="0049319A" w14:paraId="2327F3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AC3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AB0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D0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91,60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7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0B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9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91,606.38 </w:t>
            </w:r>
          </w:p>
        </w:tc>
      </w:tr>
      <w:tr w:rsidR="0049319A" w:rsidRPr="0049319A" w14:paraId="2CCE395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E39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22A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10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7,515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0E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5DE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C94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7,515.16 </w:t>
            </w:r>
          </w:p>
        </w:tc>
      </w:tr>
      <w:tr w:rsidR="0049319A" w:rsidRPr="0049319A" w14:paraId="046B2F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A46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00D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ang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D2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20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7D6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A79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5E4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20,900.00 </w:t>
            </w:r>
          </w:p>
        </w:tc>
      </w:tr>
      <w:tr w:rsidR="0049319A" w:rsidRPr="0049319A" w14:paraId="323F277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F960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X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FFE2A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7,689,36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4A41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601E6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1FF4C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7,689,363.00 </w:t>
            </w:r>
          </w:p>
        </w:tc>
      </w:tr>
      <w:tr w:rsidR="0049319A" w:rsidRPr="0049319A" w14:paraId="376BCCE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8CE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orth Cota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7F83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382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EA35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04BA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72E0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382,900.00 </w:t>
            </w:r>
          </w:p>
        </w:tc>
      </w:tr>
      <w:tr w:rsidR="0049319A" w:rsidRPr="0049319A" w14:paraId="47A4FF5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081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2A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m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309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09C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109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EE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18D6848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36F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797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eo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D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A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C8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F8E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2F323E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62E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031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tip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25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B7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282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C0C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761B8C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F13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A46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a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0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36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A23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4E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36D417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C72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24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is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5A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E10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16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08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1F0AE95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7EF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E8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1D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A3D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594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44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31083F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5C0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548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1DA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D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D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24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0D7BF2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AF1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E3F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Kidap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528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C1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9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C8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500.00 </w:t>
            </w:r>
          </w:p>
        </w:tc>
      </w:tr>
      <w:tr w:rsidR="0049319A" w:rsidRPr="0049319A" w14:paraId="66D07D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ED2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D86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E5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472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376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619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312C6C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C6C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D98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pe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78D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DF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492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E89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6471B9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571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55F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kil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479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62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561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80F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4D5C73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BE0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646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ala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702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CB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E0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8BA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1C0E54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75A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656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dsayap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D71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366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CB1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6F4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6FEEAA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C90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ED0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'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B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D0C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171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6DF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00,000.00 </w:t>
            </w:r>
          </w:p>
        </w:tc>
      </w:tr>
      <w:tr w:rsidR="0049319A" w:rsidRPr="0049319A" w14:paraId="05FE18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E3A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92E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gkaw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D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DB8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C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80B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228487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166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C8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k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E32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B4E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C0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1C5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36DC49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861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E90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ident 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78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356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F8B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4E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559705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E19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A2B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lu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C8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681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3E7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A90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099CAE6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126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Sarang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E23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14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6CED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E80E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8E69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144,600.00 </w:t>
            </w:r>
          </w:p>
        </w:tc>
      </w:tr>
      <w:tr w:rsidR="0049319A" w:rsidRPr="0049319A" w14:paraId="05A6E9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C94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3BA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arang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2D1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D5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D4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3B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000.00 </w:t>
            </w:r>
          </w:p>
        </w:tc>
      </w:tr>
      <w:tr w:rsidR="0049319A" w:rsidRPr="0049319A" w14:paraId="4956FD6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6FD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05D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a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1DB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325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7DA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A5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5B830C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3C4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FFD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asi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7E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C2D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B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46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355642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00E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754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t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315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6D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96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CED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29977F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91C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353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b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011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F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62A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77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14B8F3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D3B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43B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1D5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F8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899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7F4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2,800.00 </w:t>
            </w:r>
          </w:p>
        </w:tc>
      </w:tr>
      <w:tr w:rsidR="0049319A" w:rsidRPr="0049319A" w14:paraId="5A72186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E18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537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pa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B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024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49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06D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5464883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DF5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FE0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u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469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BFE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C2F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414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40D0D3D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C970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outh Cota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E541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70,31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13EE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C46B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6B55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70,313.00 </w:t>
            </w:r>
          </w:p>
        </w:tc>
      </w:tr>
      <w:tr w:rsidR="0049319A" w:rsidRPr="0049319A" w14:paraId="04E4F9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F0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94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outh Cota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3AA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85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5D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8E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0,000.00 </w:t>
            </w:r>
          </w:p>
        </w:tc>
      </w:tr>
      <w:tr w:rsidR="0049319A" w:rsidRPr="0049319A" w14:paraId="0B41F8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118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141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1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364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27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76A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71E79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F47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885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Koronad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F16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4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21A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BB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19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4,350.00 </w:t>
            </w:r>
          </w:p>
        </w:tc>
      </w:tr>
      <w:tr w:rsidR="0049319A" w:rsidRPr="0049319A" w14:paraId="256D9F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76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BEA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ke Seb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396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5B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6F4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0C4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</w:tr>
      <w:tr w:rsidR="0049319A" w:rsidRPr="0049319A" w14:paraId="425D14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1CF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410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or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BD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571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C0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99C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7BB4A0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60A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79C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omolo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AE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6F5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7F6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071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</w:tr>
      <w:tr w:rsidR="0049319A" w:rsidRPr="0049319A" w14:paraId="429137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6BA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4D7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Niñ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0E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4,6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79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86F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406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4,650.00 </w:t>
            </w:r>
          </w:p>
        </w:tc>
      </w:tr>
      <w:tr w:rsidR="0049319A" w:rsidRPr="0049319A" w14:paraId="0E36D4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2BB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A1F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rallah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CB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7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B67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68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859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74,900.00 </w:t>
            </w:r>
          </w:p>
        </w:tc>
      </w:tr>
      <w:tr w:rsidR="0049319A" w:rsidRPr="0049319A" w14:paraId="4F0EE8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DDE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468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mpa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9F3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4CC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52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97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0692170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876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6BA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t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DB7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8,56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7F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9F7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7D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8,563.00 </w:t>
            </w:r>
          </w:p>
        </w:tc>
      </w:tr>
      <w:tr w:rsidR="0049319A" w:rsidRPr="0049319A" w14:paraId="3F8A91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98C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A56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'bo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E4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28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19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06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</w:tr>
      <w:tr w:rsidR="0049319A" w:rsidRPr="0049319A" w14:paraId="2F0AAF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EAF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D15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p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A5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824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217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A0C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1ACAD3E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392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ltan Kudar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4A48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366,0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C374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585E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428D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366,050.00 </w:t>
            </w:r>
          </w:p>
        </w:tc>
      </w:tr>
      <w:tr w:rsidR="0049319A" w:rsidRPr="0049319A" w14:paraId="6A860E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FD1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F6F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lumb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A4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A3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ED6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33C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11F0EE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027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089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su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1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CE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AB6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EA6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4259A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C7E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F90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mbayong (Mariano 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DE6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E0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00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6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81ACD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4A3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A41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t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250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8EF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743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3E9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FA0BB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079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3AB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ident 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05B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C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B5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8A2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35E7BD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676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2D8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cur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8E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8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85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2AF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B6C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85,500.00 </w:t>
            </w:r>
          </w:p>
        </w:tc>
      </w:tr>
      <w:tr w:rsidR="0049319A" w:rsidRPr="0049319A" w14:paraId="3EA112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067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CBC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umb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51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81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B1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85B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E8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81,550.00 </w:t>
            </w:r>
          </w:p>
        </w:tc>
      </w:tr>
      <w:tr w:rsidR="0049319A" w:rsidRPr="0049319A" w14:paraId="0E286B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9F3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938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speran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CF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74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E7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709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772829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AE1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CA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amans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2B2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5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6B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3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4,900.00 </w:t>
            </w:r>
          </w:p>
        </w:tc>
      </w:tr>
      <w:tr w:rsidR="0049319A" w:rsidRPr="0049319A" w14:paraId="250493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5FB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D30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ba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FBE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556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6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97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3D089E9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839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95B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imb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895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5B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D5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77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37E1DC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A04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A26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n. Ninoy Aqu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D14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6A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75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06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E05CCF6" w14:textId="77777777" w:rsidTr="00D36D13">
        <w:trPr>
          <w:trHeight w:val="20"/>
        </w:trPr>
        <w:tc>
          <w:tcPr>
            <w:tcW w:w="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EDA94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529268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tabat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55C898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0B7D8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693498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center"/>
            <w:hideMark/>
          </w:tcPr>
          <w:p w14:paraId="21C367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500.00 </w:t>
            </w:r>
          </w:p>
        </w:tc>
      </w:tr>
      <w:tr w:rsidR="0049319A" w:rsidRPr="0049319A" w14:paraId="1CCC2FF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94AA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55030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7,439,074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06CD6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2,965,6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A6A1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2A209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404,674.14 </w:t>
            </w:r>
          </w:p>
        </w:tc>
      </w:tr>
      <w:tr w:rsidR="0049319A" w:rsidRPr="0049319A" w14:paraId="6EB4DBE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A12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gusan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77CE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4,670,679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147E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58DE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54C4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4,670,679.16 </w:t>
            </w:r>
          </w:p>
        </w:tc>
      </w:tr>
      <w:tr w:rsidR="0049319A" w:rsidRPr="0049319A" w14:paraId="75AE4AC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461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D2E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Agusan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F5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63,851.6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19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85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78B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63,851.63 </w:t>
            </w:r>
          </w:p>
        </w:tc>
      </w:tr>
      <w:tr w:rsidR="0049319A" w:rsidRPr="0049319A" w14:paraId="557662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84D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055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tu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27D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121,464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61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80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FFE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121,464.50 </w:t>
            </w:r>
          </w:p>
        </w:tc>
      </w:tr>
      <w:tr w:rsidR="0049319A" w:rsidRPr="0049319A" w14:paraId="0F6B367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646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3AB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bo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52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49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711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A6C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8C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494.00 </w:t>
            </w:r>
          </w:p>
        </w:tc>
      </w:tr>
      <w:tr w:rsidR="0049319A" w:rsidRPr="0049319A" w14:paraId="712CA2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5BA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D9F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tcha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65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AC6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AF3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68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628692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87A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2CA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s Niev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057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EC6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91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0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11EC24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73E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6C7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sip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D5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49,129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330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0CB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74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49,129.03 </w:t>
            </w:r>
          </w:p>
        </w:tc>
      </w:tr>
      <w:tr w:rsidR="0049319A" w:rsidRPr="0049319A" w14:paraId="5C3697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3E9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053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CC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243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149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F1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70B1A0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60AF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gusan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35B8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04,574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CE8FF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AC41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85167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04,574.25 </w:t>
            </w:r>
          </w:p>
        </w:tc>
      </w:tr>
      <w:tr w:rsidR="0049319A" w:rsidRPr="0049319A" w14:paraId="4B04B24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820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B4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Agusan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835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9,389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E0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8C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B3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9,389.25 </w:t>
            </w:r>
          </w:p>
        </w:tc>
      </w:tr>
      <w:tr w:rsidR="0049319A" w:rsidRPr="0049319A" w14:paraId="05F888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95D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34C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4A6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55,18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608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58E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50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55,185.00 </w:t>
            </w:r>
          </w:p>
        </w:tc>
      </w:tr>
      <w:tr w:rsidR="0049319A" w:rsidRPr="0049319A" w14:paraId="0ED6A80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227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rig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9CE80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6,178,92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2364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15,6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D5FA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0621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094,527.75 </w:t>
            </w:r>
          </w:p>
        </w:tc>
      </w:tr>
      <w:tr w:rsidR="0049319A" w:rsidRPr="0049319A" w14:paraId="2B39AC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81B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803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urig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A83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20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F29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D1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F6E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203.75 </w:t>
            </w:r>
          </w:p>
        </w:tc>
      </w:tr>
      <w:tr w:rsidR="0049319A" w:rsidRPr="0049319A" w14:paraId="6146C2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CEB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6C3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u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96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24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44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8FC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</w:tr>
      <w:tr w:rsidR="0049319A" w:rsidRPr="0049319A" w14:paraId="68DC90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83C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6BB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32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2,43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4D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42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3E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2,435.00 </w:t>
            </w:r>
          </w:p>
        </w:tc>
      </w:tr>
      <w:tr w:rsidR="0049319A" w:rsidRPr="0049319A" w14:paraId="156526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F44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1EF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lav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22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3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62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D2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54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3,940.00 </w:t>
            </w:r>
          </w:p>
        </w:tc>
      </w:tr>
      <w:tr w:rsidR="0049319A" w:rsidRPr="0049319A" w14:paraId="508EB4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997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CF0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p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0C6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32B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29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50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7B85B9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AF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C6D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el 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20B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F5E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2C9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2B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25AE03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170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2D7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66B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2B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A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1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4907AF3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0EB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F06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n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F7F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BE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C67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38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</w:tr>
      <w:tr w:rsidR="0049319A" w:rsidRPr="0049319A" w14:paraId="277A70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A4F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0F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mo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4B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22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C8F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D3E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E8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22.70 </w:t>
            </w:r>
          </w:p>
        </w:tc>
      </w:tr>
      <w:tr w:rsidR="0049319A" w:rsidRPr="0049319A" w14:paraId="7E77E1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9FB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1B9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AC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C6D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2B8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253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</w:tr>
      <w:tr w:rsidR="0049319A" w:rsidRPr="0049319A" w14:paraId="25792F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DA5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F66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Beni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1D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07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992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7C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</w:tr>
      <w:tr w:rsidR="0049319A" w:rsidRPr="0049319A" w14:paraId="528C73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F57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EB9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1B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B8F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3B5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AB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6D3D3C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63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26D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onica (Sapa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CCF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226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D17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CF1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F85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226.30 </w:t>
            </w:r>
          </w:p>
        </w:tc>
      </w:tr>
      <w:tr w:rsidR="0049319A" w:rsidRPr="0049319A" w14:paraId="1284CB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3CC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8B9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D89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EEA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E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99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900.00 </w:t>
            </w:r>
          </w:p>
        </w:tc>
      </w:tr>
      <w:tr w:rsidR="0049319A" w:rsidRPr="0049319A" w14:paraId="507114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11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8F9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cor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BE6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D3E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BB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F5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700EEE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D82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5DF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ana-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A2B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B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915,6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36E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BCF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5,600.00 </w:t>
            </w:r>
          </w:p>
        </w:tc>
      </w:tr>
      <w:tr w:rsidR="0049319A" w:rsidRPr="0049319A" w14:paraId="39827B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A8C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A06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7E1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0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1EB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247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A2E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090.00 </w:t>
            </w:r>
          </w:p>
        </w:tc>
      </w:tr>
      <w:tr w:rsidR="0049319A" w:rsidRPr="0049319A" w14:paraId="71A50F2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682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rig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5B87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384,892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668A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2,0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D69C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B361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5,434,892.98 </w:t>
            </w:r>
          </w:p>
        </w:tc>
      </w:tr>
      <w:tr w:rsidR="0049319A" w:rsidRPr="0049319A" w14:paraId="432299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2E0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3A6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urig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987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63,12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0E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43E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F8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63,127.75 </w:t>
            </w:r>
          </w:p>
        </w:tc>
      </w:tr>
      <w:tr w:rsidR="0049319A" w:rsidRPr="0049319A" w14:paraId="34C43E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975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6729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gwa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7E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28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6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D14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2E989E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3EE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F2A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t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BE2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473,57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06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18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E11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473,578.80 </w:t>
            </w:r>
          </w:p>
        </w:tc>
      </w:tr>
      <w:tr w:rsidR="0049319A" w:rsidRPr="0049319A" w14:paraId="1DB019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DF9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C32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BD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612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AA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59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709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612.56 </w:t>
            </w:r>
          </w:p>
        </w:tc>
      </w:tr>
      <w:tr w:rsidR="0049319A" w:rsidRPr="0049319A" w14:paraId="14D134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A78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B49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t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86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751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6C2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7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D90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751.44 </w:t>
            </w:r>
          </w:p>
        </w:tc>
      </w:tr>
      <w:tr w:rsidR="0049319A" w:rsidRPr="0049319A" w14:paraId="2940B5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943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727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D8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18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C1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DE9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26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188.00 </w:t>
            </w:r>
          </w:p>
        </w:tc>
      </w:tr>
      <w:tr w:rsidR="0049319A" w:rsidRPr="0049319A" w14:paraId="7C8B9C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D91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EB6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hat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5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94,150.3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A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CA1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94,150.33 </w:t>
            </w:r>
          </w:p>
        </w:tc>
      </w:tr>
      <w:tr w:rsidR="0049319A" w:rsidRPr="0049319A" w14:paraId="3544F0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BED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A63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gus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D0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4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BC5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8BF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C4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4.10 </w:t>
            </w:r>
          </w:p>
        </w:tc>
      </w:tr>
      <w:tr w:rsidR="0049319A" w:rsidRPr="0049319A" w14:paraId="02EA0D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A63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C65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04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568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2,0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48B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978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46,930.00 </w:t>
            </w:r>
          </w:p>
        </w:tc>
      </w:tr>
      <w:tr w:rsidR="0049319A" w:rsidRPr="0049319A" w14:paraId="5D28B7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373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DDA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F5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418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56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C9C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4EBF386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1B6F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D901F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75,786,602.4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18CB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66,41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B3D4F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8,989,44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2E0F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85,142,466.49 </w:t>
            </w:r>
          </w:p>
        </w:tc>
      </w:tr>
      <w:tr w:rsidR="0049319A" w:rsidRPr="0049319A" w14:paraId="7CC3FCD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2B3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b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FF0D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927,849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BB5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31,9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A54D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9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9AE8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998,804.42 </w:t>
            </w:r>
          </w:p>
        </w:tc>
      </w:tr>
      <w:tr w:rsidR="0049319A" w:rsidRPr="0049319A" w14:paraId="3DEA94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718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825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ue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6A2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458,033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FF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38E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10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458,033.06 </w:t>
            </w:r>
          </w:p>
        </w:tc>
      </w:tr>
      <w:tr w:rsidR="0049319A" w:rsidRPr="0049319A" w14:paraId="034AF38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C56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932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lin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FC6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548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CF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0B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2B8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548.24 </w:t>
            </w:r>
          </w:p>
        </w:tc>
      </w:tr>
      <w:tr w:rsidR="0049319A" w:rsidRPr="0049319A" w14:paraId="0D89DD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D3E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F70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c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2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117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60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3B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13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117.44 </w:t>
            </w:r>
          </w:p>
        </w:tc>
      </w:tr>
      <w:tr w:rsidR="0049319A" w:rsidRPr="0049319A" w14:paraId="133350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523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285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cl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714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5,651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844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8B6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E0E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5,651.60 </w:t>
            </w:r>
          </w:p>
        </w:tc>
      </w:tr>
      <w:tr w:rsidR="0049319A" w:rsidRPr="0049319A" w14:paraId="220AA1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71E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718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guio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D8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925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EC0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9DA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0D9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925.26 </w:t>
            </w:r>
          </w:p>
        </w:tc>
      </w:tr>
      <w:tr w:rsidR="0049319A" w:rsidRPr="0049319A" w14:paraId="312E5C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AA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CE0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ngl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8A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63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933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95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7DA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63.32 </w:t>
            </w:r>
          </w:p>
        </w:tc>
      </w:tr>
      <w:tr w:rsidR="0049319A" w:rsidRPr="0049319A" w14:paraId="36EEE9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35C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860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lor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92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089.2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3C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4A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E1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089.27 </w:t>
            </w:r>
          </w:p>
        </w:tc>
      </w:tr>
      <w:tr w:rsidR="0049319A" w:rsidRPr="0049319A" w14:paraId="3AC512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FD5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FAA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78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0,065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74B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2D3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12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0,065.90 </w:t>
            </w:r>
          </w:p>
        </w:tc>
      </w:tr>
      <w:tr w:rsidR="0049319A" w:rsidRPr="0049319A" w14:paraId="334223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643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7C2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cu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AD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9,08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D4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EC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21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9,086.88 </w:t>
            </w:r>
          </w:p>
        </w:tc>
      </w:tr>
      <w:tr w:rsidR="0049319A" w:rsidRPr="0049319A" w14:paraId="2A12AD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B19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2E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angi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A4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42,68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CE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074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044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42,680.18 </w:t>
            </w:r>
          </w:p>
        </w:tc>
      </w:tr>
      <w:tr w:rsidR="0049319A" w:rsidRPr="0049319A" w14:paraId="27A232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F10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B34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8E2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0,334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A5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07D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9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11D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9,334.90 </w:t>
            </w:r>
          </w:p>
        </w:tc>
      </w:tr>
      <w:tr w:rsidR="0049319A" w:rsidRPr="0049319A" w14:paraId="1499B5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663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444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ngid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47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662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FA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9C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12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662.32 </w:t>
            </w:r>
          </w:p>
        </w:tc>
      </w:tr>
      <w:tr w:rsidR="0049319A" w:rsidRPr="0049319A" w14:paraId="05FFA3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610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1AC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cuan-Baay (Licu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050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66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C16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2B0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BBE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666.88 </w:t>
            </w:r>
          </w:p>
        </w:tc>
      </w:tr>
      <w:tr w:rsidR="0049319A" w:rsidRPr="0049319A" w14:paraId="0C496F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78A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FC4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357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6,992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8E1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7B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535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6,992.84 </w:t>
            </w:r>
          </w:p>
        </w:tc>
      </w:tr>
      <w:tr w:rsidR="0049319A" w:rsidRPr="0049319A" w14:paraId="1787C2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40C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F3D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bc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CCC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266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7C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BAF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7E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266.20 </w:t>
            </w:r>
          </w:p>
        </w:tc>
      </w:tr>
      <w:tr w:rsidR="0049319A" w:rsidRPr="0049319A" w14:paraId="1108EC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B5A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FEE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a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509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1,97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919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54A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9A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1,977.28 </w:t>
            </w:r>
          </w:p>
        </w:tc>
      </w:tr>
      <w:tr w:rsidR="0049319A" w:rsidRPr="0049319A" w14:paraId="56A2E32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80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B5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narrub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43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7,69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D84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352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FF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7,696.38 </w:t>
            </w:r>
          </w:p>
        </w:tc>
      </w:tr>
      <w:tr w:rsidR="0049319A" w:rsidRPr="0049319A" w14:paraId="7C3EDF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1EF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ECC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di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66D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170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662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034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B28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170.58 </w:t>
            </w:r>
          </w:p>
        </w:tc>
      </w:tr>
      <w:tr w:rsidR="0049319A" w:rsidRPr="0049319A" w14:paraId="0F0690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557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26F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9B9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53,037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0F6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F2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D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53,037.16 </w:t>
            </w:r>
          </w:p>
        </w:tc>
      </w:tr>
      <w:tr w:rsidR="0049319A" w:rsidRPr="0049319A" w14:paraId="405FCE8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1D3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A36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lapa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F9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6,776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09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02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11C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6,776.40 </w:t>
            </w:r>
          </w:p>
        </w:tc>
      </w:tr>
      <w:tr w:rsidR="0049319A" w:rsidRPr="0049319A" w14:paraId="0883A3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26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F7B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061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38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43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CB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71C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388.00 </w:t>
            </w:r>
          </w:p>
        </w:tc>
      </w:tr>
      <w:tr w:rsidR="0049319A" w:rsidRPr="0049319A" w14:paraId="20426B6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1CB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A99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12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765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83E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11,9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F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2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720.38 </w:t>
            </w:r>
          </w:p>
        </w:tc>
      </w:tr>
      <w:tr w:rsidR="0049319A" w:rsidRPr="0049319A" w14:paraId="573634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F0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321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Quin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BA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7,586.1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1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2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D0D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993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7,586.11 </w:t>
            </w:r>
          </w:p>
        </w:tc>
      </w:tr>
      <w:tr w:rsidR="0049319A" w:rsidRPr="0049319A" w14:paraId="3C9697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DB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21D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27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90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7D6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1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C00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90.76 </w:t>
            </w:r>
          </w:p>
        </w:tc>
      </w:tr>
      <w:tr w:rsidR="0049319A" w:rsidRPr="0049319A" w14:paraId="080CB7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F4F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557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e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BD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5,545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468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0B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2F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5,545.62 </w:t>
            </w:r>
          </w:p>
        </w:tc>
      </w:tr>
      <w:tr w:rsidR="0049319A" w:rsidRPr="0049319A" w14:paraId="26C3E4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E8E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1C3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79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7,458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63F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13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46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7,458.46 </w:t>
            </w:r>
          </w:p>
        </w:tc>
      </w:tr>
      <w:tr w:rsidR="0049319A" w:rsidRPr="0049319A" w14:paraId="271E80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283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BC6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vici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9A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55,77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75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1B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C9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55,773.00 </w:t>
            </w:r>
          </w:p>
        </w:tc>
      </w:tr>
      <w:tr w:rsidR="0049319A" w:rsidRPr="0049319A" w14:paraId="43CAE9C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8B5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pa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D1CB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177,049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6ADA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9520E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1496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177,049.92 </w:t>
            </w:r>
          </w:p>
        </w:tc>
      </w:tr>
      <w:tr w:rsidR="0049319A" w:rsidRPr="0049319A" w14:paraId="0601B3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682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E3B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nasan (Baya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B5F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0,669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F2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3A4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BF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0,669.26 </w:t>
            </w:r>
          </w:p>
        </w:tc>
      </w:tr>
      <w:tr w:rsidR="0049319A" w:rsidRPr="0049319A" w14:paraId="54C75D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18F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DD4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n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A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336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8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4C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B2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336.16 </w:t>
            </w:r>
          </w:p>
        </w:tc>
      </w:tr>
      <w:tr w:rsidR="0049319A" w:rsidRPr="0049319A" w14:paraId="4199FA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688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FAE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l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DE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2,37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E30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043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B0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2,376.00 </w:t>
            </w:r>
          </w:p>
        </w:tc>
      </w:tr>
      <w:tr w:rsidR="0049319A" w:rsidRPr="0049319A" w14:paraId="7961FC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92D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1EC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u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B1A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556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818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C2B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A5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556.68 </w:t>
            </w:r>
          </w:p>
        </w:tc>
      </w:tr>
      <w:tr w:rsidR="0049319A" w:rsidRPr="0049319A" w14:paraId="2970CA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D9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165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6B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19,854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21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DF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A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19,854.07 </w:t>
            </w:r>
          </w:p>
        </w:tc>
      </w:tr>
      <w:tr w:rsidR="0049319A" w:rsidRPr="0049319A" w14:paraId="19AD76C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C1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119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dt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33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5,23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74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05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F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5,233.75 </w:t>
            </w:r>
          </w:p>
        </w:tc>
      </w:tr>
      <w:tr w:rsidR="0049319A" w:rsidRPr="0049319A" w14:paraId="290A20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2FF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CA1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c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72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02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CB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F5E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9D3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024.00 </w:t>
            </w:r>
          </w:p>
        </w:tc>
      </w:tr>
      <w:tr w:rsidR="0049319A" w:rsidRPr="0049319A" w14:paraId="6C6C20C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9B25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engue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F6F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454,172.3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1357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34,462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0C8D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8,950,44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A85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1,739,081.37 </w:t>
            </w:r>
          </w:p>
        </w:tc>
      </w:tr>
      <w:tr w:rsidR="0049319A" w:rsidRPr="0049319A" w14:paraId="517A2C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2AF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1DB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to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A4D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87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D3D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F3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B3C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87.54 </w:t>
            </w:r>
          </w:p>
        </w:tc>
      </w:tr>
      <w:tr w:rsidR="0049319A" w:rsidRPr="0049319A" w14:paraId="4AB7A3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251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3A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ui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85E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653,576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721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B9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8,739,8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6B3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8,393,376.30 </w:t>
            </w:r>
          </w:p>
        </w:tc>
      </w:tr>
      <w:tr w:rsidR="0049319A" w:rsidRPr="0049319A" w14:paraId="189D2E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7B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69E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ku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44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444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767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E04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58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444.50 </w:t>
            </w:r>
          </w:p>
        </w:tc>
      </w:tr>
      <w:tr w:rsidR="0049319A" w:rsidRPr="0049319A" w14:paraId="74916C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900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3D1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k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ADA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B5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FD6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551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400.00 </w:t>
            </w:r>
          </w:p>
        </w:tc>
      </w:tr>
      <w:tr w:rsidR="0049319A" w:rsidRPr="0049319A" w14:paraId="209EE7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E48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732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u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D0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73,167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0D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2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D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6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A7F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9,167.38 </w:t>
            </w:r>
          </w:p>
        </w:tc>
      </w:tr>
      <w:tr w:rsidR="0049319A" w:rsidRPr="0049319A" w14:paraId="2FE96A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037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9D5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t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8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37,905.9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8F6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39,60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C2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134,64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A3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12,159.97 </w:t>
            </w:r>
          </w:p>
        </w:tc>
      </w:tr>
      <w:tr w:rsidR="0049319A" w:rsidRPr="0049319A" w14:paraId="1F9CB4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012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9E3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A1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7,035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B6D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33,8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E3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495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890.56 </w:t>
            </w:r>
          </w:p>
        </w:tc>
      </w:tr>
      <w:tr w:rsidR="0049319A" w:rsidRPr="0049319A" w14:paraId="0E4952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B62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DEA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p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B75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132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E8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6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8D1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132.58 </w:t>
            </w:r>
          </w:p>
        </w:tc>
      </w:tr>
      <w:tr w:rsidR="0049319A" w:rsidRPr="0049319A" w14:paraId="0000B65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E2C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AC4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b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CA8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8,65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C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36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5F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8,656.00 </w:t>
            </w:r>
          </w:p>
        </w:tc>
      </w:tr>
      <w:tr w:rsidR="0049319A" w:rsidRPr="0049319A" w14:paraId="5AEF99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F8D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3CB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Trin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1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539,017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A22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53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166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539,017.64 </w:t>
            </w:r>
          </w:p>
        </w:tc>
      </w:tr>
      <w:tr w:rsidR="0049319A" w:rsidRPr="0049319A" w14:paraId="0566760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17C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FE3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k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7A4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19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460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710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40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194.00 </w:t>
            </w:r>
          </w:p>
        </w:tc>
      </w:tr>
      <w:tr w:rsidR="0049319A" w:rsidRPr="0049319A" w14:paraId="2A4DE00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9EF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DA5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b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B6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1,69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A0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7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71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1,696.50 </w:t>
            </w:r>
          </w:p>
        </w:tc>
      </w:tr>
      <w:tr w:rsidR="0049319A" w:rsidRPr="0049319A" w14:paraId="5E90C2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5D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DA7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C5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37,81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B9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41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CA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CC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78,818.00 </w:t>
            </w:r>
          </w:p>
        </w:tc>
      </w:tr>
      <w:tr w:rsidR="0049319A" w:rsidRPr="0049319A" w14:paraId="63B315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39D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C0E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6A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9,140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E89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E9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6B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9,140.40 </w:t>
            </w:r>
          </w:p>
        </w:tc>
      </w:tr>
      <w:tr w:rsidR="0049319A" w:rsidRPr="0049319A" w14:paraId="05CE93F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5284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fu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AF44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106,046.9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F157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BD8B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8C2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106,046.91 </w:t>
            </w:r>
          </w:p>
        </w:tc>
      </w:tr>
      <w:tr w:rsidR="0049319A" w:rsidRPr="0049319A" w14:paraId="542058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F43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CE9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uinal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EE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162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5E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13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86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162.16 </w:t>
            </w:r>
          </w:p>
        </w:tc>
      </w:tr>
      <w:tr w:rsidR="0049319A" w:rsidRPr="0049319A" w14:paraId="2567CD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30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9F0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fonso Lista (Pot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5C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2,371.2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CF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058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5B3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2,371.21 </w:t>
            </w:r>
          </w:p>
        </w:tc>
      </w:tr>
      <w:tr w:rsidR="0049319A" w:rsidRPr="0049319A" w14:paraId="5CEDCC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125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1EC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ipu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6E0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6,264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245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734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A4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6,264.25 </w:t>
            </w:r>
          </w:p>
        </w:tc>
      </w:tr>
      <w:tr w:rsidR="0049319A" w:rsidRPr="0049319A" w14:paraId="3B0094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6E0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00B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a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44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0,654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27F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D2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15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0,654.84 </w:t>
            </w:r>
          </w:p>
        </w:tc>
      </w:tr>
      <w:tr w:rsidR="0049319A" w:rsidRPr="0049319A" w14:paraId="2415B1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B92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7EC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gy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F8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3,187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71F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DFE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A1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3,187.18 </w:t>
            </w:r>
          </w:p>
        </w:tc>
      </w:tr>
      <w:tr w:rsidR="0049319A" w:rsidRPr="0049319A" w14:paraId="1C69DE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6C7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EB0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ungd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3D7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1,37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91F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F76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CB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1,370.18 </w:t>
            </w:r>
          </w:p>
        </w:tc>
      </w:tr>
      <w:tr w:rsidR="0049319A" w:rsidRPr="0049319A" w14:paraId="1D61BE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724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9F0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11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1,968.6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041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D9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70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1,968.63 </w:t>
            </w:r>
          </w:p>
        </w:tc>
      </w:tr>
      <w:tr w:rsidR="0049319A" w:rsidRPr="0049319A" w14:paraId="56DE04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14B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34A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aw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77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745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B85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0C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19C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745.78 </w:t>
            </w:r>
          </w:p>
        </w:tc>
      </w:tr>
      <w:tr w:rsidR="0049319A" w:rsidRPr="0049319A" w14:paraId="257060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1A9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AE5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mu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15F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1,6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A4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DE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C9B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1,695.00 </w:t>
            </w:r>
          </w:p>
        </w:tc>
      </w:tr>
      <w:tr w:rsidR="0049319A" w:rsidRPr="0049319A" w14:paraId="245C15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B2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AFF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yo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07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287,427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0B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80D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B7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7,427.68 </w:t>
            </w:r>
          </w:p>
        </w:tc>
      </w:tr>
      <w:tr w:rsidR="0049319A" w:rsidRPr="0049319A" w14:paraId="755101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FF5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26E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00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E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2D7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1FA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1,200.00 </w:t>
            </w:r>
          </w:p>
        </w:tc>
      </w:tr>
      <w:tr w:rsidR="0049319A" w:rsidRPr="0049319A" w14:paraId="507E63DE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BEC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Kali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A531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204,843.6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69C3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9080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799B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204,843.69 </w:t>
            </w:r>
          </w:p>
        </w:tc>
      </w:tr>
      <w:tr w:rsidR="0049319A" w:rsidRPr="0049319A" w14:paraId="033CFA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A13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511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b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C31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477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51A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CB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A2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477.44 </w:t>
            </w:r>
          </w:p>
        </w:tc>
      </w:tr>
      <w:tr w:rsidR="0049319A" w:rsidRPr="0049319A" w14:paraId="4586BA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01A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CAB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u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6D9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21,153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CF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0A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CB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21,153.36 </w:t>
            </w:r>
          </w:p>
        </w:tc>
      </w:tr>
      <w:tr w:rsidR="0049319A" w:rsidRPr="0049319A" w14:paraId="2CB75A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F1D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E13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F0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7,822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1DA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4B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9FA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7,822.56 </w:t>
            </w:r>
          </w:p>
        </w:tc>
      </w:tr>
      <w:tr w:rsidR="0049319A" w:rsidRPr="0049319A" w14:paraId="33C7E71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9B5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9E40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ukpu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30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7,905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C40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A2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DD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7,905.18 </w:t>
            </w:r>
          </w:p>
        </w:tc>
      </w:tr>
      <w:tr w:rsidR="0049319A" w:rsidRPr="0049319A" w14:paraId="03B5EB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814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080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u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D11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8,269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82C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9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63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8,269.08 </w:t>
            </w:r>
          </w:p>
        </w:tc>
      </w:tr>
      <w:tr w:rsidR="0049319A" w:rsidRPr="0049319A" w14:paraId="195AFB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8DF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5CB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g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A1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839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C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2F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5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839.34 </w:t>
            </w:r>
          </w:p>
        </w:tc>
      </w:tr>
      <w:tr w:rsidR="0049319A" w:rsidRPr="0049319A" w14:paraId="6D42E2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D4F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D5F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 (Liw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C1E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93,329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C01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317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7B7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93,329.16 </w:t>
            </w:r>
          </w:p>
        </w:tc>
      </w:tr>
      <w:tr w:rsidR="0049319A" w:rsidRPr="0049319A" w14:paraId="7823D4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4E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A75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bu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F70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612,047.5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927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3A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6A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612,047.57 </w:t>
            </w:r>
          </w:p>
        </w:tc>
      </w:tr>
      <w:tr w:rsidR="0049319A" w:rsidRPr="0049319A" w14:paraId="0EB1F58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63D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ountain Provinc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C7ED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16,64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E8C2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7B77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E932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16,640.18 </w:t>
            </w:r>
          </w:p>
        </w:tc>
      </w:tr>
      <w:tr w:rsidR="0049319A" w:rsidRPr="0049319A" w14:paraId="58EC9D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55B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217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EB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121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1D6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DC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49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121.76 </w:t>
            </w:r>
          </w:p>
        </w:tc>
      </w:tr>
      <w:tr w:rsidR="0049319A" w:rsidRPr="0049319A" w14:paraId="68F5FC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49E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A38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t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86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1,940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D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F3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BA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1,940.40 </w:t>
            </w:r>
          </w:p>
        </w:tc>
      </w:tr>
      <w:tr w:rsidR="0049319A" w:rsidRPr="0049319A" w14:paraId="74AEF2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D12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9F6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ton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C4B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5,5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F94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B2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9A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5,592.00 </w:t>
            </w:r>
          </w:p>
        </w:tc>
      </w:tr>
      <w:tr w:rsidR="0049319A" w:rsidRPr="0049319A" w14:paraId="600538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29C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B6D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cel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E1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1,86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60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85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D2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1,868.00 </w:t>
            </w:r>
          </w:p>
        </w:tc>
      </w:tr>
      <w:tr w:rsidR="0049319A" w:rsidRPr="0049319A" w14:paraId="6A4685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4A6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4DF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k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DEA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3,9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CA9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538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73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3,980.00 </w:t>
            </w:r>
          </w:p>
        </w:tc>
      </w:tr>
      <w:tr w:rsidR="0049319A" w:rsidRPr="0049319A" w14:paraId="6056BD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C0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8DE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es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57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3,197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883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68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81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3,197.26 </w:t>
            </w:r>
          </w:p>
        </w:tc>
      </w:tr>
      <w:tr w:rsidR="0049319A" w:rsidRPr="0049319A" w14:paraId="1BBCE6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2C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BB6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b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68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6,94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2A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048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B7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6,949.20 </w:t>
            </w:r>
          </w:p>
        </w:tc>
      </w:tr>
      <w:tr w:rsidR="0049319A" w:rsidRPr="0049319A" w14:paraId="6DDC95E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AF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E3C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E28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0,60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6CB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4B1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6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0,606.00 </w:t>
            </w:r>
          </w:p>
        </w:tc>
      </w:tr>
      <w:tr w:rsidR="0049319A" w:rsidRPr="0049319A" w14:paraId="15474A0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01F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193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d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E04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3,385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7C3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DD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7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3,385.56 </w:t>
            </w:r>
          </w:p>
        </w:tc>
      </w:tr>
      <w:tr w:rsidR="0049319A" w:rsidRPr="0049319A" w14:paraId="42C2732E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EF03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RM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53BD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912,10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A9B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FD7F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21142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912,100.94 </w:t>
            </w:r>
          </w:p>
        </w:tc>
      </w:tr>
      <w:tr w:rsidR="0049319A" w:rsidRPr="0049319A" w14:paraId="4F3E8E0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97B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s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8E55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679,18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37240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1F6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C43A7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679,180.94 </w:t>
            </w:r>
          </w:p>
        </w:tc>
      </w:tr>
      <w:tr w:rsidR="0049319A" w:rsidRPr="0049319A" w14:paraId="227356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AC7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1A5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Lami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AA1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8,750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09F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9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E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8,750.84 </w:t>
            </w:r>
          </w:p>
        </w:tc>
      </w:tr>
      <w:tr w:rsidR="0049319A" w:rsidRPr="0049319A" w14:paraId="1F2280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29C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92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nt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2,012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C5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452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62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2,012.22 </w:t>
            </w:r>
          </w:p>
        </w:tc>
      </w:tr>
      <w:tr w:rsidR="0049319A" w:rsidRPr="0049319A" w14:paraId="51649B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233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110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u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7B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122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0B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0C8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79C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122.92 </w:t>
            </w:r>
          </w:p>
        </w:tc>
      </w:tr>
      <w:tr w:rsidR="0049319A" w:rsidRPr="0049319A" w14:paraId="46951A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10D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E49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po-Tip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22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89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83C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92E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53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897.50 </w:t>
            </w:r>
          </w:p>
        </w:tc>
      </w:tr>
      <w:tr w:rsidR="0049319A" w:rsidRPr="0049319A" w14:paraId="70216AD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DE2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344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ngkaya Pu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EE1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4,397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A72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E9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386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4,397.46 </w:t>
            </w:r>
          </w:p>
        </w:tc>
      </w:tr>
      <w:tr w:rsidR="0049319A" w:rsidRPr="0049319A" w14:paraId="72A3F21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DEE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an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85E6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22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DE4B9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BEE3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1F8E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222,000.00 </w:t>
            </w:r>
          </w:p>
        </w:tc>
      </w:tr>
      <w:tr w:rsidR="0049319A" w:rsidRPr="0049319A" w14:paraId="6F86315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A3E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758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awi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C11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46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0F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B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000.00 </w:t>
            </w:r>
          </w:p>
        </w:tc>
      </w:tr>
      <w:tr w:rsidR="0049319A" w:rsidRPr="0049319A" w14:paraId="51C7E9B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04E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l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7AA5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10,9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3843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7CBA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102DC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10,920.00 </w:t>
            </w:r>
          </w:p>
        </w:tc>
      </w:tr>
      <w:tr w:rsidR="0049319A" w:rsidRPr="0049319A" w14:paraId="141F4C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1F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566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d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B8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EE5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F9B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657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183315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BE4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7F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D5D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36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4D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FE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D5C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368.00 </w:t>
            </w:r>
          </w:p>
        </w:tc>
      </w:tr>
      <w:tr w:rsidR="0049319A" w:rsidRPr="0049319A" w14:paraId="0BC29E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077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2C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mbu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72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B2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883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2B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5E2D31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BB9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2C6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glima Estino (New Panama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D3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4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AB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D63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78A9A9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773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2D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79D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01A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1ED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1EF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727010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704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103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p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E5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09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7BB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AB0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92.00 </w:t>
            </w:r>
          </w:p>
        </w:tc>
      </w:tr>
      <w:tr w:rsidR="0049319A" w:rsidRPr="0049319A" w14:paraId="219222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5B5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0D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ngk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CD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27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611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AD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36A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276.00 </w:t>
            </w:r>
          </w:p>
        </w:tc>
      </w:tr>
    </w:tbl>
    <w:p w14:paraId="7DAD564B" w14:textId="365F554A" w:rsidR="00573513" w:rsidRPr="00BA0DBE" w:rsidRDefault="008D2D83" w:rsidP="00BA0DBE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3F74E6AE" w14:textId="6EC1F060" w:rsidR="007D2203" w:rsidRDefault="003E4C18" w:rsidP="00AD03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036E0DB" w14:textId="77777777" w:rsidR="00EB3628" w:rsidRPr="00EB3628" w:rsidRDefault="00EB3628" w:rsidP="00AD0337">
      <w:pPr>
        <w:spacing w:after="0" w:line="240" w:lineRule="auto"/>
        <w:ind w:left="426"/>
        <w:contextualSpacing/>
        <w:jc w:val="center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7E63408" w14:textId="77777777" w:rsidR="00FB74E7" w:rsidRDefault="00FB74E7" w:rsidP="00FB74E7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B85F2F5" w14:textId="419BFA82" w:rsidR="00840B82" w:rsidRPr="00665154" w:rsidRDefault="00840B82" w:rsidP="00FB74E7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CC6AC85" w14:textId="15F7579F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DSW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r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CO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iel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FOs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Nation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Resour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peration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NROC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ockpil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and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85078" w:rsidRPr="00685078">
        <w:rPr>
          <w:rFonts w:ascii="Arial" w:eastAsia="Arial" w:hAnsi="Arial" w:cs="Arial"/>
          <w:b/>
          <w:bCs/>
          <w:color w:val="0070C0"/>
          <w:sz w:val="24"/>
          <w:szCs w:val="24"/>
        </w:rPr>
        <w:t>803,563,190.12</w:t>
      </w:r>
      <w:r w:rsid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wi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breakd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ollow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1266BB">
        <w:rPr>
          <w:rFonts w:ascii="Arial" w:eastAsia="Arial" w:hAnsi="Arial" w:cs="Arial"/>
          <w:sz w:val="24"/>
          <w:szCs w:val="24"/>
        </w:rPr>
        <w:t>2</w:t>
      </w:r>
      <w:r w:rsidRPr="006217D0">
        <w:rPr>
          <w:rFonts w:ascii="Arial" w:eastAsia="Arial" w:hAnsi="Arial" w:cs="Arial"/>
          <w:sz w:val="24"/>
          <w:szCs w:val="24"/>
        </w:rPr>
        <w:t>):</w:t>
      </w:r>
    </w:p>
    <w:p w14:paraId="4CD54C8C" w14:textId="77777777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2DE675B8" w14:textId="0D9AEB85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lastRenderedPageBreak/>
        <w:t>Standby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b/>
          <w:sz w:val="24"/>
          <w:szCs w:val="24"/>
        </w:rPr>
        <w:t>Funds</w:t>
      </w:r>
    </w:p>
    <w:p w14:paraId="7D3EEC08" w14:textId="1F2863B7" w:rsidR="00840B82" w:rsidRPr="00634F41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34F41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B62B0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B62B0" w:rsidRPr="000B62B0">
        <w:rPr>
          <w:rFonts w:ascii="Arial" w:eastAsia="Arial" w:hAnsi="Arial" w:cs="Arial"/>
          <w:b/>
          <w:bCs/>
          <w:color w:val="0070C0"/>
          <w:sz w:val="24"/>
          <w:szCs w:val="24"/>
        </w:rPr>
        <w:t>230,540,056.71</w:t>
      </w:r>
      <w:r w:rsidR="000E2147" w:rsidRPr="000B62B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0B62B0">
        <w:rPr>
          <w:rFonts w:ascii="Arial" w:eastAsia="Arial" w:hAnsi="Arial" w:cs="Arial"/>
          <w:b/>
          <w:color w:val="0070C0"/>
          <w:sz w:val="24"/>
          <w:szCs w:val="24"/>
        </w:rPr>
        <w:t>standby</w:t>
      </w:r>
      <w:r w:rsidR="000E2147" w:rsidRPr="000B62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B62B0">
        <w:rPr>
          <w:rFonts w:ascii="Arial" w:eastAsia="Arial" w:hAnsi="Arial" w:cs="Arial"/>
          <w:b/>
          <w:color w:val="0070C0"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C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FOs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sai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mount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E310E4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310E4" w:rsidRPr="00E310E4">
        <w:rPr>
          <w:rFonts w:ascii="Arial" w:eastAsia="Arial" w:hAnsi="Arial" w:cs="Arial"/>
          <w:b/>
          <w:color w:val="0070C0"/>
          <w:sz w:val="24"/>
          <w:szCs w:val="24"/>
        </w:rPr>
        <w:t>184,762,513.19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avail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E310E4">
        <w:rPr>
          <w:rFonts w:ascii="Arial" w:eastAsia="Arial" w:hAnsi="Arial" w:cs="Arial"/>
          <w:b/>
          <w:color w:val="0070C0"/>
          <w:sz w:val="24"/>
          <w:szCs w:val="24"/>
        </w:rPr>
        <w:t>Quick</w:t>
      </w:r>
      <w:r w:rsidR="000E2147" w:rsidRPr="00E310E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310E4">
        <w:rPr>
          <w:rFonts w:ascii="Arial" w:eastAsia="Arial" w:hAnsi="Arial" w:cs="Arial"/>
          <w:b/>
          <w:color w:val="0070C0"/>
          <w:sz w:val="24"/>
          <w:szCs w:val="24"/>
        </w:rPr>
        <w:t>Response</w:t>
      </w:r>
      <w:r w:rsidR="000E2147" w:rsidRPr="00E310E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310E4">
        <w:rPr>
          <w:rFonts w:ascii="Arial" w:eastAsia="Arial" w:hAnsi="Arial" w:cs="Arial"/>
          <w:b/>
          <w:color w:val="0070C0"/>
          <w:sz w:val="24"/>
          <w:szCs w:val="24"/>
        </w:rPr>
        <w:t>Fund</w:t>
      </w:r>
      <w:r w:rsidR="000E2147" w:rsidRPr="00E310E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310E4">
        <w:rPr>
          <w:rFonts w:ascii="Arial" w:eastAsia="Arial" w:hAnsi="Arial" w:cs="Arial"/>
          <w:b/>
          <w:color w:val="0070C0"/>
          <w:sz w:val="24"/>
          <w:szCs w:val="24"/>
        </w:rPr>
        <w:t>(QRF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CO.</w:t>
      </w:r>
    </w:p>
    <w:p w14:paraId="71F1E717" w14:textId="77777777" w:rsidR="00840B82" w:rsidRPr="006217D0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83B44AE" w14:textId="77777777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ockpiles</w:t>
      </w:r>
    </w:p>
    <w:p w14:paraId="44C6B3A2" w14:textId="1626BFC9" w:rsidR="00840B82" w:rsidRPr="00FA07B1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E310E4" w:rsidRPr="00E310E4">
        <w:rPr>
          <w:rFonts w:ascii="Arial" w:eastAsia="Arial" w:hAnsi="Arial" w:cs="Arial"/>
          <w:b/>
          <w:bCs/>
          <w:color w:val="0070C0"/>
          <w:sz w:val="24"/>
          <w:szCs w:val="24"/>
        </w:rPr>
        <w:t>261,854</w:t>
      </w:r>
      <w:r w:rsid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0E2147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310E4" w:rsidRPr="00E310E4">
        <w:rPr>
          <w:rFonts w:ascii="Arial" w:eastAsia="Arial" w:hAnsi="Arial" w:cs="Arial"/>
          <w:b/>
          <w:bCs/>
          <w:color w:val="0070C0"/>
          <w:sz w:val="24"/>
          <w:szCs w:val="24"/>
        </w:rPr>
        <w:t>119,283,157.39</w:t>
      </w:r>
      <w:r w:rsidRPr="00555242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310E4" w:rsidRPr="00E310E4">
        <w:rPr>
          <w:rFonts w:ascii="Arial" w:eastAsia="Arial" w:hAnsi="Arial" w:cs="Arial"/>
          <w:b/>
          <w:bCs/>
          <w:color w:val="0070C0"/>
          <w:sz w:val="24"/>
          <w:szCs w:val="24"/>
        </w:rPr>
        <w:t>184,797,955.91</w:t>
      </w:r>
      <w:r w:rsidR="00555242" w:rsidRP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310E4" w:rsidRPr="00E310E4">
        <w:rPr>
          <w:rFonts w:ascii="Arial" w:eastAsia="Arial" w:hAnsi="Arial" w:cs="Arial"/>
          <w:b/>
          <w:bCs/>
          <w:color w:val="0070C0"/>
          <w:sz w:val="24"/>
          <w:szCs w:val="24"/>
        </w:rPr>
        <w:t>268,942,020.11</w:t>
      </w:r>
      <w:r w:rsidR="00555242" w:rsidRP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vailable.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15E62153" w14:textId="77777777" w:rsidR="00840B82" w:rsidRPr="004F322E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38992DF7" w14:textId="4A939C1F" w:rsidR="00840B82" w:rsidRDefault="00840B82" w:rsidP="00AD0337">
      <w:pPr>
        <w:spacing w:after="0" w:line="240" w:lineRule="auto"/>
        <w:ind w:firstLine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4F322E"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1266BB">
        <w:rPr>
          <w:rFonts w:ascii="Arial" w:eastAsia="Arial" w:hAnsi="Arial" w:cs="Arial"/>
          <w:b/>
          <w:i/>
          <w:sz w:val="20"/>
          <w:szCs w:val="20"/>
        </w:rPr>
        <w:t>2</w:t>
      </w:r>
      <w:r w:rsidRPr="004F322E">
        <w:rPr>
          <w:rFonts w:ascii="Arial" w:eastAsia="Arial" w:hAnsi="Arial" w:cs="Arial"/>
          <w:b/>
          <w:i/>
          <w:sz w:val="20"/>
          <w:szCs w:val="20"/>
        </w:rPr>
        <w:t>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vail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andby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Fund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n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ockpiles</w:t>
      </w:r>
    </w:p>
    <w:tbl>
      <w:tblPr>
        <w:tblW w:w="4833" w:type="pct"/>
        <w:tblInd w:w="350" w:type="dxa"/>
        <w:tblLook w:val="04A0" w:firstRow="1" w:lastRow="0" w:firstColumn="1" w:lastColumn="0" w:noHBand="0" w:noVBand="1"/>
      </w:tblPr>
      <w:tblGrid>
        <w:gridCol w:w="1242"/>
        <w:gridCol w:w="1488"/>
        <w:gridCol w:w="971"/>
        <w:gridCol w:w="1488"/>
        <w:gridCol w:w="1488"/>
        <w:gridCol w:w="1488"/>
        <w:gridCol w:w="1243"/>
      </w:tblGrid>
      <w:tr w:rsidR="00555242" w:rsidRPr="000B62B0" w14:paraId="1BE652B0" w14:textId="77777777" w:rsidTr="000B62B0">
        <w:trPr>
          <w:trHeight w:val="20"/>
        </w:trPr>
        <w:tc>
          <w:tcPr>
            <w:tcW w:w="660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54059446" w14:textId="32BEF68D" w:rsidR="00555242" w:rsidRPr="000B62B0" w:rsidRDefault="00555242" w:rsidP="000E214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OFFICE</w:t>
            </w:r>
          </w:p>
        </w:tc>
        <w:tc>
          <w:tcPr>
            <w:tcW w:w="79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7516126D" w14:textId="7B1D07C3" w:rsidR="00555242" w:rsidRPr="000B62B0" w:rsidRDefault="00555242" w:rsidP="000E214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STANDBY FUNDS </w:t>
            </w:r>
          </w:p>
        </w:tc>
        <w:tc>
          <w:tcPr>
            <w:tcW w:w="2888" w:type="pct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159BB419" w14:textId="64DEDC66" w:rsidR="00555242" w:rsidRPr="000B62B0" w:rsidRDefault="00555242" w:rsidP="00555242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OCKPILE</w:t>
            </w:r>
          </w:p>
        </w:tc>
        <w:tc>
          <w:tcPr>
            <w:tcW w:w="66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1158EF70" w14:textId="3266257A" w:rsidR="00555242" w:rsidRPr="000B62B0" w:rsidRDefault="00555242" w:rsidP="000E214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TOTAL STANDBY FUNDS &amp; STOCKPILE </w:t>
            </w:r>
          </w:p>
        </w:tc>
      </w:tr>
      <w:tr w:rsidR="00555242" w:rsidRPr="000B62B0" w14:paraId="6413D3E5" w14:textId="77777777" w:rsidTr="000B62B0">
        <w:trPr>
          <w:trHeight w:val="20"/>
        </w:trPr>
        <w:tc>
          <w:tcPr>
            <w:tcW w:w="660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3B758E74" w14:textId="1C24CFAE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27E6D91A" w14:textId="0630042E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07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5E236F91" w14:textId="4BC568AE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FAMILY FOOD PACKS </w:t>
            </w:r>
          </w:p>
        </w:tc>
        <w:tc>
          <w:tcPr>
            <w:tcW w:w="791" w:type="pct"/>
            <w:vMerge w:val="restart"/>
            <w:tcBorders>
              <w:top w:val="single" w:sz="8" w:space="0" w:color="000000"/>
              <w:left w:val="single" w:sz="8" w:space="0" w:color="CCCCCC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107C0590" w14:textId="11C15913" w:rsidR="00555242" w:rsidRPr="000B62B0" w:rsidRDefault="00555242" w:rsidP="00555242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OTHER FOOD ITEMS</w:t>
            </w:r>
          </w:p>
        </w:tc>
        <w:tc>
          <w:tcPr>
            <w:tcW w:w="791" w:type="pct"/>
            <w:vMerge w:val="restart"/>
            <w:tcBorders>
              <w:top w:val="single" w:sz="8" w:space="0" w:color="000000"/>
              <w:left w:val="single" w:sz="8" w:space="0" w:color="CCCCCC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00EE30C5" w14:textId="735C3089" w:rsidR="00555242" w:rsidRPr="000B62B0" w:rsidRDefault="00555242" w:rsidP="00555242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NON</w:t>
            </w:r>
            <w:r w:rsidR="00AD768D"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-</w:t>
            </w: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OOD ITEMS</w:t>
            </w:r>
          </w:p>
        </w:tc>
        <w:tc>
          <w:tcPr>
            <w:tcW w:w="66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21CD827E" w14:textId="2E37EC04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55242" w:rsidRPr="000B62B0" w14:paraId="15D40C67" w14:textId="77777777" w:rsidTr="000B62B0">
        <w:trPr>
          <w:trHeight w:val="20"/>
        </w:trPr>
        <w:tc>
          <w:tcPr>
            <w:tcW w:w="660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67B4D3E7" w14:textId="77777777" w:rsidR="00555242" w:rsidRPr="000B62B0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1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1F322B59" w14:textId="77777777" w:rsidR="00555242" w:rsidRPr="000B62B0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62B5B46B" w14:textId="7BE02CBE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QUANTITY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6FD76AD3" w14:textId="7A628EFE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TOTAL COST </w:t>
            </w:r>
          </w:p>
        </w:tc>
        <w:tc>
          <w:tcPr>
            <w:tcW w:w="791" w:type="pct"/>
            <w:vMerge/>
            <w:tcBorders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362A0774" w14:textId="556C4FC0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91" w:type="pct"/>
            <w:vMerge/>
            <w:tcBorders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056CCF13" w14:textId="7C371137" w:rsidR="00555242" w:rsidRPr="000B62B0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61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491DC324" w14:textId="77777777" w:rsidR="00555242" w:rsidRPr="000B62B0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0B62B0" w:rsidRPr="000B62B0" w14:paraId="6EEAA615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2EC9A79" w14:textId="77777777" w:rsidR="000B62B0" w:rsidRPr="000B62B0" w:rsidRDefault="000B62B0" w:rsidP="000B62B0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9EEB945" w14:textId="6FF747B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bookmarkStart w:id="3" w:name="_Hlk55400125"/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30,540,056.71</w:t>
            </w:r>
            <w:bookmarkEnd w:id="3"/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6467770" w14:textId="69C0AE48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61,854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860FFB2" w14:textId="4BD8700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19,283,157.39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C3E1ABD" w14:textId="494F9B2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84,797,955.91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594C502" w14:textId="0DFF3D39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268,942,020.11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B6CFB20" w14:textId="1BA5DC4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803,563,190.12 </w:t>
            </w:r>
          </w:p>
        </w:tc>
      </w:tr>
      <w:tr w:rsidR="000B62B0" w:rsidRPr="000B62B0" w14:paraId="24217FAC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F25AF5" w14:textId="5AECCC00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entral Office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982F0F" w14:textId="54632CA5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184,762,513.19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524C49" w14:textId="57D1CAC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54D7D" w14:textId="13153BB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BA5408" w14:textId="0470A2C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368369" w14:textId="7F533E9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-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870D99" w14:textId="6A53FDE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84,762,513.19 </w:t>
            </w:r>
          </w:p>
        </w:tc>
      </w:tr>
      <w:tr w:rsidR="000B62B0" w:rsidRPr="000B62B0" w14:paraId="38690407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2BC233" w14:textId="2D53CE59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 - NROC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C5FAC4" w14:textId="5B1391BC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31FBAE" w14:textId="3507833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,430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91312E" w14:textId="120634CB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,329,210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188C00" w14:textId="66B39DDA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25,143,190.14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BFB11E" w14:textId="213B734B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66,725,335.75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AEFE92" w14:textId="7401DC4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93,197,735.89 </w:t>
            </w:r>
          </w:p>
        </w:tc>
      </w:tr>
      <w:tr w:rsidR="000B62B0" w:rsidRPr="000B62B0" w14:paraId="3F69A63F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CC43FB" w14:textId="5B943DDF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 - VDRC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58B9F1" w14:textId="3853DA15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E23083" w14:textId="1493FCAB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10,647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6BE2E4" w14:textId="1FAC7DB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4,724,553.63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EBFB60" w14:textId="016EAE49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3,755,227.33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1774B4" w14:textId="0E5B06F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2,469,751.20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48DD97" w14:textId="17647941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0,949,532.16 </w:t>
            </w:r>
          </w:p>
        </w:tc>
      </w:tr>
      <w:tr w:rsidR="000B62B0" w:rsidRPr="000B62B0" w14:paraId="34ADABC1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1BA829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0F0E99" w14:textId="7EFBAFD9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455.2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AFFE64" w14:textId="50250E9A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1,621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BF1101" w14:textId="3F4FFF0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728,659.32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FC2290" w14:textId="5BCBA591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2,813,730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C6C7ED" w14:textId="2104779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898,834.96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F240D3" w14:textId="60E016B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37,441,679.48 </w:t>
            </w:r>
          </w:p>
        </w:tc>
      </w:tr>
      <w:tr w:rsidR="000B62B0" w:rsidRPr="000B62B0" w14:paraId="16763120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A2E16F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AF1C64" w14:textId="1722FE3B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938.79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E10397" w14:textId="27D45CE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6,084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539AD6" w14:textId="2AE628E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2,531,656.06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67DB90" w14:textId="33CFF755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968,022.68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5ED24A" w14:textId="6A5ACD2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510,398.95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13822F" w14:textId="6867F0C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22,011,016.48 </w:t>
            </w:r>
          </w:p>
        </w:tc>
      </w:tr>
      <w:tr w:rsidR="000B62B0" w:rsidRPr="000B62B0" w14:paraId="37BDB75E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474941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D21807" w14:textId="6980BB0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4,205,028.74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F0C772" w14:textId="586A2CA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8,031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20207B" w14:textId="427676E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3,642,328.77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8ACDC7" w14:textId="374B1E9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2,012,085.86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04FC86" w14:textId="7881299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22,278.98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929DD4" w14:textId="1B6BB78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4,881,722.35 </w:t>
            </w:r>
          </w:p>
        </w:tc>
      </w:tr>
      <w:tr w:rsidR="000B62B0" w:rsidRPr="000B62B0" w14:paraId="0E80749E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0539D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LABARZON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0465EE" w14:textId="55D196A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C748A2" w14:textId="1C86C8E3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8,034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A3B47" w14:textId="43FEEEA0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2,833,264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00F720" w14:textId="5B530D7C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3,296,030.48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15426C" w14:textId="3CCD0D80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4,069,663.12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524727" w14:textId="3F2AAA18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3,198,957.60 </w:t>
            </w:r>
          </w:p>
        </w:tc>
      </w:tr>
      <w:tr w:rsidR="000B62B0" w:rsidRPr="000B62B0" w14:paraId="6A95D98F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0695E1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B0D9B1" w14:textId="500E719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,882,244.58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9C2601" w14:textId="11600D0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7,690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6AD1E0" w14:textId="14FBE7A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2,460,500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024C39" w14:textId="5463A43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2,061,634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331C59" w14:textId="23E01FB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553,498.80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C6CC3B" w14:textId="08F2275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22,957,877.38 </w:t>
            </w:r>
          </w:p>
        </w:tc>
      </w:tr>
      <w:tr w:rsidR="000B62B0" w:rsidRPr="000B62B0" w14:paraId="00761DD4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C832E5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553CE7" w14:textId="3CA832B5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0E4F3A" w14:textId="7F3CD68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12,494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02075E" w14:textId="70020550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5,804,643.94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E14377" w14:textId="540D2ABC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,053,537.41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E60D6A" w14:textId="1C23F92A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24,865,532.90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4D244B" w14:textId="4B6D3C0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34,723,714.25 </w:t>
            </w:r>
          </w:p>
        </w:tc>
      </w:tr>
      <w:tr w:rsidR="000B62B0" w:rsidRPr="000B62B0" w14:paraId="70340D79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62F38E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266880" w14:textId="3D41A40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83DA9A" w14:textId="13B1D20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44,845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66398F" w14:textId="390BD7B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6,209,352.08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B0747" w14:textId="06A98AEB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67,792,935.77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131107" w14:textId="5EF4DCE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890,820.31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D241D2" w14:textId="2A4C4EA5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92,893,159.84 </w:t>
            </w:r>
          </w:p>
        </w:tc>
      </w:tr>
      <w:tr w:rsidR="000B62B0" w:rsidRPr="000B62B0" w14:paraId="520BB09F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F5C249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2B3094" w14:textId="075C2F51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462.71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F3713C" w14:textId="07DC8DD0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3,504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4BF1FA" w14:textId="78CC1341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4,598,959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8EBBF1" w14:textId="502E269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9,006,255.31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CCE844" w14:textId="0E055A89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78,097.00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499CA7" w14:textId="6088828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26,683,774.02 </w:t>
            </w:r>
          </w:p>
        </w:tc>
      </w:tr>
      <w:tr w:rsidR="000B62B0" w:rsidRPr="000B62B0" w14:paraId="0B14F220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3AAA4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36181D" w14:textId="69149EA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47F5C4" w14:textId="65B97258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0,294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AC22E4" w14:textId="110522E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1,202,608.92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C351A2" w14:textId="71E1AD4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7,878,269.9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1F79C3" w14:textId="3B8A122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619,837.45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1B72ED" w14:textId="4B99A11A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41,895,259.27 </w:t>
            </w:r>
          </w:p>
        </w:tc>
      </w:tr>
      <w:tr w:rsidR="000B62B0" w:rsidRPr="000B62B0" w14:paraId="52F3DAE6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996B33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X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B2587F" w14:textId="02413703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F9D939" w14:textId="561D4C3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5,550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0F5ECA" w14:textId="7F3EFE78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3,033,019.5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42141" w14:textId="7BA6F579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5,614,222.16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6CAB76" w14:textId="39E432A9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6,811,763.08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B17C21" w14:textId="05D6674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25,515,004.74 </w:t>
            </w:r>
          </w:p>
        </w:tc>
      </w:tr>
      <w:tr w:rsidR="000B62B0" w:rsidRPr="000B62B0" w14:paraId="04CDD6FF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218C62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137BD8" w14:textId="7B489D68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82EB34" w14:textId="3DCCF93A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5,058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860CA5" w14:textId="69A2A6C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3,534,323.5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9FFF37" w14:textId="55B216F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3,863,632.31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0EC2B0" w14:textId="3C54248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27,960,690.00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1B448" w14:textId="110672A2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58,359,370.23 </w:t>
            </w:r>
          </w:p>
        </w:tc>
      </w:tr>
      <w:tr w:rsidR="000B62B0" w:rsidRPr="000B62B0" w14:paraId="6378F97B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BDA7E3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DE9298" w14:textId="43448609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AAB6FA" w14:textId="6A19DCC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4,593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3A3BB5" w14:textId="794F438B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,700,098.95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117302" w14:textId="3A65FD5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1,530,225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7605EB" w14:textId="200BE9C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916,885.36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638F31" w14:textId="1A210F4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31,147,210.31 </w:t>
            </w:r>
          </w:p>
        </w:tc>
      </w:tr>
      <w:tr w:rsidR="000B62B0" w:rsidRPr="000B62B0" w14:paraId="6DE4E026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07C3BE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I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ED3015" w14:textId="74B8C28C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5A6A39" w14:textId="4A52EB63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,092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A9E951" w14:textId="11A9ACA5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,150,600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68B5C0" w14:textId="4FD8DFFF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3,152,719.83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113AC1" w14:textId="41C1EC4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99,586.54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8AFBA7" w14:textId="02F6E658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8,203,420.22 </w:t>
            </w:r>
          </w:p>
        </w:tc>
      </w:tr>
      <w:tr w:rsidR="000B62B0" w:rsidRPr="000B62B0" w14:paraId="4D6E7A72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7811A3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494933" w14:textId="6509B89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89D8BC" w14:textId="04E0F56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10,192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4C73E8" w14:textId="76945C4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5,444,948.72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07780B" w14:textId="2A31AAED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6,685,453.63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94F73D" w14:textId="484DEBAC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066,813.27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81538A" w14:textId="34DFFD03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31,197,956.17 </w:t>
            </w:r>
          </w:p>
        </w:tc>
      </w:tr>
      <w:tr w:rsidR="000B62B0" w:rsidRPr="000B62B0" w14:paraId="37EE0333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5C52CA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CR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E0CE06" w14:textId="38510BCB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4C9053" w14:textId="2835FC0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2,440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499951" w14:textId="185536D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1,340,292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8B981C" w14:textId="6A27F6D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6,222,081.2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7425C" w14:textId="09F5A390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498,500.05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BF10A3" w14:textId="60F949C8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20,290,312.25 </w:t>
            </w:r>
          </w:p>
        </w:tc>
      </w:tr>
      <w:tr w:rsidR="000B62B0" w:rsidRPr="000B62B0" w14:paraId="25EF8CCF" w14:textId="77777777" w:rsidTr="000B62B0">
        <w:trPr>
          <w:trHeight w:val="20"/>
        </w:trPr>
        <w:tc>
          <w:tcPr>
            <w:tcW w:w="660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FD8808" w14:textId="77777777" w:rsidR="000B62B0" w:rsidRPr="000B62B0" w:rsidRDefault="000B62B0" w:rsidP="000B62B0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585FD7" w14:textId="484B4880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3,206,400.00</w:t>
            </w:r>
          </w:p>
        </w:tc>
        <w:tc>
          <w:tcPr>
            <w:tcW w:w="51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619924" w14:textId="465B6956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>16,255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3CD257" w14:textId="715F22B4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7,014,139.0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5E52C2" w14:textId="53C5E7A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,948,702.90 </w:t>
            </w:r>
          </w:p>
        </w:tc>
        <w:tc>
          <w:tcPr>
            <w:tcW w:w="79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99BFC2" w14:textId="7B56B07E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hAnsi="Arial Narrow"/>
                <w:color w:val="000000"/>
                <w:sz w:val="18"/>
                <w:szCs w:val="18"/>
              </w:rPr>
              <w:t xml:space="preserve"> 11,083,732.39 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359DB1" w14:textId="4884F6E7" w:rsidR="000B62B0" w:rsidRPr="000B62B0" w:rsidRDefault="000B62B0" w:rsidP="000B62B0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B62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23,481,025.33 </w:t>
            </w:r>
          </w:p>
        </w:tc>
      </w:tr>
    </w:tbl>
    <w:p w14:paraId="7C185285" w14:textId="0AF0D26A" w:rsidR="00840B82" w:rsidRDefault="00840B82" w:rsidP="00AD768D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E12B41">
        <w:rPr>
          <w:rFonts w:ascii="Arial" w:eastAsia="Arial" w:hAnsi="Arial" w:cs="Arial"/>
          <w:i/>
          <w:sz w:val="16"/>
          <w:szCs w:val="16"/>
        </w:rPr>
        <w:t>0</w:t>
      </w:r>
      <w:r w:rsidR="00AD768D">
        <w:rPr>
          <w:rFonts w:ascii="Arial" w:eastAsia="Arial" w:hAnsi="Arial" w:cs="Arial"/>
          <w:i/>
          <w:sz w:val="16"/>
          <w:szCs w:val="16"/>
        </w:rPr>
        <w:t>4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0B62B0">
        <w:rPr>
          <w:rFonts w:ascii="Arial" w:eastAsia="Arial" w:hAnsi="Arial" w:cs="Arial"/>
          <w:i/>
          <w:sz w:val="16"/>
          <w:szCs w:val="16"/>
        </w:rPr>
        <w:t>4PM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4C22ACD4" w14:textId="4E104B6F" w:rsidR="00840B82" w:rsidRPr="00781872" w:rsidRDefault="00840B82" w:rsidP="00AD0337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043E9AB3" w14:textId="77777777" w:rsidR="000B62B0" w:rsidRDefault="000B62B0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4BB6E1D3" w14:textId="77777777" w:rsidR="000B62B0" w:rsidRDefault="000B62B0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0C18922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43145AE1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591A3D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4A5554F" w14:textId="77777777" w:rsidR="00FB74E7" w:rsidRDefault="00FB74E7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21E0353E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7A4D29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109627F1" w:rsidR="009702AE" w:rsidRPr="00591A3D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591A3D" w:rsidRPr="00591A3D">
              <w:rPr>
                <w:rFonts w:ascii="Arial" w:eastAsia="Arial" w:hAnsi="Arial" w:cs="Arial"/>
                <w:color w:val="0070C0"/>
                <w:sz w:val="20"/>
                <w:szCs w:val="20"/>
              </w:rPr>
              <w:t>4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91A3D" w:rsidRPr="00591A3D">
              <w:rPr>
                <w:rFonts w:ascii="Arial" w:eastAsia="Arial" w:hAnsi="Arial" w:cs="Arial"/>
                <w:color w:val="0070C0"/>
                <w:sz w:val="20"/>
                <w:szCs w:val="20"/>
              </w:rPr>
              <w:t>Novem</w:t>
            </w:r>
            <w:r w:rsidR="0096795E" w:rsidRPr="00591A3D">
              <w:rPr>
                <w:rFonts w:ascii="Arial" w:eastAsia="Arial" w:hAnsi="Arial" w:cs="Arial"/>
                <w:color w:val="0070C0"/>
                <w:sz w:val="20"/>
                <w:szCs w:val="20"/>
              </w:rPr>
              <w:t>be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6795E" w:rsidRPr="00591A3D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22315B82" w:rsidR="009702AE" w:rsidRPr="00591A3D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eployed</w:t>
            </w:r>
            <w:r w:rsidR="000E2147" w:rsidRPr="00591A3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405D" w:rsidRPr="00591A3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591A3D" w:rsidRPr="00591A3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0E2147" w:rsidRPr="00591A3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af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725AB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591A3D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5F4D7A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item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(FNFI)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artners.</w:t>
            </w:r>
          </w:p>
          <w:p w14:paraId="7618A122" w14:textId="106FC939" w:rsidR="009702AE" w:rsidRPr="00591A3D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sia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evelopment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Bank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(ADB)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onate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$5,000,000.00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pproximately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₱250,000,000.00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Metr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Manila.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SWD-NRLMB,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rmy,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work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ogethe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y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sai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m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bag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ric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(50k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e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bag).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ime,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llow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591A3D" w:rsidRPr="00591A3D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591A3D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591A3D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591A3D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591A3D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591A3D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0E2147"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</w:tr>
            <w:tr w:rsidR="00591A3D" w:rsidRPr="00591A3D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591A3D" w:rsidRPr="00591A3D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Las</w:t>
                  </w:r>
                  <w:r w:rsidR="000E2147"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591A3D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591A3D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591A3D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591A3D" w:rsidRPr="00591A3D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591A3D" w:rsidRPr="00591A3D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591A3D" w:rsidRPr="00591A3D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591A3D" w:rsidRPr="00591A3D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591A3D" w:rsidRPr="00591A3D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591A3D" w:rsidRPr="00591A3D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591A3D" w:rsidRPr="00591A3D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591A3D" w:rsidRPr="00591A3D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591A3D" w:rsidRPr="00591A3D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San</w:t>
                  </w:r>
                  <w:r w:rsidR="000E2147"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591A3D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591A3D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591A3D" w:rsidRPr="00591A3D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591A3D" w:rsidRPr="00591A3D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591A3D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591A3D" w:rsidRPr="00591A3D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591A3D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591A3D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591A3D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591A3D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591A3D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Joint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ce-National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Capital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(JTR-NCR)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ossibl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meantime,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som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hav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committe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wn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sam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urpose.</w:t>
            </w:r>
          </w:p>
          <w:p w14:paraId="33E6E4E3" w14:textId="7A068FF3" w:rsidR="009702AE" w:rsidRPr="00591A3D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ational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Polic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(PNP)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ensur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safety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security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dur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,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,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unloading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B6D31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162DE884" w:rsidR="009702AE" w:rsidRPr="00591A3D" w:rsidRDefault="000E2379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764C8A" w:rsidRPr="00591A3D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591A3D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3808E" w14:textId="2D7032DF" w:rsidR="00B06FFB" w:rsidRPr="00591A3D" w:rsidRDefault="00B06FFB" w:rsidP="00B06FF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sibl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fi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arcel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icomed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J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still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mmand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nie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J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err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Bayanih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esen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cuss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.</w:t>
            </w:r>
          </w:p>
          <w:p w14:paraId="7C441200" w14:textId="4810933C" w:rsidR="00BF30DE" w:rsidRPr="00591A3D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591A3D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591A3D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591A3D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591A3D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591A3D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591A3D">
              <w:rPr>
                <w:rFonts w:ascii="Arial" w:eastAsia="Arial" w:hAnsi="Arial" w:cs="Arial"/>
                <w:sz w:val="20"/>
                <w:szCs w:val="19"/>
              </w:rPr>
              <w:t>m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onitor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591A3D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91A3D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591A3D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91A3D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91A3D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91A3D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91A3D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591A3D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91A3D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73E00F4" w14:textId="3BAFAA45" w:rsidR="000F3BF4" w:rsidRPr="00591A3D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591A3D">
              <w:rPr>
                <w:rFonts w:ascii="Arial" w:eastAsia="Arial" w:hAnsi="Arial" w:cs="Arial"/>
                <w:sz w:val="20"/>
                <w:szCs w:val="19"/>
              </w:rPr>
              <w:t>12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-wid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591A3D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8458557" w14:textId="193D0DDF" w:rsidR="004C68DD" w:rsidRPr="00591A3D" w:rsidRDefault="008F5C3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591A3D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591A3D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91A3D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591A3D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591A3D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91A3D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591A3D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DE27DF" w14:textId="77777777" w:rsidR="0029100B" w:rsidRPr="00591A3D" w:rsidRDefault="0029100B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323A2ADC" w:rsidR="005F5959" w:rsidRPr="00591A3D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75DB9BEE" w:rsidR="009D1839" w:rsidRPr="00591A3D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591A3D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591A3D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91A3D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91A3D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91A3D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91A3D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591A3D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591A3D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591A3D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591A3D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591A3D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591A3D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0B9ED764" w:rsidR="006C3F0B" w:rsidRPr="00591A3D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245A9" w:rsidRPr="00591A3D">
              <w:rPr>
                <w:rFonts w:ascii="Arial" w:eastAsia="Arial" w:hAnsi="Arial" w:cs="Arial"/>
                <w:b/>
                <w:sz w:val="20"/>
                <w:szCs w:val="19"/>
              </w:rPr>
              <w:t>23</w:t>
            </w:r>
            <w:r w:rsidR="009F2AB5" w:rsidRPr="00591A3D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245A9" w:rsidRPr="00591A3D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591A3D">
              <w:rPr>
                <w:rFonts w:ascii="Arial" w:eastAsia="Arial" w:hAnsi="Arial" w:cs="Arial"/>
                <w:b/>
                <w:sz w:val="20"/>
                <w:szCs w:val="19"/>
              </w:rPr>
              <w:t>546</w:t>
            </w:r>
            <w:r w:rsidR="001245A9" w:rsidRPr="00591A3D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591A3D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1245A9" w:rsidRPr="00591A3D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245A9" w:rsidRPr="00591A3D">
              <w:rPr>
                <w:rFonts w:ascii="Arial" w:eastAsia="Arial" w:hAnsi="Arial" w:cs="Arial"/>
                <w:b/>
                <w:sz w:val="20"/>
                <w:szCs w:val="19"/>
              </w:rPr>
              <w:t>42,</w:t>
            </w:r>
            <w:r w:rsidR="009F2AB5" w:rsidRPr="00591A3D">
              <w:rPr>
                <w:rFonts w:ascii="Arial" w:eastAsia="Arial" w:hAnsi="Arial" w:cs="Arial"/>
                <w:b/>
                <w:sz w:val="20"/>
                <w:szCs w:val="19"/>
              </w:rPr>
              <w:t>463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591A3D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591A3D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591A3D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591A3D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22733E11" w:rsidR="0020031D" w:rsidRPr="00591A3D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F6816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4,</w:t>
            </w:r>
            <w:r w:rsidR="009F2AB5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</w:t>
            </w:r>
            <w:r w:rsidR="00C15670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2</w:t>
            </w:r>
            <w:r w:rsidR="003F6816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5</w:t>
            </w:r>
            <w:r w:rsidR="003F6816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591A3D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591A3D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C15670" w:rsidRPr="00591A3D">
              <w:rPr>
                <w:rFonts w:ascii="Arial" w:eastAsia="Arial" w:hAnsi="Arial" w:cs="Arial"/>
                <w:b/>
                <w:sz w:val="20"/>
                <w:szCs w:val="19"/>
              </w:rPr>
              <w:t>802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591A3D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49182DCB" w:rsidR="00174EA5" w:rsidRPr="00591A3D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7A82033C" w:rsidR="007731D9" w:rsidRPr="00591A3D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591A3D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DC2653D" w:rsidR="00E0250A" w:rsidRPr="00591A3D" w:rsidRDefault="00E0250A" w:rsidP="00E025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91A3D">
              <w:rPr>
                <w:rFonts w:ascii="Arial" w:eastAsia="Arial" w:hAnsi="Arial" w:cs="Arial"/>
                <w:sz w:val="20"/>
                <w:szCs w:val="20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1E7258" w14:textId="3CB8F2B4" w:rsidR="00E0250A" w:rsidRPr="00591A3D" w:rsidRDefault="00FE5038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1,694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t xml:space="preserve"> </w:t>
            </w:r>
            <w:r w:rsidRPr="00591A3D">
              <w:t>a</w:t>
            </w:r>
            <w:r w:rsidR="000E2147" w:rsidRPr="00591A3D">
              <w:t xml:space="preserve"> </w:t>
            </w:r>
            <w:r w:rsidRPr="00591A3D">
              <w:t>total</w:t>
            </w:r>
            <w:r w:rsidR="000E2147" w:rsidRPr="00591A3D">
              <w:t xml:space="preserve"> </w:t>
            </w:r>
            <w:r w:rsidRPr="00591A3D">
              <w:t>of</w:t>
            </w:r>
            <w:r w:rsidR="000E2147" w:rsidRPr="00591A3D"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90,785,779.82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9F64BC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9F64BC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2020.</w:t>
            </w:r>
          </w:p>
          <w:p w14:paraId="0D6E0C0F" w14:textId="46F71C8F" w:rsidR="001A5EFC" w:rsidRPr="00591A3D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tec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ervi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ivis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gram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1,064,686,500.00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08,673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Pensioners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  <w:p w14:paraId="40A30B77" w14:textId="2B94DB5E" w:rsidR="001A5EFC" w:rsidRPr="00591A3D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591A3D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3E3A01CE" w:rsidR="00F83294" w:rsidRPr="00591A3D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6B098140" w:rsidR="006D1DB0" w:rsidRPr="00591A3D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6ACF9745" w:rsidR="006D1DB0" w:rsidRPr="00591A3D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2CB30F57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0D218A0E" w:rsidR="00213F5B" w:rsidRPr="00591A3D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4E6D4D" w:rsidR="00BF6B14" w:rsidRPr="00591A3D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30,995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₱135,323,662.66.</w:t>
            </w:r>
          </w:p>
          <w:p w14:paraId="72B1113B" w14:textId="75FBD30B" w:rsidR="00BF6B14" w:rsidRPr="00591A3D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0D8E3BD6" w:rsidR="00BF6B14" w:rsidRPr="00591A3D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339C2A5" w:rsidR="006059F2" w:rsidRPr="00591A3D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lastRenderedPageBreak/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255CD6F5" w:rsidR="00BF6B14" w:rsidRPr="00591A3D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62528140" w:rsidR="006059F2" w:rsidRPr="00591A3D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quarantin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akeholders.</w:t>
            </w:r>
          </w:p>
          <w:p w14:paraId="370F4F96" w14:textId="77777777" w:rsidR="006059F2" w:rsidRPr="00591A3D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1A0601C" w:rsidR="006059F2" w:rsidRPr="00591A3D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591A3D" w:rsidRPr="00591A3D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532C163E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91A3D" w:rsidRPr="00591A3D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591A3D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591A3D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591A3D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591A3D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591A3D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591A3D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91A3D" w:rsidRPr="00591A3D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591A3D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91A3D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9840615" w14:textId="77777777" w:rsidR="005A4828" w:rsidRDefault="005A4828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2EAB6C33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13D9F0D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773B9619" w:rsidR="002D4D40" w:rsidRPr="00591A3D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91A3D">
              <w:rPr>
                <w:rFonts w:ascii="Arial" w:eastAsia="Arial" w:hAnsi="Arial" w:cs="Arial"/>
                <w:sz w:val="20"/>
                <w:szCs w:val="20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7F8D1F99" w:rsidR="002D4D40" w:rsidRPr="00591A3D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3,064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₱1,378,800.00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3,036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6CB5BAAE" w:rsidR="002D4D40" w:rsidRPr="00591A3D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771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,006,892.35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ED55679" w:rsidR="004B726D" w:rsidRPr="00591A3D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9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Occidental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Mindoro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₱412,369.93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21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October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0E2147" w:rsidRPr="00591A3D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Cs/>
                <w:sz w:val="20"/>
                <w:szCs w:val="19"/>
              </w:rPr>
              <w:t>AM.</w:t>
            </w:r>
          </w:p>
          <w:p w14:paraId="622C6821" w14:textId="0B1220A0" w:rsidR="004B726D" w:rsidRPr="00591A3D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591A3D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A495528" w14:textId="77777777" w:rsidR="00FB74E7" w:rsidRDefault="00FB74E7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7E2409" w14:textId="77777777" w:rsidR="00FB74E7" w:rsidRDefault="00FB74E7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84B0F9A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3794F968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438356D4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5D85BC78" w:rsidR="005279ED" w:rsidRPr="00E01CC2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97E17E" w14:textId="6A01849B" w:rsidR="00F90F66" w:rsidRDefault="005B261A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DRM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staf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is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losely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ordina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ncern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LGUs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observanc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mimimum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VID-19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protocol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evacuati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enter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affect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by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Typho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Rolly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2698C424" w14:textId="77777777" w:rsidR="00F94152" w:rsidRPr="00F94152" w:rsidRDefault="00F94152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7BB3F0DA" w:rsidR="00324414" w:rsidRPr="00E01CC2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1A1919AA" w:rsidR="00F843A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was provided to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Ps </w:t>
            </w:r>
            <w:r w:rsidR="00080EFE" w:rsidRP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80EFE">
              <w:rPr>
                <w:rFonts w:ascii="Arial" w:eastAsia="Times New Roman" w:hAnsi="Arial" w:cs="Arial"/>
                <w:sz w:val="20"/>
                <w:szCs w:val="20"/>
              </w:rPr>
              <w:t>was provided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80EFE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beneficiaries 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>for the first tranche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AD6BDE0" w:rsidR="00F843A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eastAsia="Times New Roman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 xml:space="preserve">second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3E1AF050" w:rsidR="00C7130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E01C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E591F49" w:rsidR="009702AE" w:rsidRPr="00794E21" w:rsidRDefault="00516A66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794E21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DE7A1B" w:rsidRPr="00794E21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94E21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03B093" w:rsidR="009702AE" w:rsidRPr="00794E21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b/>
                <w:sz w:val="20"/>
                <w:szCs w:val="19"/>
              </w:rPr>
              <w:t>19,238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794E21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80810" w:rsidRPr="00794E21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4E2DB6" w:rsidRPr="00794E2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0810" w:rsidRPr="00794E21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794E21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94E21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2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80810" w:rsidRPr="00794E21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C5479" w:rsidRPr="00794E21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94E21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20,205.00.</w:t>
            </w:r>
          </w:p>
          <w:p w14:paraId="59371687" w14:textId="5B3B4650" w:rsidR="00FF1B00" w:rsidRPr="00794E21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94E21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94E21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78F542D3" w14:textId="7F3A663D" w:rsidR="0097594A" w:rsidRPr="00794E21" w:rsidRDefault="0097594A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12,401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8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₱84,70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7FB832D" w14:textId="77777777" w:rsidR="00303892" w:rsidRPr="00794E21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794E21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79647E" w14:textId="735A0C5C" w:rsidR="003338A3" w:rsidRPr="00794E21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28.78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80,21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278,66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₱256.9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0A4673B" w14:textId="36A086BB" w:rsidR="003338A3" w:rsidRPr="00794E21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80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4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11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48,620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75.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8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71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598,218)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2F938A49" w14:textId="0CBD805A" w:rsidR="003338A3" w:rsidRPr="00794E21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lastRenderedPageBreak/>
              <w:t>cur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91,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1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12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715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7E9D648D" w14:textId="1BA71420" w:rsidR="005B52FB" w:rsidRPr="00794E21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80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4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794E21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94E21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0185F121" w:rsidR="00E96404" w:rsidRPr="00E01CC2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E01C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E01C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E01C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2A3D26EC" w14:textId="132238B6" w:rsidR="00155E19" w:rsidRPr="00E01CC2" w:rsidRDefault="00730840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515DA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956CAB" w:rsidRPr="00515DA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515DA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515DA6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0E2147" w:rsidRPr="00515DA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15DA6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515DA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15DA6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E01CC2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01CC2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01CC2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583CAD2C" w:rsidR="00155E19" w:rsidRPr="00E01CC2" w:rsidRDefault="00155E19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99,</w:t>
            </w:r>
            <w:r w:rsidR="00D13B61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7</w:t>
            </w:r>
            <w:r w:rsidR="000E2147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0E2147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1,</w:t>
            </w:r>
            <w:r w:rsidR="00D13B61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5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13B61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59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2B298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2B298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,402</w:t>
            </w:r>
            <w:r w:rsidR="000E2147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0E2147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CA5334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,761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180B3DA1" w14:textId="1D808D1E" w:rsidR="00E96404" w:rsidRPr="00E01CC2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01C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32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536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11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03CC754" w14:textId="687599E9" w:rsidR="00C514DA" w:rsidRPr="00E01CC2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0E2147" w:rsidRPr="002B298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212A543" w14:textId="77777777" w:rsidR="00440E44" w:rsidRPr="00E01CC2" w:rsidRDefault="00440E44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086930" w14:textId="24B0C45E" w:rsidR="00E96404" w:rsidRPr="00E01CC2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9C8C62F" w14:textId="6B1EB16A" w:rsidR="00ED50BE" w:rsidRPr="00E01CC2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has recorded </w:t>
            </w:r>
            <w:r w:rsidR="00C2237D" w:rsidRPr="00E01CC2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E01CC2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who have received SAP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 total of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E01CC2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There are also </w:t>
            </w:r>
            <w:r w:rsidR="00151D96" w:rsidRPr="00E01CC2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E01CC2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E01C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E01CC2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E01CC2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waitlisted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who were served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E01CC2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E01CC2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84044C4" w:rsidR="00E96404" w:rsidRPr="002B2983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E01CC2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E01CC2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E08F3B9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48B40C8C" w:rsidR="009702AE" w:rsidRPr="001B068A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1B068A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NorM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ter-Agenc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es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ever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onday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ednesda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rida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eek.</w:t>
            </w:r>
          </w:p>
          <w:p w14:paraId="27FC6E11" w14:textId="464F790B" w:rsidR="00467F2C" w:rsidRPr="001B068A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ime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ubmiss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por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fi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irector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entr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fice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NDRRMC.</w:t>
            </w:r>
          </w:p>
          <w:p w14:paraId="097619C7" w14:textId="25BB726F" w:rsidR="00467F2C" w:rsidRPr="001B068A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.</w:t>
            </w:r>
          </w:p>
          <w:p w14:paraId="1A16234B" w14:textId="3B6EA6FD" w:rsidR="009702AE" w:rsidRPr="001B068A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ngo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ocureme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uppl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oduc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5116391" w14:textId="6E33A5EF" w:rsidR="009702AE" w:rsidRPr="001B068A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enter.</w:t>
            </w:r>
          </w:p>
          <w:p w14:paraId="466FACF4" w14:textId="5EB9AFFC" w:rsidR="00E57A3A" w:rsidRPr="001B068A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O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hel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53DCC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esigna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sol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re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ity.</w:t>
            </w:r>
          </w:p>
          <w:p w14:paraId="0E16D713" w14:textId="77777777" w:rsidR="00E57A3A" w:rsidRPr="001B068A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</w:p>
          <w:p w14:paraId="70F9AE03" w14:textId="359B3D61" w:rsidR="009702AE" w:rsidRPr="001B068A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(SAP)</w:t>
            </w:r>
          </w:p>
          <w:p w14:paraId="15D669A2" w14:textId="4A7860C7" w:rsidR="004E029E" w:rsidRPr="001B068A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236B"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933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84236B"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43,598,000.00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1E239B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239B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04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1DA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654E5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12NN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03A5847" w14:textId="6AA03A0E" w:rsidR="00B704B0" w:rsidRPr="001B068A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DF70F8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ard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epa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6C79635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4" w:name="_heading=h.30j0zll" w:colFirst="0" w:colLast="0"/>
      <w:bookmarkEnd w:id="4"/>
    </w:p>
    <w:p w14:paraId="29692D04" w14:textId="34515A5C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FD456D1" w:rsidR="009702AE" w:rsidRPr="008F25BE" w:rsidRDefault="00FF701A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F25B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,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396A8E70" w14:textId="48EDADEE" w:rsidR="00FF701A" w:rsidRPr="008F25BE" w:rsidRDefault="00FF701A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mi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pa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vehicl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,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79,751.4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oa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main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ick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60241FB" w14:textId="1307F739" w:rsidR="00DA3149" w:rsidRPr="008F25BE" w:rsidRDefault="0052138F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7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,43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IATF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9,30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6,5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were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.</w:t>
            </w:r>
          </w:p>
          <w:p w14:paraId="6AE46CF0" w14:textId="33EE4E1C" w:rsidR="00645671" w:rsidRPr="008F25BE" w:rsidRDefault="007502C0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13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₱10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989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6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/ROFs/RIATFs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A0FF348" w14:textId="6294D3C6" w:rsidR="00DA3149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8F25BE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8F25BE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8F25BE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8F25BE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8456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722E0251" w14:textId="59013148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AP-ES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47E1" w:rsidRPr="008F25BE">
              <w:rPr>
                <w:rFonts w:ascii="Arial" w:eastAsia="Arial" w:hAnsi="Arial" w:cs="Arial"/>
                <w:sz w:val="20"/>
                <w:szCs w:val="19"/>
              </w:rPr>
              <w:t>96,57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bmit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the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f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ces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83,76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eparation.</w:t>
            </w:r>
          </w:p>
          <w:p w14:paraId="5071EAEB" w14:textId="3CAE524D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69,40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345,152,200.00.</w:t>
            </w:r>
          </w:p>
          <w:p w14:paraId="060C72ED" w14:textId="42D4ABBC" w:rsidR="00645671" w:rsidRPr="008F25BE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lastRenderedPageBreak/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3F4CB355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4BA15C55" w14:textId="673EEB14" w:rsidR="004E024D" w:rsidRDefault="00591A3D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0A958B0D" w14:textId="5A14E8E3" w:rsidR="00866571" w:rsidRDefault="00591A3D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67305A57" w14:textId="20C105E3" w:rsidR="00866571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0BA1F8" w14:textId="77777777" w:rsidR="00515DA6" w:rsidRDefault="00515DA6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E3D5831" w14:textId="1A49E044" w:rsidR="002B70BB" w:rsidRDefault="00591A3D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3D11B1B4" w14:textId="775FE549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1B4A4945" w:rsidR="00FB3E61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0BE98B46" w14:textId="77777777" w:rsidR="00D36D13" w:rsidRP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7469B4" w14:textId="1990C08B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4A3C1A00" wp14:editId="39675831">
            <wp:extent cx="5605272" cy="4206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74C3E" w14:textId="77777777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5B5F85" w14:textId="76AC6C72" w:rsidR="00D36D13" w:rsidRPr="00D36D13" w:rsidRDefault="00D36D13" w:rsidP="00D36D13">
      <w:pPr>
        <w:widowControl/>
        <w:tabs>
          <w:tab w:val="left" w:pos="1935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6E0AC8A2" wp14:editId="4CAF285E">
            <wp:extent cx="5605272" cy="4206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6D13" w:rsidRPr="00D36D13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4721C" w14:textId="77777777" w:rsidR="002B1D27" w:rsidRDefault="002B1D27">
      <w:pPr>
        <w:spacing w:after="0" w:line="240" w:lineRule="auto"/>
      </w:pPr>
      <w:r>
        <w:separator/>
      </w:r>
    </w:p>
  </w:endnote>
  <w:endnote w:type="continuationSeparator" w:id="0">
    <w:p w14:paraId="363C2CFF" w14:textId="77777777" w:rsidR="002B1D27" w:rsidRDefault="002B1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0B62B0" w:rsidRDefault="000B62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0B62B0" w:rsidRDefault="000B62B0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31938715" w:rsidR="000B62B0" w:rsidRDefault="000B62B0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5" w:name="_heading=h.3znysh7" w:colFirst="0" w:colLast="0"/>
    <w:bookmarkEnd w:id="5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0</w:t>
    </w:r>
    <w:r w:rsidRPr="00125C91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4 November 2020, 6P</w:t>
    </w:r>
    <w:r w:rsidRPr="00125C91">
      <w:rPr>
        <w:rFonts w:ascii="Arial" w:eastAsia="Arial" w:hAnsi="Arial" w:cs="Arial"/>
        <w:sz w:val="14"/>
        <w:szCs w:val="14"/>
      </w:rPr>
      <w:t>M</w:t>
    </w:r>
  </w:p>
  <w:p w14:paraId="2B859230" w14:textId="77777777" w:rsidR="000B62B0" w:rsidRDefault="000B62B0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0B62B0" w:rsidRDefault="000B62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E0FAEA" w14:textId="77777777" w:rsidR="002B1D27" w:rsidRDefault="002B1D27">
      <w:pPr>
        <w:spacing w:after="0" w:line="240" w:lineRule="auto"/>
      </w:pPr>
      <w:r>
        <w:separator/>
      </w:r>
    </w:p>
  </w:footnote>
  <w:footnote w:type="continuationSeparator" w:id="0">
    <w:p w14:paraId="141E20D8" w14:textId="77777777" w:rsidR="002B1D27" w:rsidRDefault="002B1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0B62B0" w:rsidRDefault="000B62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0B62B0" w:rsidRDefault="000B62B0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0B62B0" w:rsidRDefault="000B62B0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0B62B0" w:rsidRDefault="000B62B0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0B62B0" w:rsidRDefault="000B62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4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8"/>
  </w:num>
  <w:num w:numId="4">
    <w:abstractNumId w:val="1"/>
  </w:num>
  <w:num w:numId="5">
    <w:abstractNumId w:val="19"/>
  </w:num>
  <w:num w:numId="6">
    <w:abstractNumId w:val="15"/>
  </w:num>
  <w:num w:numId="7">
    <w:abstractNumId w:val="10"/>
  </w:num>
  <w:num w:numId="8">
    <w:abstractNumId w:val="0"/>
  </w:num>
  <w:num w:numId="9">
    <w:abstractNumId w:val="20"/>
  </w:num>
  <w:num w:numId="10">
    <w:abstractNumId w:val="24"/>
  </w:num>
  <w:num w:numId="11">
    <w:abstractNumId w:val="11"/>
  </w:num>
  <w:num w:numId="12">
    <w:abstractNumId w:val="2"/>
  </w:num>
  <w:num w:numId="13">
    <w:abstractNumId w:val="6"/>
  </w:num>
  <w:num w:numId="14">
    <w:abstractNumId w:val="13"/>
  </w:num>
  <w:num w:numId="15">
    <w:abstractNumId w:val="5"/>
  </w:num>
  <w:num w:numId="16">
    <w:abstractNumId w:val="9"/>
  </w:num>
  <w:num w:numId="17">
    <w:abstractNumId w:val="3"/>
  </w:num>
  <w:num w:numId="18">
    <w:abstractNumId w:val="22"/>
  </w:num>
  <w:num w:numId="19">
    <w:abstractNumId w:val="17"/>
  </w:num>
  <w:num w:numId="20">
    <w:abstractNumId w:val="4"/>
  </w:num>
  <w:num w:numId="21">
    <w:abstractNumId w:val="14"/>
  </w:num>
  <w:num w:numId="22">
    <w:abstractNumId w:val="12"/>
  </w:num>
  <w:num w:numId="23">
    <w:abstractNumId w:val="25"/>
  </w:num>
  <w:num w:numId="24">
    <w:abstractNumId w:val="7"/>
  </w:num>
  <w:num w:numId="25">
    <w:abstractNumId w:val="23"/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qgUApzjXQS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D8A"/>
    <w:rsid w:val="00176127"/>
    <w:rsid w:val="001764BC"/>
    <w:rsid w:val="00176AB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F65"/>
    <w:rsid w:val="00234AC4"/>
    <w:rsid w:val="00234E36"/>
    <w:rsid w:val="0023509D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BBD"/>
    <w:rsid w:val="002D7F33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23DB"/>
    <w:rsid w:val="002F2E29"/>
    <w:rsid w:val="002F3AA0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43D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7F16"/>
    <w:rsid w:val="004A7FDD"/>
    <w:rsid w:val="004B02D6"/>
    <w:rsid w:val="004B06A6"/>
    <w:rsid w:val="004B0964"/>
    <w:rsid w:val="004B0980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138F"/>
    <w:rsid w:val="005213D6"/>
    <w:rsid w:val="00521408"/>
    <w:rsid w:val="00522942"/>
    <w:rsid w:val="00523281"/>
    <w:rsid w:val="005233AF"/>
    <w:rsid w:val="0052367C"/>
    <w:rsid w:val="0052385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7D1C"/>
    <w:rsid w:val="007F084F"/>
    <w:rsid w:val="007F0B6C"/>
    <w:rsid w:val="007F1145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B51"/>
    <w:rsid w:val="00997E1D"/>
    <w:rsid w:val="009A01EC"/>
    <w:rsid w:val="009A059F"/>
    <w:rsid w:val="009A065D"/>
    <w:rsid w:val="009A0B1D"/>
    <w:rsid w:val="009A0BE2"/>
    <w:rsid w:val="009A1436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971"/>
    <w:rsid w:val="009D2D0D"/>
    <w:rsid w:val="009D3110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50B"/>
    <w:rsid w:val="00AF763D"/>
    <w:rsid w:val="00AF7677"/>
    <w:rsid w:val="00AF7D80"/>
    <w:rsid w:val="00B00077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DC7"/>
    <w:rsid w:val="00CF3403"/>
    <w:rsid w:val="00CF3B45"/>
    <w:rsid w:val="00CF3EA9"/>
    <w:rsid w:val="00CF4927"/>
    <w:rsid w:val="00CF503B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30F3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F84"/>
    <w:rsid w:val="00F0138B"/>
    <w:rsid w:val="00F0198F"/>
    <w:rsid w:val="00F01A88"/>
    <w:rsid w:val="00F02C6E"/>
    <w:rsid w:val="00F02CD7"/>
    <w:rsid w:val="00F02ECA"/>
    <w:rsid w:val="00F02F18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E88D07B-01F7-42D1-BAEE-3E9534FE57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2</Pages>
  <Words>27198</Words>
  <Characters>155029</Characters>
  <Application>Microsoft Office Word</Application>
  <DocSecurity>0</DocSecurity>
  <Lines>1291</Lines>
  <Paragraphs>3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18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Clarrie Mae A. Castillo</cp:lastModifiedBy>
  <cp:revision>7</cp:revision>
  <dcterms:created xsi:type="dcterms:W3CDTF">2020-11-04T08:10:00Z</dcterms:created>
  <dcterms:modified xsi:type="dcterms:W3CDTF">2020-11-04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